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44DF46" w14:textId="0552C5E3" w:rsidR="005C48C8" w:rsidRPr="00E0783C" w:rsidRDefault="005C48C8" w:rsidP="005C48C8">
      <w:pPr>
        <w:pStyle w:val="Title"/>
        <w:ind w:left="2880" w:hanging="2880"/>
        <w:rPr>
          <w:sz w:val="34"/>
          <w:szCs w:val="34"/>
        </w:rPr>
      </w:pPr>
      <w:bookmarkStart w:id="0" w:name="_Hlk522195993"/>
      <w:bookmarkEnd w:id="0"/>
      <w:r w:rsidRPr="00E0783C">
        <w:rPr>
          <w:sz w:val="34"/>
          <w:szCs w:val="34"/>
        </w:rPr>
        <w:t>COMP</w:t>
      </w:r>
      <w:r w:rsidR="00E0783C" w:rsidRPr="00E0783C">
        <w:rPr>
          <w:sz w:val="34"/>
          <w:szCs w:val="34"/>
        </w:rPr>
        <w:t>2026 Problem Solving Using Object Oriented Programming</w:t>
      </w:r>
    </w:p>
    <w:p w14:paraId="79366894" w14:textId="59EFA41D" w:rsidR="005C48C8" w:rsidRDefault="005C48C8" w:rsidP="00BF7A4B">
      <w:pPr>
        <w:pStyle w:val="Heading1"/>
        <w:jc w:val="center"/>
      </w:pPr>
      <w:r>
        <w:t xml:space="preserve">Laboratory </w:t>
      </w:r>
      <w:r w:rsidR="001C73D5">
        <w:rPr>
          <w:lang w:eastAsia="zh-HK"/>
        </w:rPr>
        <w:t>8</w:t>
      </w:r>
    </w:p>
    <w:p w14:paraId="1223E2D2" w14:textId="622A9AE1" w:rsidR="00267B25" w:rsidRDefault="00267B25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</w:p>
    <w:p w14:paraId="656E8021" w14:textId="2EA80A18" w:rsidR="00347AE2" w:rsidRPr="00347AE2" w:rsidRDefault="00347AE2" w:rsidP="00347AE2">
      <w:pPr>
        <w:keepNext/>
        <w:keepLines/>
        <w:spacing w:before="200"/>
        <w:outlineLvl w:val="1"/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 w:rsidRPr="003F21B6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 xml:space="preserve">Part </w:t>
      </w:r>
      <w:r w:rsidR="005F1A0F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>A</w:t>
      </w:r>
      <w:r w:rsidRPr="003F21B6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 xml:space="preserve"> </w:t>
      </w:r>
      <w: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>Discovery Exercises</w:t>
      </w:r>
    </w:p>
    <w:p w14:paraId="732078D7" w14:textId="6B1BB9B7" w:rsidR="00D906C6" w:rsidRDefault="00D906C6" w:rsidP="00D906C6">
      <w:pPr>
        <w:keepNext/>
        <w:keepLines/>
        <w:spacing w:before="200"/>
        <w:outlineLvl w:val="1"/>
        <w:rPr>
          <w:rFonts w:asciiTheme="majorHAnsi" w:eastAsiaTheme="majorEastAsia" w:hAnsiTheme="majorHAnsi" w:cstheme="majorBidi"/>
          <w:b/>
          <w:bCs/>
          <w:color w:val="365F91" w:themeColor="accent1" w:themeShade="BF"/>
          <w:szCs w:val="24"/>
        </w:rPr>
      </w:pPr>
      <w:r w:rsidRPr="00D906C6">
        <w:rPr>
          <w:rFonts w:asciiTheme="majorHAnsi" w:eastAsiaTheme="majorEastAsia" w:hAnsiTheme="majorHAnsi" w:cstheme="majorBidi"/>
          <w:b/>
          <w:bCs/>
          <w:color w:val="365F91" w:themeColor="accent1" w:themeShade="BF"/>
          <w:szCs w:val="24"/>
        </w:rPr>
        <w:t xml:space="preserve">Task 1: </w:t>
      </w:r>
      <w:r w:rsidR="00BB357C">
        <w:rPr>
          <w:rFonts w:asciiTheme="majorHAnsi" w:eastAsiaTheme="majorEastAsia" w:hAnsiTheme="majorHAnsi" w:cstheme="majorBidi"/>
          <w:b/>
          <w:bCs/>
          <w:color w:val="365F91" w:themeColor="accent1" w:themeShade="BF"/>
          <w:szCs w:val="24"/>
        </w:rPr>
        <w:t xml:space="preserve">Bee </w:t>
      </w:r>
      <w:r w:rsidR="008A44F9">
        <w:rPr>
          <w:rFonts w:asciiTheme="majorHAnsi" w:eastAsiaTheme="majorEastAsia" w:hAnsiTheme="majorHAnsi" w:cstheme="majorBidi"/>
          <w:b/>
          <w:bCs/>
          <w:color w:val="365F91" w:themeColor="accent1" w:themeShade="BF"/>
          <w:szCs w:val="24"/>
        </w:rPr>
        <w:t>Object</w:t>
      </w:r>
    </w:p>
    <w:p w14:paraId="49503C25" w14:textId="1B3ED537" w:rsidR="006C06A7" w:rsidRPr="00E12113" w:rsidRDefault="006C06A7" w:rsidP="00E12113">
      <w:pPr>
        <w:autoSpaceDE w:val="0"/>
        <w:autoSpaceDN w:val="0"/>
        <w:adjustRightInd w:val="0"/>
        <w:spacing w:before="100"/>
        <w:rPr>
          <w:rFonts w:cstheme="minorHAnsi"/>
          <w:szCs w:val="24"/>
          <w:lang w:val="en-HK"/>
        </w:rPr>
      </w:pPr>
      <w:bookmarkStart w:id="1" w:name="_Hlk527313085"/>
      <w:r w:rsidRPr="00E12113">
        <w:rPr>
          <w:rFonts w:cstheme="minorHAnsi"/>
          <w:szCs w:val="24"/>
          <w:lang w:val="en-HK"/>
        </w:rPr>
        <w:t xml:space="preserve">Refer to the </w:t>
      </w:r>
      <w:r w:rsidRPr="00E12113">
        <w:rPr>
          <w:rFonts w:ascii="Courier New" w:hAnsi="Courier New" w:cs="Courier New"/>
          <w:b/>
          <w:szCs w:val="24"/>
          <w:lang w:val="en-HK"/>
        </w:rPr>
        <w:t>Bee.java</w:t>
      </w:r>
      <w:r w:rsidRPr="00E12113">
        <w:rPr>
          <w:rFonts w:cstheme="minorHAnsi"/>
          <w:szCs w:val="24"/>
          <w:lang w:val="en-HK"/>
        </w:rPr>
        <w:t xml:space="preserve"> example</w:t>
      </w:r>
      <w:r w:rsidR="00E12113" w:rsidRPr="00E12113">
        <w:rPr>
          <w:rFonts w:cstheme="minorHAnsi"/>
          <w:szCs w:val="24"/>
          <w:lang w:val="en-HK"/>
        </w:rPr>
        <w:t xml:space="preserve"> and answer the following questions.</w:t>
      </w:r>
    </w:p>
    <w:p w14:paraId="6027E8B1" w14:textId="77777777" w:rsidR="004E2C84" w:rsidRDefault="004E2C84" w:rsidP="004E2C84">
      <w:pPr>
        <w:pStyle w:val="ListParagraph"/>
        <w:autoSpaceDE w:val="0"/>
        <w:autoSpaceDN w:val="0"/>
        <w:adjustRightInd w:val="0"/>
        <w:spacing w:before="100"/>
        <w:ind w:left="360"/>
        <w:rPr>
          <w:rFonts w:cstheme="minorHAnsi"/>
          <w:szCs w:val="24"/>
          <w:lang w:val="en-HK"/>
        </w:rPr>
      </w:pPr>
    </w:p>
    <w:p w14:paraId="7616B4A6" w14:textId="7F0E420A" w:rsidR="004E2C84" w:rsidRDefault="004E2C84" w:rsidP="004E2C84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100"/>
        <w:rPr>
          <w:rFonts w:cstheme="minorHAnsi"/>
          <w:szCs w:val="24"/>
          <w:lang w:val="en-HK"/>
        </w:rPr>
      </w:pPr>
      <w:r>
        <w:rPr>
          <w:rFonts w:cstheme="minorHAnsi"/>
          <w:szCs w:val="24"/>
          <w:lang w:val="en-HK"/>
        </w:rPr>
        <w:t>Write statements to create 3 Bee objects with the following values.</w:t>
      </w:r>
    </w:p>
    <w:p w14:paraId="601D4927" w14:textId="77777777" w:rsidR="004E2C84" w:rsidRDefault="004E2C84" w:rsidP="004E2C84">
      <w:pPr>
        <w:pStyle w:val="ListParagraph"/>
        <w:autoSpaceDE w:val="0"/>
        <w:autoSpaceDN w:val="0"/>
        <w:adjustRightInd w:val="0"/>
        <w:spacing w:before="100"/>
        <w:ind w:left="360"/>
        <w:rPr>
          <w:rFonts w:cstheme="minorHAnsi"/>
          <w:szCs w:val="24"/>
          <w:lang w:val="en-HK"/>
        </w:rPr>
      </w:pPr>
    </w:p>
    <w:tbl>
      <w:tblPr>
        <w:tblStyle w:val="GridTable4-Accent51"/>
        <w:tblW w:w="0" w:type="auto"/>
        <w:jc w:val="center"/>
        <w:tblLook w:val="04A0" w:firstRow="1" w:lastRow="0" w:firstColumn="1" w:lastColumn="0" w:noHBand="0" w:noVBand="1"/>
      </w:tblPr>
      <w:tblGrid>
        <w:gridCol w:w="1895"/>
        <w:gridCol w:w="2070"/>
        <w:gridCol w:w="1917"/>
        <w:gridCol w:w="1229"/>
      </w:tblGrid>
      <w:tr w:rsidR="004E2C84" w14:paraId="7884E4EC" w14:textId="77777777" w:rsidTr="00741B9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5" w:type="dxa"/>
          </w:tcPr>
          <w:p w14:paraId="5E8C38F4" w14:textId="77777777" w:rsidR="004E2C84" w:rsidRDefault="004E2C84" w:rsidP="00741B97">
            <w:pPr>
              <w:pStyle w:val="ListParagraph"/>
              <w:autoSpaceDE w:val="0"/>
              <w:autoSpaceDN w:val="0"/>
              <w:adjustRightInd w:val="0"/>
              <w:spacing w:before="100"/>
              <w:ind w:left="0"/>
              <w:jc w:val="center"/>
              <w:rPr>
                <w:rFonts w:cstheme="minorHAnsi"/>
                <w:szCs w:val="24"/>
                <w:lang w:val="en-HK"/>
              </w:rPr>
            </w:pPr>
            <w:r>
              <w:rPr>
                <w:rFonts w:cstheme="minorHAnsi"/>
                <w:szCs w:val="24"/>
                <w:lang w:val="en-HK"/>
              </w:rPr>
              <w:t>Object name</w:t>
            </w:r>
          </w:p>
        </w:tc>
        <w:tc>
          <w:tcPr>
            <w:tcW w:w="2070" w:type="dxa"/>
          </w:tcPr>
          <w:p w14:paraId="4471D609" w14:textId="77777777" w:rsidR="004E2C84" w:rsidRDefault="004E2C84" w:rsidP="00741B97">
            <w:pPr>
              <w:pStyle w:val="ListParagraph"/>
              <w:autoSpaceDE w:val="0"/>
              <w:autoSpaceDN w:val="0"/>
              <w:adjustRightInd w:val="0"/>
              <w:spacing w:before="100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4"/>
                <w:lang w:val="en-HK"/>
              </w:rPr>
            </w:pPr>
            <w:r>
              <w:rPr>
                <w:rFonts w:cstheme="minorHAnsi"/>
                <w:szCs w:val="24"/>
                <w:lang w:val="en-HK"/>
              </w:rPr>
              <w:t>x-coordinate</w:t>
            </w:r>
          </w:p>
        </w:tc>
        <w:tc>
          <w:tcPr>
            <w:tcW w:w="1917" w:type="dxa"/>
          </w:tcPr>
          <w:p w14:paraId="5E2CF89A" w14:textId="77777777" w:rsidR="004E2C84" w:rsidRDefault="004E2C84" w:rsidP="00741B97">
            <w:pPr>
              <w:pStyle w:val="ListParagraph"/>
              <w:autoSpaceDE w:val="0"/>
              <w:autoSpaceDN w:val="0"/>
              <w:adjustRightInd w:val="0"/>
              <w:spacing w:before="100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4"/>
                <w:lang w:val="en-HK"/>
              </w:rPr>
            </w:pPr>
            <w:r>
              <w:rPr>
                <w:rFonts w:cstheme="minorHAnsi"/>
                <w:szCs w:val="24"/>
                <w:lang w:val="en-HK"/>
              </w:rPr>
              <w:t>y-coordinate</w:t>
            </w:r>
          </w:p>
        </w:tc>
        <w:tc>
          <w:tcPr>
            <w:tcW w:w="1229" w:type="dxa"/>
          </w:tcPr>
          <w:p w14:paraId="7E4A03E8" w14:textId="77777777" w:rsidR="004E2C84" w:rsidRDefault="004E2C84" w:rsidP="00741B97">
            <w:pPr>
              <w:pStyle w:val="ListParagraph"/>
              <w:autoSpaceDE w:val="0"/>
              <w:autoSpaceDN w:val="0"/>
              <w:adjustRightInd w:val="0"/>
              <w:spacing w:before="100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4"/>
                <w:lang w:val="en-HK"/>
              </w:rPr>
            </w:pPr>
            <w:r>
              <w:rPr>
                <w:rFonts w:cstheme="minorHAnsi"/>
                <w:szCs w:val="24"/>
                <w:lang w:val="en-HK"/>
              </w:rPr>
              <w:t>dx</w:t>
            </w:r>
          </w:p>
        </w:tc>
      </w:tr>
      <w:tr w:rsidR="004E2C84" w14:paraId="58145AF8" w14:textId="77777777" w:rsidTr="00741B9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5" w:type="dxa"/>
          </w:tcPr>
          <w:p w14:paraId="1D4F2580" w14:textId="77777777" w:rsidR="004E2C84" w:rsidRDefault="004E2C84" w:rsidP="00741B97">
            <w:pPr>
              <w:pStyle w:val="ListParagraph"/>
              <w:autoSpaceDE w:val="0"/>
              <w:autoSpaceDN w:val="0"/>
              <w:adjustRightInd w:val="0"/>
              <w:spacing w:before="100"/>
              <w:ind w:left="0"/>
              <w:jc w:val="center"/>
              <w:rPr>
                <w:rFonts w:cstheme="minorHAnsi"/>
                <w:szCs w:val="24"/>
                <w:lang w:val="en-HK"/>
              </w:rPr>
            </w:pPr>
            <w:r>
              <w:rPr>
                <w:rFonts w:cstheme="minorHAnsi"/>
                <w:szCs w:val="24"/>
                <w:lang w:val="en-HK"/>
              </w:rPr>
              <w:t>b1</w:t>
            </w:r>
          </w:p>
        </w:tc>
        <w:tc>
          <w:tcPr>
            <w:tcW w:w="2070" w:type="dxa"/>
          </w:tcPr>
          <w:p w14:paraId="005E6B68" w14:textId="77777777" w:rsidR="004E2C84" w:rsidRDefault="004E2C84" w:rsidP="00741B97">
            <w:pPr>
              <w:pStyle w:val="ListParagraph"/>
              <w:autoSpaceDE w:val="0"/>
              <w:autoSpaceDN w:val="0"/>
              <w:adjustRightInd w:val="0"/>
              <w:spacing w:before="100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Cs w:val="24"/>
                <w:lang w:val="en-HK"/>
              </w:rPr>
            </w:pPr>
            <w:r>
              <w:rPr>
                <w:rFonts w:cstheme="minorHAnsi"/>
                <w:szCs w:val="24"/>
                <w:lang w:val="en-HK"/>
              </w:rPr>
              <w:t>50</w:t>
            </w:r>
          </w:p>
        </w:tc>
        <w:tc>
          <w:tcPr>
            <w:tcW w:w="1917" w:type="dxa"/>
          </w:tcPr>
          <w:p w14:paraId="414B2855" w14:textId="77777777" w:rsidR="004E2C84" w:rsidRDefault="004E2C84" w:rsidP="00741B97">
            <w:pPr>
              <w:pStyle w:val="ListParagraph"/>
              <w:autoSpaceDE w:val="0"/>
              <w:autoSpaceDN w:val="0"/>
              <w:adjustRightInd w:val="0"/>
              <w:spacing w:before="100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Cs w:val="24"/>
                <w:lang w:val="en-HK"/>
              </w:rPr>
            </w:pPr>
            <w:r>
              <w:rPr>
                <w:rFonts w:cstheme="minorHAnsi"/>
                <w:szCs w:val="24"/>
                <w:lang w:val="en-HK"/>
              </w:rPr>
              <w:t>60</w:t>
            </w:r>
          </w:p>
        </w:tc>
        <w:tc>
          <w:tcPr>
            <w:tcW w:w="1229" w:type="dxa"/>
          </w:tcPr>
          <w:p w14:paraId="7B571D84" w14:textId="77777777" w:rsidR="004E2C84" w:rsidRDefault="004E2C84" w:rsidP="00741B97">
            <w:pPr>
              <w:pStyle w:val="ListParagraph"/>
              <w:autoSpaceDE w:val="0"/>
              <w:autoSpaceDN w:val="0"/>
              <w:adjustRightInd w:val="0"/>
              <w:spacing w:before="100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Cs w:val="24"/>
                <w:lang w:val="en-HK"/>
              </w:rPr>
            </w:pPr>
            <w:r>
              <w:rPr>
                <w:rFonts w:cstheme="minorHAnsi"/>
                <w:szCs w:val="24"/>
                <w:lang w:val="en-HK"/>
              </w:rPr>
              <w:t>2</w:t>
            </w:r>
          </w:p>
        </w:tc>
      </w:tr>
      <w:tr w:rsidR="004E2C84" w14:paraId="3E8A6285" w14:textId="77777777" w:rsidTr="00741B9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5" w:type="dxa"/>
          </w:tcPr>
          <w:p w14:paraId="1FF2CC6A" w14:textId="77777777" w:rsidR="004E2C84" w:rsidRDefault="004E2C84" w:rsidP="00741B97">
            <w:pPr>
              <w:pStyle w:val="ListParagraph"/>
              <w:autoSpaceDE w:val="0"/>
              <w:autoSpaceDN w:val="0"/>
              <w:adjustRightInd w:val="0"/>
              <w:spacing w:before="100"/>
              <w:ind w:left="0"/>
              <w:jc w:val="center"/>
              <w:rPr>
                <w:rFonts w:cstheme="minorHAnsi"/>
                <w:szCs w:val="24"/>
                <w:lang w:val="en-HK"/>
              </w:rPr>
            </w:pPr>
            <w:r>
              <w:rPr>
                <w:rFonts w:cstheme="minorHAnsi"/>
                <w:szCs w:val="24"/>
                <w:lang w:val="en-HK"/>
              </w:rPr>
              <w:t>b2</w:t>
            </w:r>
          </w:p>
        </w:tc>
        <w:tc>
          <w:tcPr>
            <w:tcW w:w="2070" w:type="dxa"/>
          </w:tcPr>
          <w:p w14:paraId="4098BCB3" w14:textId="77777777" w:rsidR="004E2C84" w:rsidRDefault="004E2C84" w:rsidP="00741B97">
            <w:pPr>
              <w:pStyle w:val="ListParagraph"/>
              <w:autoSpaceDE w:val="0"/>
              <w:autoSpaceDN w:val="0"/>
              <w:adjustRightInd w:val="0"/>
              <w:spacing w:before="100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4"/>
                <w:lang w:val="en-HK"/>
              </w:rPr>
            </w:pPr>
            <w:r>
              <w:rPr>
                <w:rFonts w:cstheme="minorHAnsi"/>
                <w:szCs w:val="24"/>
                <w:lang w:val="en-HK"/>
              </w:rPr>
              <w:t>97</w:t>
            </w:r>
          </w:p>
        </w:tc>
        <w:tc>
          <w:tcPr>
            <w:tcW w:w="1917" w:type="dxa"/>
          </w:tcPr>
          <w:p w14:paraId="3E8BEFBA" w14:textId="77777777" w:rsidR="004E2C84" w:rsidRDefault="004E2C84" w:rsidP="00741B97">
            <w:pPr>
              <w:pStyle w:val="ListParagraph"/>
              <w:autoSpaceDE w:val="0"/>
              <w:autoSpaceDN w:val="0"/>
              <w:adjustRightInd w:val="0"/>
              <w:spacing w:before="100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4"/>
                <w:lang w:val="en-HK"/>
              </w:rPr>
            </w:pPr>
            <w:r>
              <w:rPr>
                <w:rFonts w:cstheme="minorHAnsi"/>
                <w:szCs w:val="24"/>
                <w:lang w:val="en-HK"/>
              </w:rPr>
              <w:t>54</w:t>
            </w:r>
          </w:p>
        </w:tc>
        <w:tc>
          <w:tcPr>
            <w:tcW w:w="1229" w:type="dxa"/>
          </w:tcPr>
          <w:p w14:paraId="19787E1A" w14:textId="77777777" w:rsidR="004E2C84" w:rsidRDefault="004E2C84" w:rsidP="00741B97">
            <w:pPr>
              <w:pStyle w:val="ListParagraph"/>
              <w:autoSpaceDE w:val="0"/>
              <w:autoSpaceDN w:val="0"/>
              <w:adjustRightInd w:val="0"/>
              <w:spacing w:before="100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4"/>
                <w:lang w:val="en-HK"/>
              </w:rPr>
            </w:pPr>
            <w:r>
              <w:rPr>
                <w:rFonts w:cstheme="minorHAnsi"/>
                <w:szCs w:val="24"/>
                <w:lang w:val="en-HK"/>
              </w:rPr>
              <w:t>5</w:t>
            </w:r>
          </w:p>
        </w:tc>
      </w:tr>
      <w:tr w:rsidR="004E2C84" w14:paraId="64BFB0FF" w14:textId="77777777" w:rsidTr="00741B9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5" w:type="dxa"/>
          </w:tcPr>
          <w:p w14:paraId="5DF24F32" w14:textId="77777777" w:rsidR="004E2C84" w:rsidRDefault="004E2C84" w:rsidP="00741B97">
            <w:pPr>
              <w:pStyle w:val="ListParagraph"/>
              <w:autoSpaceDE w:val="0"/>
              <w:autoSpaceDN w:val="0"/>
              <w:adjustRightInd w:val="0"/>
              <w:spacing w:before="100"/>
              <w:ind w:left="0"/>
              <w:jc w:val="center"/>
              <w:rPr>
                <w:rFonts w:cstheme="minorHAnsi"/>
                <w:szCs w:val="24"/>
                <w:lang w:val="en-HK"/>
              </w:rPr>
            </w:pPr>
            <w:r>
              <w:rPr>
                <w:rFonts w:cstheme="minorHAnsi"/>
                <w:szCs w:val="24"/>
                <w:lang w:val="en-HK"/>
              </w:rPr>
              <w:t>b3</w:t>
            </w:r>
          </w:p>
        </w:tc>
        <w:tc>
          <w:tcPr>
            <w:tcW w:w="2070" w:type="dxa"/>
          </w:tcPr>
          <w:p w14:paraId="33D52AEC" w14:textId="77777777" w:rsidR="004E2C84" w:rsidRDefault="004E2C84" w:rsidP="00741B97">
            <w:pPr>
              <w:pStyle w:val="ListParagraph"/>
              <w:autoSpaceDE w:val="0"/>
              <w:autoSpaceDN w:val="0"/>
              <w:adjustRightInd w:val="0"/>
              <w:spacing w:before="100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Cs w:val="24"/>
                <w:lang w:val="en-HK"/>
              </w:rPr>
            </w:pPr>
            <w:r>
              <w:rPr>
                <w:rFonts w:cstheme="minorHAnsi"/>
                <w:szCs w:val="24"/>
                <w:lang w:val="en-HK"/>
              </w:rPr>
              <w:t>7</w:t>
            </w:r>
          </w:p>
        </w:tc>
        <w:tc>
          <w:tcPr>
            <w:tcW w:w="1917" w:type="dxa"/>
          </w:tcPr>
          <w:p w14:paraId="13DC7FF2" w14:textId="77777777" w:rsidR="004E2C84" w:rsidRDefault="004E2C84" w:rsidP="00741B97">
            <w:pPr>
              <w:pStyle w:val="ListParagraph"/>
              <w:autoSpaceDE w:val="0"/>
              <w:autoSpaceDN w:val="0"/>
              <w:adjustRightInd w:val="0"/>
              <w:spacing w:before="100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Cs w:val="24"/>
                <w:lang w:val="en-HK"/>
              </w:rPr>
            </w:pPr>
            <w:r>
              <w:rPr>
                <w:rFonts w:cstheme="minorHAnsi"/>
                <w:szCs w:val="24"/>
                <w:lang w:val="en-HK"/>
              </w:rPr>
              <w:t>8</w:t>
            </w:r>
          </w:p>
        </w:tc>
        <w:tc>
          <w:tcPr>
            <w:tcW w:w="1229" w:type="dxa"/>
          </w:tcPr>
          <w:p w14:paraId="0D252316" w14:textId="77777777" w:rsidR="004E2C84" w:rsidRDefault="004E2C84" w:rsidP="00741B97">
            <w:pPr>
              <w:pStyle w:val="ListParagraph"/>
              <w:autoSpaceDE w:val="0"/>
              <w:autoSpaceDN w:val="0"/>
              <w:adjustRightInd w:val="0"/>
              <w:spacing w:before="100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Cs w:val="24"/>
                <w:lang w:val="en-HK"/>
              </w:rPr>
            </w:pPr>
            <w:r>
              <w:rPr>
                <w:rFonts w:cstheme="minorHAnsi"/>
                <w:szCs w:val="24"/>
                <w:lang w:val="en-HK"/>
              </w:rPr>
              <w:t>7</w:t>
            </w:r>
          </w:p>
        </w:tc>
      </w:tr>
    </w:tbl>
    <w:p w14:paraId="28F614B5" w14:textId="77777777" w:rsidR="004E2C84" w:rsidRDefault="004E2C84" w:rsidP="004E2C84">
      <w:pPr>
        <w:pStyle w:val="ListParagraph"/>
        <w:autoSpaceDE w:val="0"/>
        <w:autoSpaceDN w:val="0"/>
        <w:adjustRightInd w:val="0"/>
        <w:spacing w:before="100"/>
        <w:ind w:left="360"/>
        <w:rPr>
          <w:rFonts w:cstheme="minorHAnsi"/>
          <w:szCs w:val="24"/>
          <w:lang w:val="en-HK"/>
        </w:rPr>
      </w:pPr>
    </w:p>
    <w:p w14:paraId="03853714" w14:textId="14113DD9" w:rsidR="004E2C84" w:rsidRDefault="004E2C84" w:rsidP="004E2C84">
      <w:pPr>
        <w:pStyle w:val="ListParagraph"/>
        <w:autoSpaceDE w:val="0"/>
        <w:autoSpaceDN w:val="0"/>
        <w:adjustRightInd w:val="0"/>
        <w:spacing w:before="100"/>
        <w:ind w:left="360"/>
        <w:rPr>
          <w:rFonts w:cstheme="minorHAnsi"/>
          <w:szCs w:val="24"/>
          <w:lang w:val="en-HK"/>
        </w:rPr>
      </w:pPr>
      <w:r>
        <w:rPr>
          <w:rFonts w:cstheme="minorHAnsi"/>
          <w:szCs w:val="24"/>
          <w:lang w:val="en-HK"/>
        </w:rPr>
        <w:t xml:space="preserve">Then, write statements to move the Bee objects </w:t>
      </w:r>
      <w:r>
        <w:rPr>
          <w:rFonts w:cstheme="minorHAnsi" w:hint="eastAsia"/>
          <w:szCs w:val="24"/>
          <w:lang w:val="en-HK"/>
        </w:rPr>
        <w:t>h</w:t>
      </w:r>
      <w:r>
        <w:rPr>
          <w:rFonts w:cstheme="minorHAnsi"/>
          <w:szCs w:val="24"/>
          <w:lang w:val="en-HK"/>
        </w:rPr>
        <w:t>orizontally and print the Bee objects.</w:t>
      </w:r>
    </w:p>
    <w:tbl>
      <w:tblPr>
        <w:tblStyle w:val="TableGrid"/>
        <w:tblpPr w:leftFromText="180" w:rightFromText="180" w:vertAnchor="text" w:horzAnchor="margin" w:tblpX="514" w:tblpY="109"/>
        <w:tblW w:w="0" w:type="auto"/>
        <w:tblLook w:val="04A0" w:firstRow="1" w:lastRow="0" w:firstColumn="1" w:lastColumn="0" w:noHBand="0" w:noVBand="1"/>
      </w:tblPr>
      <w:tblGrid>
        <w:gridCol w:w="9120"/>
      </w:tblGrid>
      <w:tr w:rsidR="004E2C84" w14:paraId="55A2B647" w14:textId="77777777" w:rsidTr="00741B97">
        <w:tc>
          <w:tcPr>
            <w:tcW w:w="9120" w:type="dxa"/>
          </w:tcPr>
          <w:p w14:paraId="66E61A97" w14:textId="77777777" w:rsidR="00C45625" w:rsidRPr="00C45625" w:rsidRDefault="00C45625" w:rsidP="00C45625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</w:pPr>
            <w:r w:rsidRPr="00C45625">
              <w:rPr>
                <w:rFonts w:ascii="Courier New" w:eastAsia="Times New Roman" w:hAnsi="Courier New" w:cs="Courier New"/>
                <w:i/>
                <w:iCs/>
                <w:color w:val="8C8C8C"/>
                <w:kern w:val="0"/>
                <w:szCs w:val="24"/>
                <w:lang w:val="en-HK" w:eastAsia="zh-CN"/>
              </w:rPr>
              <w:t>//Create two Bee objects</w:t>
            </w:r>
            <w:r w:rsidRPr="00C45625">
              <w:rPr>
                <w:rFonts w:ascii="Courier New" w:eastAsia="Times New Roman" w:hAnsi="Courier New" w:cs="Courier New"/>
                <w:i/>
                <w:iCs/>
                <w:color w:val="8C8C8C"/>
                <w:kern w:val="0"/>
                <w:szCs w:val="24"/>
                <w:lang w:val="en-HK" w:eastAsia="zh-CN"/>
              </w:rPr>
              <w:br/>
            </w:r>
            <w:r w:rsidRPr="00C45625">
              <w:rPr>
                <w:rFonts w:ascii="Courier New" w:eastAsia="Times New Roman" w:hAnsi="Courier New" w:cs="Courier New"/>
                <w:color w:val="000000"/>
                <w:kern w:val="0"/>
                <w:szCs w:val="24"/>
                <w:lang w:val="en-HK" w:eastAsia="zh-CN"/>
              </w:rPr>
              <w:t xml:space="preserve">Bee b1 </w:t>
            </w:r>
            <w:r w:rsidRPr="00C45625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t xml:space="preserve">= </w:t>
            </w:r>
            <w:r w:rsidRPr="00C45625">
              <w:rPr>
                <w:rFonts w:ascii="Courier New" w:eastAsia="Times New Roman" w:hAnsi="Courier New" w:cs="Courier New"/>
                <w:color w:val="0033B3"/>
                <w:kern w:val="0"/>
                <w:szCs w:val="24"/>
                <w:lang w:val="en-HK" w:eastAsia="zh-CN"/>
              </w:rPr>
              <w:t xml:space="preserve">new </w:t>
            </w:r>
            <w:proofErr w:type="gramStart"/>
            <w:r w:rsidRPr="00C45625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t>Bee(</w:t>
            </w:r>
            <w:proofErr w:type="gramEnd"/>
            <w:r w:rsidRPr="00C45625">
              <w:rPr>
                <w:rFonts w:ascii="Courier New" w:eastAsia="Times New Roman" w:hAnsi="Courier New" w:cs="Courier New"/>
                <w:color w:val="1750EB"/>
                <w:kern w:val="0"/>
                <w:szCs w:val="24"/>
                <w:lang w:val="en-HK" w:eastAsia="zh-CN"/>
              </w:rPr>
              <w:t>50</w:t>
            </w:r>
            <w:r w:rsidRPr="00C45625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t xml:space="preserve">, </w:t>
            </w:r>
            <w:r w:rsidRPr="00C45625">
              <w:rPr>
                <w:rFonts w:ascii="Courier New" w:eastAsia="Times New Roman" w:hAnsi="Courier New" w:cs="Courier New"/>
                <w:color w:val="1750EB"/>
                <w:kern w:val="0"/>
                <w:szCs w:val="24"/>
                <w:lang w:val="en-HK" w:eastAsia="zh-CN"/>
              </w:rPr>
              <w:t>60</w:t>
            </w:r>
            <w:r w:rsidRPr="00C45625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t xml:space="preserve">, </w:t>
            </w:r>
            <w:r w:rsidRPr="00C45625">
              <w:rPr>
                <w:rFonts w:ascii="Courier New" w:eastAsia="Times New Roman" w:hAnsi="Courier New" w:cs="Courier New"/>
                <w:color w:val="1750EB"/>
                <w:kern w:val="0"/>
                <w:szCs w:val="24"/>
                <w:lang w:val="en-HK" w:eastAsia="zh-CN"/>
              </w:rPr>
              <w:t>2</w:t>
            </w:r>
            <w:r w:rsidRPr="00C45625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t>);</w:t>
            </w:r>
            <w:r w:rsidRPr="00C45625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br/>
            </w:r>
            <w:r w:rsidRPr="00C45625">
              <w:rPr>
                <w:rFonts w:ascii="Courier New" w:eastAsia="Times New Roman" w:hAnsi="Courier New" w:cs="Courier New"/>
                <w:color w:val="000000"/>
                <w:kern w:val="0"/>
                <w:szCs w:val="24"/>
                <w:lang w:val="en-HK" w:eastAsia="zh-CN"/>
              </w:rPr>
              <w:t xml:space="preserve">Bee b2 </w:t>
            </w:r>
            <w:r w:rsidRPr="00C45625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t xml:space="preserve">= </w:t>
            </w:r>
            <w:r w:rsidRPr="00C45625">
              <w:rPr>
                <w:rFonts w:ascii="Courier New" w:eastAsia="Times New Roman" w:hAnsi="Courier New" w:cs="Courier New"/>
                <w:color w:val="0033B3"/>
                <w:kern w:val="0"/>
                <w:szCs w:val="24"/>
                <w:lang w:val="en-HK" w:eastAsia="zh-CN"/>
              </w:rPr>
              <w:t xml:space="preserve">new </w:t>
            </w:r>
            <w:r w:rsidRPr="00C45625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t>Bee(</w:t>
            </w:r>
            <w:r w:rsidRPr="00C45625">
              <w:rPr>
                <w:rFonts w:ascii="Courier New" w:eastAsia="Times New Roman" w:hAnsi="Courier New" w:cs="Courier New"/>
                <w:color w:val="1750EB"/>
                <w:kern w:val="0"/>
                <w:szCs w:val="24"/>
                <w:lang w:val="en-HK" w:eastAsia="zh-CN"/>
              </w:rPr>
              <w:t>97</w:t>
            </w:r>
            <w:r w:rsidRPr="00C45625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t xml:space="preserve">, </w:t>
            </w:r>
            <w:r w:rsidRPr="00C45625">
              <w:rPr>
                <w:rFonts w:ascii="Courier New" w:eastAsia="Times New Roman" w:hAnsi="Courier New" w:cs="Courier New"/>
                <w:color w:val="1750EB"/>
                <w:kern w:val="0"/>
                <w:szCs w:val="24"/>
                <w:lang w:val="en-HK" w:eastAsia="zh-CN"/>
              </w:rPr>
              <w:t>54</w:t>
            </w:r>
            <w:r w:rsidRPr="00C45625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t xml:space="preserve">, </w:t>
            </w:r>
            <w:r w:rsidRPr="00C45625">
              <w:rPr>
                <w:rFonts w:ascii="Courier New" w:eastAsia="Times New Roman" w:hAnsi="Courier New" w:cs="Courier New"/>
                <w:color w:val="1750EB"/>
                <w:kern w:val="0"/>
                <w:szCs w:val="24"/>
                <w:lang w:val="en-HK" w:eastAsia="zh-CN"/>
              </w:rPr>
              <w:t>5</w:t>
            </w:r>
            <w:r w:rsidRPr="00C45625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t>);</w:t>
            </w:r>
            <w:r w:rsidRPr="00C45625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br/>
            </w:r>
            <w:r w:rsidRPr="00C45625">
              <w:rPr>
                <w:rFonts w:ascii="Courier New" w:eastAsia="Times New Roman" w:hAnsi="Courier New" w:cs="Courier New"/>
                <w:color w:val="000000"/>
                <w:kern w:val="0"/>
                <w:szCs w:val="24"/>
                <w:lang w:val="en-HK" w:eastAsia="zh-CN"/>
              </w:rPr>
              <w:t xml:space="preserve">Bee b3 </w:t>
            </w:r>
            <w:r w:rsidRPr="00C45625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t xml:space="preserve">= </w:t>
            </w:r>
            <w:r w:rsidRPr="00C45625">
              <w:rPr>
                <w:rFonts w:ascii="Courier New" w:eastAsia="Times New Roman" w:hAnsi="Courier New" w:cs="Courier New"/>
                <w:color w:val="0033B3"/>
                <w:kern w:val="0"/>
                <w:szCs w:val="24"/>
                <w:lang w:val="en-HK" w:eastAsia="zh-CN"/>
              </w:rPr>
              <w:t xml:space="preserve">new </w:t>
            </w:r>
            <w:r w:rsidRPr="00C45625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t>Bee(</w:t>
            </w:r>
            <w:r w:rsidRPr="00C45625">
              <w:rPr>
                <w:rFonts w:ascii="Courier New" w:eastAsia="Times New Roman" w:hAnsi="Courier New" w:cs="Courier New"/>
                <w:color w:val="1750EB"/>
                <w:kern w:val="0"/>
                <w:szCs w:val="24"/>
                <w:lang w:val="en-HK" w:eastAsia="zh-CN"/>
              </w:rPr>
              <w:t>7</w:t>
            </w:r>
            <w:r w:rsidRPr="00C45625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t xml:space="preserve">, </w:t>
            </w:r>
            <w:r w:rsidRPr="00C45625">
              <w:rPr>
                <w:rFonts w:ascii="Courier New" w:eastAsia="Times New Roman" w:hAnsi="Courier New" w:cs="Courier New"/>
                <w:color w:val="1750EB"/>
                <w:kern w:val="0"/>
                <w:szCs w:val="24"/>
                <w:lang w:val="en-HK" w:eastAsia="zh-CN"/>
              </w:rPr>
              <w:t>8</w:t>
            </w:r>
            <w:r w:rsidRPr="00C45625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t xml:space="preserve">, </w:t>
            </w:r>
            <w:r w:rsidRPr="00C45625">
              <w:rPr>
                <w:rFonts w:ascii="Courier New" w:eastAsia="Times New Roman" w:hAnsi="Courier New" w:cs="Courier New"/>
                <w:color w:val="1750EB"/>
                <w:kern w:val="0"/>
                <w:szCs w:val="24"/>
                <w:lang w:val="en-HK" w:eastAsia="zh-CN"/>
              </w:rPr>
              <w:t>7</w:t>
            </w:r>
            <w:r w:rsidRPr="00C45625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t>);</w:t>
            </w:r>
          </w:p>
          <w:p w14:paraId="41BE356C" w14:textId="77777777" w:rsidR="00C45625" w:rsidRDefault="00C45625" w:rsidP="00981A28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i/>
                <w:iCs/>
                <w:color w:val="8C8C8C"/>
                <w:kern w:val="0"/>
                <w:szCs w:val="24"/>
                <w:lang w:val="en-HK" w:eastAsia="zh-CN"/>
              </w:rPr>
            </w:pPr>
          </w:p>
          <w:p w14:paraId="01D016E4" w14:textId="001F098E" w:rsidR="00FF4BFE" w:rsidRPr="00981A28" w:rsidRDefault="00981A28" w:rsidP="00981A28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</w:pPr>
            <w:r w:rsidRPr="00981A28">
              <w:rPr>
                <w:rFonts w:ascii="Courier New" w:eastAsia="Times New Roman" w:hAnsi="Courier New" w:cs="Courier New"/>
                <w:i/>
                <w:iCs/>
                <w:color w:val="8C8C8C"/>
                <w:kern w:val="0"/>
                <w:szCs w:val="24"/>
                <w:lang w:val="en-HK" w:eastAsia="zh-CN"/>
              </w:rPr>
              <w:t>//Move the Bee objects to the right</w:t>
            </w:r>
            <w:r w:rsidRPr="00981A28">
              <w:rPr>
                <w:rFonts w:ascii="Courier New" w:eastAsia="Times New Roman" w:hAnsi="Courier New" w:cs="Courier New"/>
                <w:i/>
                <w:iCs/>
                <w:color w:val="8C8C8C"/>
                <w:kern w:val="0"/>
                <w:szCs w:val="24"/>
                <w:lang w:val="en-HK" w:eastAsia="zh-CN"/>
              </w:rPr>
              <w:br/>
            </w:r>
            <w:r w:rsidRPr="00981A28">
              <w:rPr>
                <w:rFonts w:ascii="Courier New" w:eastAsia="Times New Roman" w:hAnsi="Courier New" w:cs="Courier New"/>
                <w:color w:val="000000"/>
                <w:kern w:val="0"/>
                <w:szCs w:val="24"/>
                <w:lang w:val="en-HK" w:eastAsia="zh-CN"/>
              </w:rPr>
              <w:t>b1</w:t>
            </w:r>
            <w:r w:rsidRPr="00981A28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t>.moveHorizontally();</w:t>
            </w:r>
            <w:r w:rsidRPr="00981A28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br/>
            </w:r>
            <w:r w:rsidRPr="00981A28">
              <w:rPr>
                <w:rFonts w:ascii="Courier New" w:eastAsia="Times New Roman" w:hAnsi="Courier New" w:cs="Courier New"/>
                <w:color w:val="000000"/>
                <w:kern w:val="0"/>
                <w:szCs w:val="24"/>
                <w:lang w:val="en-HK" w:eastAsia="zh-CN"/>
              </w:rPr>
              <w:t>b2</w:t>
            </w:r>
            <w:r w:rsidRPr="00981A28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t>.moveHorizontally();</w:t>
            </w:r>
            <w:r w:rsidRPr="00981A28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br/>
            </w:r>
            <w:r w:rsidRPr="00981A28">
              <w:rPr>
                <w:rFonts w:ascii="Courier New" w:eastAsia="Times New Roman" w:hAnsi="Courier New" w:cs="Courier New"/>
                <w:color w:val="000000"/>
                <w:kern w:val="0"/>
                <w:szCs w:val="24"/>
                <w:lang w:val="en-HK" w:eastAsia="zh-CN"/>
              </w:rPr>
              <w:t>b3</w:t>
            </w:r>
            <w:r w:rsidRPr="00981A28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t>.moveHorizontally();</w:t>
            </w:r>
            <w:r w:rsidRPr="00981A28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br/>
            </w:r>
            <w:r w:rsidRPr="00981A28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br/>
            </w:r>
            <w:r w:rsidRPr="00981A28">
              <w:rPr>
                <w:rFonts w:ascii="Courier New" w:eastAsia="Times New Roman" w:hAnsi="Courier New" w:cs="Courier New"/>
                <w:i/>
                <w:iCs/>
                <w:color w:val="8C8C8C"/>
                <w:kern w:val="0"/>
                <w:szCs w:val="24"/>
                <w:lang w:val="en-HK" w:eastAsia="zh-CN"/>
              </w:rPr>
              <w:t>//Print the Bee objects after moving</w:t>
            </w:r>
            <w:r w:rsidRPr="00981A28">
              <w:rPr>
                <w:rFonts w:ascii="Courier New" w:eastAsia="Times New Roman" w:hAnsi="Courier New" w:cs="Courier New"/>
                <w:i/>
                <w:iCs/>
                <w:color w:val="8C8C8C"/>
                <w:kern w:val="0"/>
                <w:szCs w:val="24"/>
                <w:lang w:val="en-HK" w:eastAsia="zh-CN"/>
              </w:rPr>
              <w:br/>
            </w:r>
            <w:proofErr w:type="spellStart"/>
            <w:r w:rsidRPr="00981A28">
              <w:rPr>
                <w:rFonts w:ascii="Courier New" w:eastAsia="Times New Roman" w:hAnsi="Courier New" w:cs="Courier New"/>
                <w:color w:val="000000"/>
                <w:kern w:val="0"/>
                <w:szCs w:val="24"/>
                <w:lang w:val="en-HK" w:eastAsia="zh-CN"/>
              </w:rPr>
              <w:t>System</w:t>
            </w:r>
            <w:r w:rsidRPr="00981A28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t>.</w:t>
            </w:r>
            <w:r w:rsidRPr="00981A28">
              <w:rPr>
                <w:rFonts w:ascii="Courier New" w:eastAsia="Times New Roman" w:hAnsi="Courier New" w:cs="Courier New"/>
                <w:i/>
                <w:iCs/>
                <w:color w:val="871094"/>
                <w:kern w:val="0"/>
                <w:szCs w:val="24"/>
                <w:lang w:val="en-HK" w:eastAsia="zh-CN"/>
              </w:rPr>
              <w:t>out</w:t>
            </w:r>
            <w:r w:rsidRPr="00981A28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t>.println</w:t>
            </w:r>
            <w:proofErr w:type="spellEnd"/>
            <w:r w:rsidRPr="00981A28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t>(</w:t>
            </w:r>
            <w:r w:rsidRPr="00981A28">
              <w:rPr>
                <w:rFonts w:ascii="Courier New" w:eastAsia="Times New Roman" w:hAnsi="Courier New" w:cs="Courier New"/>
                <w:color w:val="067D17"/>
                <w:kern w:val="0"/>
                <w:szCs w:val="24"/>
                <w:lang w:val="en-HK" w:eastAsia="zh-CN"/>
              </w:rPr>
              <w:t>"After moving horizontally:"</w:t>
            </w:r>
            <w:r w:rsidRPr="00981A28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t>);</w:t>
            </w:r>
            <w:r w:rsidRPr="00981A28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br/>
            </w:r>
            <w:proofErr w:type="spellStart"/>
            <w:r w:rsidRPr="00981A28">
              <w:rPr>
                <w:rFonts w:ascii="Courier New" w:eastAsia="Times New Roman" w:hAnsi="Courier New" w:cs="Courier New"/>
                <w:color w:val="000000"/>
                <w:kern w:val="0"/>
                <w:szCs w:val="24"/>
                <w:lang w:val="en-HK" w:eastAsia="zh-CN"/>
              </w:rPr>
              <w:t>System</w:t>
            </w:r>
            <w:r w:rsidRPr="00981A28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t>.</w:t>
            </w:r>
            <w:r w:rsidRPr="00981A28">
              <w:rPr>
                <w:rFonts w:ascii="Courier New" w:eastAsia="Times New Roman" w:hAnsi="Courier New" w:cs="Courier New"/>
                <w:i/>
                <w:iCs/>
                <w:color w:val="871094"/>
                <w:kern w:val="0"/>
                <w:szCs w:val="24"/>
                <w:lang w:val="en-HK" w:eastAsia="zh-CN"/>
              </w:rPr>
              <w:t>out</w:t>
            </w:r>
            <w:r w:rsidRPr="00981A28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t>.println</w:t>
            </w:r>
            <w:proofErr w:type="spellEnd"/>
            <w:r w:rsidRPr="00981A28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t>(</w:t>
            </w:r>
            <w:r w:rsidRPr="00981A28">
              <w:rPr>
                <w:rFonts w:ascii="Courier New" w:eastAsia="Times New Roman" w:hAnsi="Courier New" w:cs="Courier New"/>
                <w:color w:val="067D17"/>
                <w:kern w:val="0"/>
                <w:szCs w:val="24"/>
                <w:lang w:val="en-HK" w:eastAsia="zh-CN"/>
              </w:rPr>
              <w:t xml:space="preserve">"b1: " </w:t>
            </w:r>
            <w:r w:rsidRPr="00981A28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t xml:space="preserve">+ </w:t>
            </w:r>
            <w:r w:rsidRPr="00981A28">
              <w:rPr>
                <w:rFonts w:ascii="Courier New" w:eastAsia="Times New Roman" w:hAnsi="Courier New" w:cs="Courier New"/>
                <w:color w:val="000000"/>
                <w:kern w:val="0"/>
                <w:szCs w:val="24"/>
                <w:lang w:val="en-HK" w:eastAsia="zh-CN"/>
              </w:rPr>
              <w:t>b1</w:t>
            </w:r>
            <w:r w:rsidRPr="00981A28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t>);</w:t>
            </w:r>
            <w:r w:rsidRPr="00981A28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br/>
            </w:r>
            <w:proofErr w:type="spellStart"/>
            <w:r w:rsidRPr="00981A28">
              <w:rPr>
                <w:rFonts w:ascii="Courier New" w:eastAsia="Times New Roman" w:hAnsi="Courier New" w:cs="Courier New"/>
                <w:color w:val="000000"/>
                <w:kern w:val="0"/>
                <w:szCs w:val="24"/>
                <w:lang w:val="en-HK" w:eastAsia="zh-CN"/>
              </w:rPr>
              <w:t>System</w:t>
            </w:r>
            <w:r w:rsidRPr="00981A28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t>.</w:t>
            </w:r>
            <w:r w:rsidRPr="00981A28">
              <w:rPr>
                <w:rFonts w:ascii="Courier New" w:eastAsia="Times New Roman" w:hAnsi="Courier New" w:cs="Courier New"/>
                <w:i/>
                <w:iCs/>
                <w:color w:val="871094"/>
                <w:kern w:val="0"/>
                <w:szCs w:val="24"/>
                <w:lang w:val="en-HK" w:eastAsia="zh-CN"/>
              </w:rPr>
              <w:t>out</w:t>
            </w:r>
            <w:r w:rsidRPr="00981A28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t>.println</w:t>
            </w:r>
            <w:proofErr w:type="spellEnd"/>
            <w:r w:rsidRPr="00981A28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t>(</w:t>
            </w:r>
            <w:r w:rsidRPr="00981A28">
              <w:rPr>
                <w:rFonts w:ascii="Courier New" w:eastAsia="Times New Roman" w:hAnsi="Courier New" w:cs="Courier New"/>
                <w:color w:val="067D17"/>
                <w:kern w:val="0"/>
                <w:szCs w:val="24"/>
                <w:lang w:val="en-HK" w:eastAsia="zh-CN"/>
              </w:rPr>
              <w:t xml:space="preserve">"b2: " </w:t>
            </w:r>
            <w:r w:rsidRPr="00981A28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t xml:space="preserve">+ </w:t>
            </w:r>
            <w:r w:rsidRPr="00981A28">
              <w:rPr>
                <w:rFonts w:ascii="Courier New" w:eastAsia="Times New Roman" w:hAnsi="Courier New" w:cs="Courier New"/>
                <w:color w:val="000000"/>
                <w:kern w:val="0"/>
                <w:szCs w:val="24"/>
                <w:lang w:val="en-HK" w:eastAsia="zh-CN"/>
              </w:rPr>
              <w:t>b2</w:t>
            </w:r>
            <w:r w:rsidRPr="00981A28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t>);</w:t>
            </w:r>
            <w:r w:rsidRPr="00981A28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br/>
            </w:r>
            <w:proofErr w:type="spellStart"/>
            <w:r w:rsidRPr="00981A28">
              <w:rPr>
                <w:rFonts w:ascii="Courier New" w:eastAsia="Times New Roman" w:hAnsi="Courier New" w:cs="Courier New"/>
                <w:color w:val="000000"/>
                <w:kern w:val="0"/>
                <w:szCs w:val="24"/>
                <w:lang w:val="en-HK" w:eastAsia="zh-CN"/>
              </w:rPr>
              <w:t>System</w:t>
            </w:r>
            <w:r w:rsidRPr="00981A28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t>.</w:t>
            </w:r>
            <w:r w:rsidRPr="00981A28">
              <w:rPr>
                <w:rFonts w:ascii="Courier New" w:eastAsia="Times New Roman" w:hAnsi="Courier New" w:cs="Courier New"/>
                <w:i/>
                <w:iCs/>
                <w:color w:val="871094"/>
                <w:kern w:val="0"/>
                <w:szCs w:val="24"/>
                <w:lang w:val="en-HK" w:eastAsia="zh-CN"/>
              </w:rPr>
              <w:t>out</w:t>
            </w:r>
            <w:r w:rsidRPr="00981A28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t>.println</w:t>
            </w:r>
            <w:proofErr w:type="spellEnd"/>
            <w:r w:rsidRPr="00981A28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t>(</w:t>
            </w:r>
            <w:r w:rsidRPr="00981A28">
              <w:rPr>
                <w:rFonts w:ascii="Courier New" w:eastAsia="Times New Roman" w:hAnsi="Courier New" w:cs="Courier New"/>
                <w:color w:val="067D17"/>
                <w:kern w:val="0"/>
                <w:szCs w:val="24"/>
                <w:lang w:val="en-HK" w:eastAsia="zh-CN"/>
              </w:rPr>
              <w:t xml:space="preserve">"b3: " </w:t>
            </w:r>
            <w:r w:rsidRPr="00981A28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t xml:space="preserve">+ </w:t>
            </w:r>
            <w:r w:rsidRPr="00981A28">
              <w:rPr>
                <w:rFonts w:ascii="Courier New" w:eastAsia="Times New Roman" w:hAnsi="Courier New" w:cs="Courier New"/>
                <w:color w:val="000000"/>
                <w:kern w:val="0"/>
                <w:szCs w:val="24"/>
                <w:lang w:val="en-HK" w:eastAsia="zh-CN"/>
              </w:rPr>
              <w:t>b3</w:t>
            </w:r>
            <w:r w:rsidRPr="00981A28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t>);</w:t>
            </w:r>
            <w:r w:rsidRPr="00981A28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br/>
            </w:r>
            <w:proofErr w:type="spellStart"/>
            <w:r w:rsidRPr="00981A28">
              <w:rPr>
                <w:rFonts w:ascii="Courier New" w:eastAsia="Times New Roman" w:hAnsi="Courier New" w:cs="Courier New"/>
                <w:color w:val="000000"/>
                <w:kern w:val="0"/>
                <w:szCs w:val="24"/>
                <w:lang w:val="en-HK" w:eastAsia="zh-CN"/>
              </w:rPr>
              <w:t>System</w:t>
            </w:r>
            <w:r w:rsidRPr="00981A28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t>.</w:t>
            </w:r>
            <w:r w:rsidRPr="00981A28">
              <w:rPr>
                <w:rFonts w:ascii="Courier New" w:eastAsia="Times New Roman" w:hAnsi="Courier New" w:cs="Courier New"/>
                <w:i/>
                <w:iCs/>
                <w:color w:val="871094"/>
                <w:kern w:val="0"/>
                <w:szCs w:val="24"/>
                <w:lang w:val="en-HK" w:eastAsia="zh-CN"/>
              </w:rPr>
              <w:t>out</w:t>
            </w:r>
            <w:r w:rsidRPr="00981A28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t>.println</w:t>
            </w:r>
            <w:proofErr w:type="spellEnd"/>
            <w:r w:rsidRPr="00981A28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t>();</w:t>
            </w:r>
          </w:p>
          <w:p w14:paraId="64C9C3FE" w14:textId="77777777" w:rsidR="00FF4BFE" w:rsidRPr="00A97AFF" w:rsidRDefault="00FF4BFE" w:rsidP="00FF4BF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  <w:p w14:paraId="65D91FB8" w14:textId="4DE7172A" w:rsidR="004E2C84" w:rsidRPr="00A97AFF" w:rsidRDefault="004E2C84" w:rsidP="004E2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</w:tc>
      </w:tr>
    </w:tbl>
    <w:p w14:paraId="23892A49" w14:textId="77777777" w:rsidR="004E2C84" w:rsidRPr="004E2C84" w:rsidRDefault="004E2C84" w:rsidP="004E2C84">
      <w:pPr>
        <w:pStyle w:val="ListParagraph"/>
        <w:autoSpaceDE w:val="0"/>
        <w:autoSpaceDN w:val="0"/>
        <w:adjustRightInd w:val="0"/>
        <w:spacing w:before="100"/>
        <w:ind w:left="360"/>
        <w:rPr>
          <w:rFonts w:ascii="Courier New" w:hAnsi="Courier New" w:cs="Courier New"/>
          <w:b/>
          <w:szCs w:val="24"/>
          <w:lang w:val="en-HK"/>
        </w:rPr>
      </w:pPr>
    </w:p>
    <w:p w14:paraId="4A52C260" w14:textId="54222FD5" w:rsidR="00655FE0" w:rsidRPr="00AB715A" w:rsidRDefault="00AB715A" w:rsidP="00741B97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100"/>
        <w:rPr>
          <w:rFonts w:ascii="Courier New" w:hAnsi="Courier New" w:cs="Courier New"/>
          <w:b/>
          <w:szCs w:val="24"/>
          <w:lang w:val="en-HK"/>
        </w:rPr>
      </w:pPr>
      <w:r w:rsidRPr="00AB715A">
        <w:rPr>
          <w:rFonts w:cstheme="minorHAnsi"/>
          <w:szCs w:val="24"/>
        </w:rPr>
        <w:t xml:space="preserve">Create a project in IntelliJ and put </w:t>
      </w:r>
      <w:r w:rsidRPr="00AB715A">
        <w:rPr>
          <w:rFonts w:ascii="Courier New" w:hAnsi="Courier New" w:cs="Courier New"/>
          <w:b/>
          <w:szCs w:val="24"/>
          <w:lang w:val="en-HK"/>
        </w:rPr>
        <w:t>Bee.java</w:t>
      </w:r>
      <w:r w:rsidRPr="00AB715A">
        <w:rPr>
          <w:rFonts w:cstheme="minorHAnsi"/>
          <w:szCs w:val="24"/>
        </w:rPr>
        <w:t xml:space="preserve"> and </w:t>
      </w:r>
      <w:r w:rsidRPr="00AB715A">
        <w:rPr>
          <w:rFonts w:ascii="Courier New" w:hAnsi="Courier New" w:cs="Courier New"/>
          <w:b/>
          <w:szCs w:val="24"/>
          <w:lang w:val="en-HK"/>
        </w:rPr>
        <w:t>BeeTester.java</w:t>
      </w:r>
      <w:r w:rsidRPr="00AB715A">
        <w:rPr>
          <w:rFonts w:cstheme="minorHAnsi"/>
          <w:szCs w:val="24"/>
        </w:rPr>
        <w:t xml:space="preserve"> into the </w:t>
      </w:r>
      <w:proofErr w:type="spellStart"/>
      <w:r w:rsidRPr="00AB715A">
        <w:rPr>
          <w:rFonts w:ascii="Courier New" w:hAnsi="Courier New" w:cs="Courier New"/>
          <w:b/>
          <w:szCs w:val="24"/>
          <w:lang w:val="en-HK"/>
        </w:rPr>
        <w:t>src</w:t>
      </w:r>
      <w:proofErr w:type="spellEnd"/>
      <w:r w:rsidRPr="00AB715A">
        <w:rPr>
          <w:rFonts w:cstheme="minorHAnsi"/>
          <w:szCs w:val="24"/>
        </w:rPr>
        <w:t xml:space="preserve"> folder of the project. Test part (a) </w:t>
      </w:r>
      <w:r w:rsidR="00655FE0" w:rsidRPr="00AB715A">
        <w:rPr>
          <w:rFonts w:cstheme="minorHAnsi"/>
          <w:szCs w:val="24"/>
        </w:rPr>
        <w:t xml:space="preserve">in the </w:t>
      </w:r>
      <w:proofErr w:type="spellStart"/>
      <w:proofErr w:type="gramStart"/>
      <w:r w:rsidRPr="00AB715A">
        <w:rPr>
          <w:rFonts w:ascii="Courier New" w:hAnsi="Courier New" w:cs="Courier New"/>
          <w:b/>
          <w:szCs w:val="24"/>
          <w:lang w:val="en-HK"/>
        </w:rPr>
        <w:t>runApp</w:t>
      </w:r>
      <w:proofErr w:type="spellEnd"/>
      <w:r w:rsidR="00655FE0" w:rsidRPr="00AB715A">
        <w:rPr>
          <w:rFonts w:ascii="Courier New" w:hAnsi="Courier New" w:cs="Courier New"/>
          <w:b/>
          <w:szCs w:val="24"/>
          <w:lang w:val="en-HK"/>
        </w:rPr>
        <w:t>(</w:t>
      </w:r>
      <w:proofErr w:type="gramEnd"/>
      <w:r w:rsidR="00655FE0" w:rsidRPr="00AB715A">
        <w:rPr>
          <w:rFonts w:ascii="Courier New" w:hAnsi="Courier New" w:cs="Courier New"/>
          <w:b/>
          <w:szCs w:val="24"/>
          <w:lang w:val="en-HK"/>
        </w:rPr>
        <w:t>)</w:t>
      </w:r>
      <w:r w:rsidR="00655FE0" w:rsidRPr="00AB715A">
        <w:rPr>
          <w:rFonts w:cstheme="minorHAnsi"/>
          <w:szCs w:val="24"/>
        </w:rPr>
        <w:t xml:space="preserve"> method in </w:t>
      </w:r>
      <w:r w:rsidR="00655FE0" w:rsidRPr="00AB715A">
        <w:rPr>
          <w:rFonts w:ascii="Courier New" w:hAnsi="Courier New" w:cs="Courier New"/>
          <w:b/>
          <w:szCs w:val="24"/>
          <w:lang w:val="en-HK"/>
        </w:rPr>
        <w:t>Bee</w:t>
      </w:r>
      <w:r w:rsidRPr="00AB715A">
        <w:rPr>
          <w:rFonts w:ascii="Courier New" w:hAnsi="Courier New" w:cs="Courier New"/>
          <w:b/>
          <w:szCs w:val="24"/>
          <w:lang w:val="en-HK"/>
        </w:rPr>
        <w:t>Tester</w:t>
      </w:r>
      <w:r w:rsidR="00655FE0" w:rsidRPr="00AB715A">
        <w:rPr>
          <w:rFonts w:ascii="Courier New" w:hAnsi="Courier New" w:cs="Courier New"/>
          <w:b/>
          <w:szCs w:val="24"/>
          <w:lang w:val="en-HK"/>
        </w:rPr>
        <w:t>.java</w:t>
      </w:r>
      <w:r w:rsidR="00655FE0" w:rsidRPr="00AB715A">
        <w:rPr>
          <w:rFonts w:cstheme="minorHAnsi"/>
          <w:szCs w:val="24"/>
        </w:rPr>
        <w:t>. Run the program and paste the screenshot of the output below.</w:t>
      </w:r>
    </w:p>
    <w:tbl>
      <w:tblPr>
        <w:tblStyle w:val="TableGrid"/>
        <w:tblpPr w:leftFromText="180" w:rightFromText="180" w:vertAnchor="text" w:horzAnchor="margin" w:tblpX="514" w:tblpY="109"/>
        <w:tblW w:w="0" w:type="auto"/>
        <w:tblLook w:val="04A0" w:firstRow="1" w:lastRow="0" w:firstColumn="1" w:lastColumn="0" w:noHBand="0" w:noVBand="1"/>
      </w:tblPr>
      <w:tblGrid>
        <w:gridCol w:w="9336"/>
      </w:tblGrid>
      <w:tr w:rsidR="00655FE0" w14:paraId="6DA0DFD6" w14:textId="77777777" w:rsidTr="00741B97">
        <w:tc>
          <w:tcPr>
            <w:tcW w:w="9120" w:type="dxa"/>
          </w:tcPr>
          <w:p w14:paraId="2EBC6707" w14:textId="1D5F5B42" w:rsidR="0080524E" w:rsidRDefault="00C45625" w:rsidP="00741B9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C45625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lastRenderedPageBreak/>
              <w:drawing>
                <wp:inline distT="0" distB="0" distL="0" distR="0" wp14:anchorId="6E3CA4E0" wp14:editId="278E2488">
                  <wp:extent cx="5791200" cy="2108835"/>
                  <wp:effectExtent l="0" t="0" r="0" b="5715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91200" cy="21088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CD1ABF1" w14:textId="77777777" w:rsidR="00655FE0" w:rsidRDefault="00655FE0" w:rsidP="00741B9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  <w:p w14:paraId="50B2923C" w14:textId="6A5BBF95" w:rsidR="00FF4BFE" w:rsidRPr="00A97AFF" w:rsidRDefault="00FF4BFE" w:rsidP="00741B9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</w:tc>
      </w:tr>
    </w:tbl>
    <w:p w14:paraId="6ED429B7" w14:textId="24970B91" w:rsidR="00FF4BFE" w:rsidRDefault="00FF4BFE">
      <w:pPr>
        <w:widowControl/>
        <w:spacing w:after="200" w:line="276" w:lineRule="auto"/>
        <w:jc w:val="left"/>
        <w:rPr>
          <w:rFonts w:cstheme="minorHAnsi"/>
          <w:szCs w:val="24"/>
          <w:lang w:val="en-HK"/>
        </w:rPr>
      </w:pPr>
    </w:p>
    <w:p w14:paraId="1329A02F" w14:textId="74EACD55" w:rsidR="00D512B3" w:rsidRDefault="00D512B3" w:rsidP="00BE67F6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100"/>
        <w:rPr>
          <w:rFonts w:cstheme="minorHAnsi"/>
          <w:szCs w:val="24"/>
          <w:lang w:val="en-HK"/>
        </w:rPr>
      </w:pPr>
      <w:r>
        <w:rPr>
          <w:rFonts w:cstheme="minorHAnsi"/>
          <w:szCs w:val="24"/>
          <w:lang w:val="en-HK"/>
        </w:rPr>
        <w:t xml:space="preserve">Write statements to </w:t>
      </w:r>
      <w:r w:rsidRPr="00AD66D4">
        <w:rPr>
          <w:rFonts w:cstheme="minorHAnsi"/>
          <w:bCs/>
          <w:iCs/>
          <w:szCs w:val="24"/>
          <w:lang w:val="en-HK"/>
        </w:rPr>
        <w:t>update</w:t>
      </w:r>
      <w:r>
        <w:rPr>
          <w:rFonts w:cstheme="minorHAnsi"/>
          <w:szCs w:val="24"/>
          <w:lang w:val="en-HK"/>
        </w:rPr>
        <w:t xml:space="preserve"> the x and y coordinates of the </w:t>
      </w:r>
      <w:r w:rsidR="005E070E">
        <w:rPr>
          <w:rFonts w:cstheme="minorHAnsi"/>
          <w:szCs w:val="24"/>
          <w:lang w:val="en-HK"/>
        </w:rPr>
        <w:t xml:space="preserve">Bee </w:t>
      </w:r>
      <w:r>
        <w:rPr>
          <w:rFonts w:cstheme="minorHAnsi"/>
          <w:szCs w:val="24"/>
          <w:lang w:val="en-HK"/>
        </w:rPr>
        <w:t xml:space="preserve">objects in </w:t>
      </w:r>
      <w:r w:rsidR="00B94CC8">
        <w:rPr>
          <w:rFonts w:cstheme="minorHAnsi"/>
          <w:szCs w:val="24"/>
          <w:lang w:val="en-HK"/>
        </w:rPr>
        <w:t xml:space="preserve">part </w:t>
      </w:r>
      <w:r>
        <w:rPr>
          <w:rFonts w:cstheme="minorHAnsi"/>
          <w:szCs w:val="24"/>
          <w:lang w:val="en-HK"/>
        </w:rPr>
        <w:t>(a)</w:t>
      </w:r>
      <w:r w:rsidR="00AD66D4">
        <w:rPr>
          <w:rFonts w:cstheme="minorHAnsi"/>
          <w:szCs w:val="24"/>
          <w:lang w:val="en-HK"/>
        </w:rPr>
        <w:t xml:space="preserve"> by </w:t>
      </w:r>
      <w:r w:rsidR="005E070E">
        <w:rPr>
          <w:rFonts w:cstheme="minorHAnsi"/>
          <w:szCs w:val="24"/>
          <w:lang w:val="en-HK"/>
        </w:rPr>
        <w:t xml:space="preserve">using </w:t>
      </w:r>
      <w:r w:rsidR="00AD66D4">
        <w:rPr>
          <w:rFonts w:cstheme="minorHAnsi"/>
          <w:szCs w:val="24"/>
          <w:lang w:val="en-HK"/>
        </w:rPr>
        <w:t xml:space="preserve">the </w:t>
      </w:r>
      <w:proofErr w:type="spellStart"/>
      <w:proofErr w:type="gramStart"/>
      <w:r w:rsidR="00AD66D4" w:rsidRPr="00AD66D4">
        <w:rPr>
          <w:rFonts w:ascii="Courier New" w:hAnsi="Courier New" w:cs="Courier New"/>
          <w:b/>
          <w:szCs w:val="24"/>
          <w:lang w:val="en-HK"/>
        </w:rPr>
        <w:t>setX</w:t>
      </w:r>
      <w:proofErr w:type="spellEnd"/>
      <w:r w:rsidR="00AD66D4" w:rsidRPr="00AD66D4">
        <w:rPr>
          <w:rFonts w:ascii="Courier New" w:hAnsi="Courier New" w:cs="Courier New"/>
          <w:b/>
          <w:szCs w:val="24"/>
          <w:lang w:val="en-HK"/>
        </w:rPr>
        <w:t>(</w:t>
      </w:r>
      <w:proofErr w:type="gramEnd"/>
      <w:r w:rsidR="00AD66D4" w:rsidRPr="00AD66D4">
        <w:rPr>
          <w:rFonts w:ascii="Courier New" w:hAnsi="Courier New" w:cs="Courier New"/>
          <w:b/>
          <w:szCs w:val="24"/>
          <w:lang w:val="en-HK"/>
        </w:rPr>
        <w:t xml:space="preserve">) </w:t>
      </w:r>
      <w:r w:rsidR="00AD66D4">
        <w:rPr>
          <w:rFonts w:cstheme="minorHAnsi"/>
          <w:szCs w:val="24"/>
          <w:lang w:val="en-HK"/>
        </w:rPr>
        <w:t xml:space="preserve">and </w:t>
      </w:r>
      <w:proofErr w:type="spellStart"/>
      <w:r w:rsidR="00AD66D4" w:rsidRPr="00AD66D4">
        <w:rPr>
          <w:rFonts w:ascii="Courier New" w:hAnsi="Courier New" w:cs="Courier New"/>
          <w:b/>
          <w:szCs w:val="24"/>
          <w:lang w:val="en-HK"/>
        </w:rPr>
        <w:t>setY</w:t>
      </w:r>
      <w:proofErr w:type="spellEnd"/>
      <w:r w:rsidR="00AD66D4" w:rsidRPr="00AD66D4">
        <w:rPr>
          <w:rFonts w:ascii="Courier New" w:hAnsi="Courier New" w:cs="Courier New"/>
          <w:b/>
          <w:szCs w:val="24"/>
          <w:lang w:val="en-HK"/>
        </w:rPr>
        <w:t>()</w:t>
      </w:r>
      <w:r w:rsidR="00AD66D4">
        <w:rPr>
          <w:rFonts w:cstheme="minorHAnsi"/>
          <w:szCs w:val="24"/>
          <w:lang w:val="en-HK"/>
        </w:rPr>
        <w:t xml:space="preserve"> methods </w:t>
      </w:r>
      <w:r>
        <w:rPr>
          <w:rFonts w:cstheme="minorHAnsi"/>
          <w:szCs w:val="24"/>
          <w:lang w:val="en-HK"/>
        </w:rPr>
        <w:t>a</w:t>
      </w:r>
      <w:r w:rsidR="002F1F0E">
        <w:rPr>
          <w:rFonts w:cstheme="minorHAnsi"/>
          <w:szCs w:val="24"/>
          <w:lang w:val="en-HK"/>
        </w:rPr>
        <w:t>nd the</w:t>
      </w:r>
      <w:r w:rsidR="005E070E">
        <w:rPr>
          <w:rFonts w:cstheme="minorHAnsi"/>
          <w:szCs w:val="24"/>
          <w:lang w:val="en-HK"/>
        </w:rPr>
        <w:t>n</w:t>
      </w:r>
      <w:r w:rsidR="002F1F0E">
        <w:rPr>
          <w:rFonts w:cstheme="minorHAnsi"/>
          <w:szCs w:val="24"/>
          <w:lang w:val="en-HK"/>
        </w:rPr>
        <w:t xml:space="preserve"> print the </w:t>
      </w:r>
      <w:r w:rsidR="005E070E">
        <w:rPr>
          <w:rFonts w:cstheme="minorHAnsi"/>
          <w:szCs w:val="24"/>
          <w:lang w:val="en-HK"/>
        </w:rPr>
        <w:t>objects.</w:t>
      </w:r>
    </w:p>
    <w:p w14:paraId="5549DB37" w14:textId="77777777" w:rsidR="00B94CC8" w:rsidRDefault="00B94CC8" w:rsidP="00B94CC8">
      <w:pPr>
        <w:pStyle w:val="ListParagraph"/>
        <w:autoSpaceDE w:val="0"/>
        <w:autoSpaceDN w:val="0"/>
        <w:adjustRightInd w:val="0"/>
        <w:spacing w:before="100"/>
        <w:ind w:left="360"/>
        <w:rPr>
          <w:rFonts w:cstheme="minorHAnsi"/>
          <w:szCs w:val="24"/>
          <w:lang w:val="en-HK"/>
        </w:rPr>
      </w:pPr>
    </w:p>
    <w:tbl>
      <w:tblPr>
        <w:tblStyle w:val="GridTable4-Accent51"/>
        <w:tblW w:w="0" w:type="auto"/>
        <w:jc w:val="center"/>
        <w:tblLook w:val="04A0" w:firstRow="1" w:lastRow="0" w:firstColumn="1" w:lastColumn="0" w:noHBand="0" w:noVBand="1"/>
      </w:tblPr>
      <w:tblGrid>
        <w:gridCol w:w="1882"/>
        <w:gridCol w:w="2430"/>
        <w:gridCol w:w="2611"/>
      </w:tblGrid>
      <w:tr w:rsidR="00D512B3" w14:paraId="22DF8D65" w14:textId="77777777" w:rsidTr="001F105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9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2" w:type="dxa"/>
          </w:tcPr>
          <w:p w14:paraId="1868125F" w14:textId="196CDE76" w:rsidR="00D512B3" w:rsidRDefault="00D512B3" w:rsidP="00741B97">
            <w:pPr>
              <w:pStyle w:val="ListParagraph"/>
              <w:autoSpaceDE w:val="0"/>
              <w:autoSpaceDN w:val="0"/>
              <w:adjustRightInd w:val="0"/>
              <w:spacing w:before="100"/>
              <w:ind w:left="0"/>
              <w:jc w:val="center"/>
              <w:rPr>
                <w:rFonts w:cstheme="minorHAnsi"/>
                <w:szCs w:val="24"/>
                <w:lang w:val="en-HK"/>
              </w:rPr>
            </w:pPr>
            <w:r>
              <w:rPr>
                <w:rFonts w:cstheme="minorHAnsi"/>
                <w:szCs w:val="24"/>
                <w:lang w:val="en-HK"/>
              </w:rPr>
              <w:t>Object</w:t>
            </w:r>
            <w:r w:rsidR="001F1057">
              <w:rPr>
                <w:rFonts w:cstheme="minorHAnsi"/>
                <w:szCs w:val="24"/>
                <w:lang w:val="en-HK"/>
              </w:rPr>
              <w:t xml:space="preserve"> name</w:t>
            </w:r>
          </w:p>
        </w:tc>
        <w:tc>
          <w:tcPr>
            <w:tcW w:w="2430" w:type="dxa"/>
          </w:tcPr>
          <w:p w14:paraId="6B957CFB" w14:textId="2354535A" w:rsidR="00D512B3" w:rsidRDefault="00CC0B90" w:rsidP="00741B97">
            <w:pPr>
              <w:pStyle w:val="ListParagraph"/>
              <w:autoSpaceDE w:val="0"/>
              <w:autoSpaceDN w:val="0"/>
              <w:adjustRightInd w:val="0"/>
              <w:spacing w:before="100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4"/>
                <w:lang w:val="en-HK"/>
              </w:rPr>
            </w:pPr>
            <w:r>
              <w:rPr>
                <w:rFonts w:cstheme="minorHAnsi"/>
                <w:szCs w:val="24"/>
                <w:lang w:val="en-HK"/>
              </w:rPr>
              <w:t xml:space="preserve">New </w:t>
            </w:r>
            <w:r w:rsidR="00D512B3">
              <w:rPr>
                <w:rFonts w:cstheme="minorHAnsi"/>
                <w:szCs w:val="24"/>
                <w:lang w:val="en-HK"/>
              </w:rPr>
              <w:t>x-coordinate</w:t>
            </w:r>
          </w:p>
        </w:tc>
        <w:tc>
          <w:tcPr>
            <w:tcW w:w="2611" w:type="dxa"/>
          </w:tcPr>
          <w:p w14:paraId="60E8AB68" w14:textId="32E4AD7C" w:rsidR="00D512B3" w:rsidRDefault="00CC0B90" w:rsidP="00741B97">
            <w:pPr>
              <w:pStyle w:val="ListParagraph"/>
              <w:autoSpaceDE w:val="0"/>
              <w:autoSpaceDN w:val="0"/>
              <w:adjustRightInd w:val="0"/>
              <w:spacing w:before="100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4"/>
                <w:lang w:val="en-HK"/>
              </w:rPr>
            </w:pPr>
            <w:r>
              <w:rPr>
                <w:rFonts w:cstheme="minorHAnsi"/>
                <w:szCs w:val="24"/>
                <w:lang w:val="en-HK"/>
              </w:rPr>
              <w:t xml:space="preserve">New </w:t>
            </w:r>
            <w:r w:rsidR="00D512B3">
              <w:rPr>
                <w:rFonts w:cstheme="minorHAnsi"/>
                <w:szCs w:val="24"/>
                <w:lang w:val="en-HK"/>
              </w:rPr>
              <w:t>y-coordinate</w:t>
            </w:r>
          </w:p>
        </w:tc>
      </w:tr>
      <w:tr w:rsidR="00D512B3" w14:paraId="069C5CC3" w14:textId="77777777" w:rsidTr="001F10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2" w:type="dxa"/>
          </w:tcPr>
          <w:p w14:paraId="75402BC9" w14:textId="25494B0D" w:rsidR="00D512B3" w:rsidRDefault="001F1057" w:rsidP="00741B97">
            <w:pPr>
              <w:pStyle w:val="ListParagraph"/>
              <w:autoSpaceDE w:val="0"/>
              <w:autoSpaceDN w:val="0"/>
              <w:adjustRightInd w:val="0"/>
              <w:spacing w:before="100"/>
              <w:ind w:left="0"/>
              <w:jc w:val="center"/>
              <w:rPr>
                <w:rFonts w:cstheme="minorHAnsi"/>
                <w:szCs w:val="24"/>
                <w:lang w:val="en-HK"/>
              </w:rPr>
            </w:pPr>
            <w:r>
              <w:rPr>
                <w:rFonts w:cstheme="minorHAnsi"/>
                <w:szCs w:val="24"/>
                <w:lang w:val="en-HK"/>
              </w:rPr>
              <w:t>b</w:t>
            </w:r>
            <w:r w:rsidR="00D512B3">
              <w:rPr>
                <w:rFonts w:cstheme="minorHAnsi"/>
                <w:szCs w:val="24"/>
                <w:lang w:val="en-HK"/>
              </w:rPr>
              <w:t>1</w:t>
            </w:r>
          </w:p>
        </w:tc>
        <w:tc>
          <w:tcPr>
            <w:tcW w:w="2430" w:type="dxa"/>
          </w:tcPr>
          <w:p w14:paraId="39DCC4E4" w14:textId="6DD5E30C" w:rsidR="00D512B3" w:rsidRDefault="00D512B3" w:rsidP="00741B97">
            <w:pPr>
              <w:pStyle w:val="ListParagraph"/>
              <w:autoSpaceDE w:val="0"/>
              <w:autoSpaceDN w:val="0"/>
              <w:adjustRightInd w:val="0"/>
              <w:spacing w:before="100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Cs w:val="24"/>
                <w:lang w:val="en-HK"/>
              </w:rPr>
            </w:pPr>
            <w:r>
              <w:rPr>
                <w:rFonts w:cstheme="minorHAnsi"/>
                <w:szCs w:val="24"/>
                <w:lang w:val="en-HK"/>
              </w:rPr>
              <w:t>12</w:t>
            </w:r>
          </w:p>
        </w:tc>
        <w:tc>
          <w:tcPr>
            <w:tcW w:w="2611" w:type="dxa"/>
          </w:tcPr>
          <w:p w14:paraId="657A36DE" w14:textId="22304D21" w:rsidR="00D512B3" w:rsidRDefault="00D512B3" w:rsidP="00741B97">
            <w:pPr>
              <w:pStyle w:val="ListParagraph"/>
              <w:autoSpaceDE w:val="0"/>
              <w:autoSpaceDN w:val="0"/>
              <w:adjustRightInd w:val="0"/>
              <w:spacing w:before="100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Cs w:val="24"/>
                <w:lang w:val="en-HK"/>
              </w:rPr>
            </w:pPr>
            <w:r>
              <w:rPr>
                <w:rFonts w:cstheme="minorHAnsi"/>
                <w:szCs w:val="24"/>
                <w:lang w:val="en-HK"/>
              </w:rPr>
              <w:t>34</w:t>
            </w:r>
          </w:p>
        </w:tc>
      </w:tr>
      <w:tr w:rsidR="00D512B3" w14:paraId="13812206" w14:textId="77777777" w:rsidTr="001F105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2" w:type="dxa"/>
          </w:tcPr>
          <w:p w14:paraId="379F6A13" w14:textId="07D1092B" w:rsidR="00D512B3" w:rsidRDefault="001F1057" w:rsidP="00741B97">
            <w:pPr>
              <w:pStyle w:val="ListParagraph"/>
              <w:autoSpaceDE w:val="0"/>
              <w:autoSpaceDN w:val="0"/>
              <w:adjustRightInd w:val="0"/>
              <w:spacing w:before="100"/>
              <w:ind w:left="0"/>
              <w:jc w:val="center"/>
              <w:rPr>
                <w:rFonts w:cstheme="minorHAnsi"/>
                <w:szCs w:val="24"/>
                <w:lang w:val="en-HK"/>
              </w:rPr>
            </w:pPr>
            <w:r>
              <w:rPr>
                <w:rFonts w:cstheme="minorHAnsi"/>
                <w:szCs w:val="24"/>
                <w:lang w:val="en-HK"/>
              </w:rPr>
              <w:t>b</w:t>
            </w:r>
            <w:r w:rsidR="00D512B3">
              <w:rPr>
                <w:rFonts w:cstheme="minorHAnsi"/>
                <w:szCs w:val="24"/>
                <w:lang w:val="en-HK"/>
              </w:rPr>
              <w:t>2</w:t>
            </w:r>
          </w:p>
        </w:tc>
        <w:tc>
          <w:tcPr>
            <w:tcW w:w="2430" w:type="dxa"/>
          </w:tcPr>
          <w:p w14:paraId="79B52E72" w14:textId="1A2625EA" w:rsidR="00D512B3" w:rsidRDefault="00D512B3" w:rsidP="00741B97">
            <w:pPr>
              <w:pStyle w:val="ListParagraph"/>
              <w:autoSpaceDE w:val="0"/>
              <w:autoSpaceDN w:val="0"/>
              <w:adjustRightInd w:val="0"/>
              <w:spacing w:before="100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4"/>
                <w:lang w:val="en-HK"/>
              </w:rPr>
            </w:pPr>
            <w:r>
              <w:rPr>
                <w:rFonts w:cstheme="minorHAnsi"/>
                <w:szCs w:val="24"/>
                <w:lang w:val="en-HK"/>
              </w:rPr>
              <w:t>56</w:t>
            </w:r>
          </w:p>
        </w:tc>
        <w:tc>
          <w:tcPr>
            <w:tcW w:w="2611" w:type="dxa"/>
          </w:tcPr>
          <w:p w14:paraId="36C3B98F" w14:textId="56D697AB" w:rsidR="00D512B3" w:rsidRDefault="00D512B3" w:rsidP="00741B97">
            <w:pPr>
              <w:pStyle w:val="ListParagraph"/>
              <w:autoSpaceDE w:val="0"/>
              <w:autoSpaceDN w:val="0"/>
              <w:adjustRightInd w:val="0"/>
              <w:spacing w:before="100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4"/>
                <w:lang w:val="en-HK"/>
              </w:rPr>
            </w:pPr>
            <w:r>
              <w:rPr>
                <w:rFonts w:cstheme="minorHAnsi"/>
                <w:szCs w:val="24"/>
                <w:lang w:val="en-HK"/>
              </w:rPr>
              <w:t>78</w:t>
            </w:r>
          </w:p>
        </w:tc>
      </w:tr>
      <w:tr w:rsidR="00D512B3" w14:paraId="2D403914" w14:textId="77777777" w:rsidTr="001F10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2" w:type="dxa"/>
          </w:tcPr>
          <w:p w14:paraId="5C02F899" w14:textId="7959691F" w:rsidR="00D512B3" w:rsidRDefault="001F1057" w:rsidP="00741B97">
            <w:pPr>
              <w:pStyle w:val="ListParagraph"/>
              <w:autoSpaceDE w:val="0"/>
              <w:autoSpaceDN w:val="0"/>
              <w:adjustRightInd w:val="0"/>
              <w:spacing w:before="100"/>
              <w:ind w:left="0"/>
              <w:jc w:val="center"/>
              <w:rPr>
                <w:rFonts w:cstheme="minorHAnsi"/>
                <w:szCs w:val="24"/>
                <w:lang w:val="en-HK"/>
              </w:rPr>
            </w:pPr>
            <w:r>
              <w:rPr>
                <w:rFonts w:cstheme="minorHAnsi"/>
                <w:szCs w:val="24"/>
                <w:lang w:val="en-HK"/>
              </w:rPr>
              <w:t>b</w:t>
            </w:r>
            <w:r w:rsidR="00D512B3">
              <w:rPr>
                <w:rFonts w:cstheme="minorHAnsi"/>
                <w:szCs w:val="24"/>
                <w:lang w:val="en-HK"/>
              </w:rPr>
              <w:t>3</w:t>
            </w:r>
          </w:p>
        </w:tc>
        <w:tc>
          <w:tcPr>
            <w:tcW w:w="2430" w:type="dxa"/>
          </w:tcPr>
          <w:p w14:paraId="7907FD2A" w14:textId="5A26DA39" w:rsidR="00D512B3" w:rsidRDefault="00D512B3" w:rsidP="00741B97">
            <w:pPr>
              <w:pStyle w:val="ListParagraph"/>
              <w:autoSpaceDE w:val="0"/>
              <w:autoSpaceDN w:val="0"/>
              <w:adjustRightInd w:val="0"/>
              <w:spacing w:before="100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Cs w:val="24"/>
                <w:lang w:val="en-HK"/>
              </w:rPr>
            </w:pPr>
            <w:r>
              <w:rPr>
                <w:rFonts w:cstheme="minorHAnsi"/>
                <w:szCs w:val="24"/>
                <w:lang w:val="en-HK"/>
              </w:rPr>
              <w:t>90</w:t>
            </w:r>
          </w:p>
        </w:tc>
        <w:tc>
          <w:tcPr>
            <w:tcW w:w="2611" w:type="dxa"/>
          </w:tcPr>
          <w:p w14:paraId="42883090" w14:textId="05CA5DEE" w:rsidR="00D512B3" w:rsidRDefault="00D512B3" w:rsidP="00741B97">
            <w:pPr>
              <w:pStyle w:val="ListParagraph"/>
              <w:autoSpaceDE w:val="0"/>
              <w:autoSpaceDN w:val="0"/>
              <w:adjustRightInd w:val="0"/>
              <w:spacing w:before="100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Cs w:val="24"/>
                <w:lang w:val="en-HK"/>
              </w:rPr>
            </w:pPr>
            <w:r>
              <w:rPr>
                <w:rFonts w:cstheme="minorHAnsi"/>
                <w:szCs w:val="24"/>
                <w:lang w:val="en-HK"/>
              </w:rPr>
              <w:t>11</w:t>
            </w:r>
          </w:p>
        </w:tc>
      </w:tr>
    </w:tbl>
    <w:p w14:paraId="1F7B7D81" w14:textId="77777777" w:rsidR="00D512B3" w:rsidRPr="001E66D6" w:rsidRDefault="00D512B3" w:rsidP="001E66D6">
      <w:pPr>
        <w:autoSpaceDE w:val="0"/>
        <w:autoSpaceDN w:val="0"/>
        <w:adjustRightInd w:val="0"/>
        <w:spacing w:before="100"/>
        <w:rPr>
          <w:rFonts w:cstheme="minorHAnsi"/>
          <w:szCs w:val="24"/>
          <w:lang w:val="en-HK"/>
        </w:rPr>
      </w:pPr>
    </w:p>
    <w:tbl>
      <w:tblPr>
        <w:tblStyle w:val="TableGrid"/>
        <w:tblpPr w:leftFromText="180" w:rightFromText="180" w:vertAnchor="text" w:horzAnchor="margin" w:tblpX="514" w:tblpY="109"/>
        <w:tblW w:w="0" w:type="auto"/>
        <w:tblLook w:val="04A0" w:firstRow="1" w:lastRow="0" w:firstColumn="1" w:lastColumn="0" w:noHBand="0" w:noVBand="1"/>
      </w:tblPr>
      <w:tblGrid>
        <w:gridCol w:w="9120"/>
      </w:tblGrid>
      <w:tr w:rsidR="00D512B3" w14:paraId="1FF51092" w14:textId="77777777" w:rsidTr="00741B97">
        <w:tc>
          <w:tcPr>
            <w:tcW w:w="9120" w:type="dxa"/>
          </w:tcPr>
          <w:p w14:paraId="35AF0438" w14:textId="77777777" w:rsidR="001E66D6" w:rsidRDefault="001E66D6" w:rsidP="001362B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  <w:p w14:paraId="0C97BE89" w14:textId="34755853" w:rsidR="001C0900" w:rsidRDefault="001C0900" w:rsidP="001C0900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i/>
                <w:iCs/>
                <w:color w:val="8C8C8C"/>
                <w:kern w:val="0"/>
                <w:szCs w:val="24"/>
                <w:lang w:val="en-HK" w:eastAsia="zh-CN"/>
              </w:rPr>
            </w:pPr>
            <w:r>
              <w:rPr>
                <w:rFonts w:ascii="Courier New" w:eastAsia="Times New Roman" w:hAnsi="Courier New" w:cs="Courier New"/>
                <w:color w:val="000000"/>
                <w:kern w:val="0"/>
                <w:szCs w:val="24"/>
                <w:lang w:val="en-HK" w:eastAsia="zh-CN"/>
              </w:rPr>
              <w:t xml:space="preserve"> </w:t>
            </w:r>
            <w:r w:rsidRPr="001C0900">
              <w:rPr>
                <w:rFonts w:ascii="Courier New" w:eastAsia="Times New Roman" w:hAnsi="Courier New" w:cs="Courier New"/>
                <w:color w:val="000000"/>
                <w:kern w:val="0"/>
                <w:szCs w:val="24"/>
                <w:lang w:val="en-HK" w:eastAsia="zh-CN"/>
              </w:rPr>
              <w:t>b</w:t>
            </w:r>
            <w:proofErr w:type="gramStart"/>
            <w:r w:rsidRPr="001C0900">
              <w:rPr>
                <w:rFonts w:ascii="Courier New" w:eastAsia="Times New Roman" w:hAnsi="Courier New" w:cs="Courier New"/>
                <w:color w:val="000000"/>
                <w:kern w:val="0"/>
                <w:szCs w:val="24"/>
                <w:lang w:val="en-HK" w:eastAsia="zh-CN"/>
              </w:rPr>
              <w:t>1</w:t>
            </w:r>
            <w:r w:rsidRPr="001C0900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t>.setX</w:t>
            </w:r>
            <w:proofErr w:type="gramEnd"/>
            <w:r w:rsidRPr="001C0900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t>(</w:t>
            </w:r>
            <w:r w:rsidRPr="001C0900">
              <w:rPr>
                <w:rFonts w:ascii="Courier New" w:eastAsia="Times New Roman" w:hAnsi="Courier New" w:cs="Courier New"/>
                <w:color w:val="1750EB"/>
                <w:kern w:val="0"/>
                <w:szCs w:val="24"/>
                <w:lang w:val="en-HK" w:eastAsia="zh-CN"/>
              </w:rPr>
              <w:t>12</w:t>
            </w:r>
            <w:r w:rsidRPr="001C0900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t>);</w:t>
            </w:r>
            <w:r w:rsidRPr="001C0900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br/>
              <w:t xml:space="preserve"> </w:t>
            </w:r>
            <w:r w:rsidRPr="001C0900">
              <w:rPr>
                <w:rFonts w:ascii="Courier New" w:eastAsia="Times New Roman" w:hAnsi="Courier New" w:cs="Courier New"/>
                <w:color w:val="000000"/>
                <w:kern w:val="0"/>
                <w:szCs w:val="24"/>
                <w:lang w:val="en-HK" w:eastAsia="zh-CN"/>
              </w:rPr>
              <w:t>b1</w:t>
            </w:r>
            <w:r w:rsidRPr="001C0900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t>.setY(</w:t>
            </w:r>
            <w:r w:rsidRPr="001C0900">
              <w:rPr>
                <w:rFonts w:ascii="Courier New" w:eastAsia="Times New Roman" w:hAnsi="Courier New" w:cs="Courier New"/>
                <w:color w:val="1750EB"/>
                <w:kern w:val="0"/>
                <w:szCs w:val="24"/>
                <w:lang w:val="en-HK" w:eastAsia="zh-CN"/>
              </w:rPr>
              <w:t>34</w:t>
            </w:r>
            <w:r w:rsidRPr="001C0900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t>);</w:t>
            </w:r>
            <w:r w:rsidRPr="001C0900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br/>
            </w:r>
          </w:p>
          <w:p w14:paraId="677A8577" w14:textId="14CA37BB" w:rsidR="001C0900" w:rsidRDefault="001C0900" w:rsidP="001C0900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</w:pPr>
            <w:r w:rsidRPr="001C0900">
              <w:rPr>
                <w:rFonts w:ascii="Courier New" w:eastAsia="Times New Roman" w:hAnsi="Courier New" w:cs="Courier New"/>
                <w:i/>
                <w:iCs/>
                <w:color w:val="8C8C8C"/>
                <w:kern w:val="0"/>
                <w:szCs w:val="24"/>
                <w:lang w:val="en-HK" w:eastAsia="zh-CN"/>
              </w:rPr>
              <w:t xml:space="preserve"> </w:t>
            </w:r>
            <w:r w:rsidRPr="001C0900">
              <w:rPr>
                <w:rFonts w:ascii="Courier New" w:eastAsia="Times New Roman" w:hAnsi="Courier New" w:cs="Courier New"/>
                <w:color w:val="000000"/>
                <w:kern w:val="0"/>
                <w:szCs w:val="24"/>
                <w:lang w:val="en-HK" w:eastAsia="zh-CN"/>
              </w:rPr>
              <w:t>b</w:t>
            </w:r>
            <w:proofErr w:type="gramStart"/>
            <w:r w:rsidRPr="001C0900">
              <w:rPr>
                <w:rFonts w:ascii="Courier New" w:eastAsia="Times New Roman" w:hAnsi="Courier New" w:cs="Courier New"/>
                <w:color w:val="000000"/>
                <w:kern w:val="0"/>
                <w:szCs w:val="24"/>
                <w:lang w:val="en-HK" w:eastAsia="zh-CN"/>
              </w:rPr>
              <w:t>2</w:t>
            </w:r>
            <w:r w:rsidRPr="001C0900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t>.setX</w:t>
            </w:r>
            <w:proofErr w:type="gramEnd"/>
            <w:r w:rsidRPr="001C0900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t>(</w:t>
            </w:r>
            <w:r w:rsidRPr="001C0900">
              <w:rPr>
                <w:rFonts w:ascii="Courier New" w:eastAsia="Times New Roman" w:hAnsi="Courier New" w:cs="Courier New"/>
                <w:color w:val="1750EB"/>
                <w:kern w:val="0"/>
                <w:szCs w:val="24"/>
                <w:lang w:val="en-HK" w:eastAsia="zh-CN"/>
              </w:rPr>
              <w:t>56</w:t>
            </w:r>
            <w:r w:rsidRPr="001C0900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t>);</w:t>
            </w:r>
            <w:r w:rsidRPr="001C0900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br/>
              <w:t xml:space="preserve"> </w:t>
            </w:r>
            <w:r w:rsidRPr="001C0900">
              <w:rPr>
                <w:rFonts w:ascii="Courier New" w:eastAsia="Times New Roman" w:hAnsi="Courier New" w:cs="Courier New"/>
                <w:color w:val="000000"/>
                <w:kern w:val="0"/>
                <w:szCs w:val="24"/>
                <w:lang w:val="en-HK" w:eastAsia="zh-CN"/>
              </w:rPr>
              <w:t>b2</w:t>
            </w:r>
            <w:r w:rsidRPr="001C0900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t>.setY(</w:t>
            </w:r>
            <w:r w:rsidRPr="001C0900">
              <w:rPr>
                <w:rFonts w:ascii="Courier New" w:eastAsia="Times New Roman" w:hAnsi="Courier New" w:cs="Courier New"/>
                <w:color w:val="1750EB"/>
                <w:kern w:val="0"/>
                <w:szCs w:val="24"/>
                <w:lang w:val="en-HK" w:eastAsia="zh-CN"/>
              </w:rPr>
              <w:t>78</w:t>
            </w:r>
            <w:r w:rsidRPr="001C0900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t>);</w:t>
            </w:r>
            <w:r w:rsidRPr="001C0900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br/>
            </w:r>
            <w:r w:rsidRPr="001C0900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br/>
              <w:t xml:space="preserve"> </w:t>
            </w:r>
            <w:r w:rsidRPr="001C0900">
              <w:rPr>
                <w:rFonts w:ascii="Courier New" w:eastAsia="Times New Roman" w:hAnsi="Courier New" w:cs="Courier New"/>
                <w:color w:val="000000"/>
                <w:kern w:val="0"/>
                <w:szCs w:val="24"/>
                <w:lang w:val="en-HK" w:eastAsia="zh-CN"/>
              </w:rPr>
              <w:t>b3</w:t>
            </w:r>
            <w:r w:rsidRPr="001C0900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t>.setX(</w:t>
            </w:r>
            <w:r w:rsidRPr="001C0900">
              <w:rPr>
                <w:rFonts w:ascii="Courier New" w:eastAsia="Times New Roman" w:hAnsi="Courier New" w:cs="Courier New"/>
                <w:color w:val="1750EB"/>
                <w:kern w:val="0"/>
                <w:szCs w:val="24"/>
                <w:lang w:val="en-HK" w:eastAsia="zh-CN"/>
              </w:rPr>
              <w:t>90</w:t>
            </w:r>
            <w:r w:rsidRPr="001C0900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t>);</w:t>
            </w:r>
            <w:r w:rsidRPr="001C0900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br/>
              <w:t xml:space="preserve"> </w:t>
            </w:r>
            <w:r w:rsidRPr="001C0900">
              <w:rPr>
                <w:rFonts w:ascii="Courier New" w:eastAsia="Times New Roman" w:hAnsi="Courier New" w:cs="Courier New"/>
                <w:color w:val="000000"/>
                <w:kern w:val="0"/>
                <w:szCs w:val="24"/>
                <w:lang w:val="en-HK" w:eastAsia="zh-CN"/>
              </w:rPr>
              <w:t>b3</w:t>
            </w:r>
            <w:r w:rsidRPr="001C0900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t>.setY(</w:t>
            </w:r>
            <w:r w:rsidRPr="001C0900">
              <w:rPr>
                <w:rFonts w:ascii="Courier New" w:eastAsia="Times New Roman" w:hAnsi="Courier New" w:cs="Courier New"/>
                <w:color w:val="1750EB"/>
                <w:kern w:val="0"/>
                <w:szCs w:val="24"/>
                <w:lang w:val="en-HK" w:eastAsia="zh-CN"/>
              </w:rPr>
              <w:t>11</w:t>
            </w:r>
            <w:r w:rsidRPr="001C0900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t>);</w:t>
            </w:r>
          </w:p>
          <w:p w14:paraId="2CC8B0AA" w14:textId="2A2E3849" w:rsidR="001C0900" w:rsidRDefault="001C0900" w:rsidP="001C0900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</w:pPr>
          </w:p>
          <w:p w14:paraId="212540D9" w14:textId="7A323F64" w:rsidR="001C0900" w:rsidRDefault="001C0900" w:rsidP="001C0900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</w:pPr>
            <w:proofErr w:type="spellStart"/>
            <w:r w:rsidRPr="001C0900">
              <w:rPr>
                <w:rFonts w:ascii="Courier New" w:eastAsia="Times New Roman" w:hAnsi="Courier New" w:cs="Courier New"/>
                <w:color w:val="000000"/>
                <w:kern w:val="0"/>
                <w:szCs w:val="24"/>
                <w:lang w:val="en-HK" w:eastAsia="zh-CN"/>
              </w:rPr>
              <w:t>System</w:t>
            </w:r>
            <w:r w:rsidRPr="001C0900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t>.</w:t>
            </w:r>
            <w:r w:rsidRPr="001C0900">
              <w:rPr>
                <w:rFonts w:ascii="Courier New" w:eastAsia="Times New Roman" w:hAnsi="Courier New" w:cs="Courier New"/>
                <w:i/>
                <w:iCs/>
                <w:color w:val="871094"/>
                <w:kern w:val="0"/>
                <w:szCs w:val="24"/>
                <w:lang w:val="en-HK" w:eastAsia="zh-CN"/>
              </w:rPr>
              <w:t>out</w:t>
            </w:r>
            <w:r w:rsidRPr="001C0900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t>.println</w:t>
            </w:r>
            <w:proofErr w:type="spellEnd"/>
            <w:r w:rsidRPr="001C0900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t>(</w:t>
            </w:r>
            <w:r w:rsidRPr="001C0900">
              <w:rPr>
                <w:rFonts w:ascii="Courier New" w:eastAsia="Times New Roman" w:hAnsi="Courier New" w:cs="Courier New"/>
                <w:color w:val="067D17"/>
                <w:kern w:val="0"/>
                <w:szCs w:val="24"/>
                <w:lang w:val="en-HK" w:eastAsia="zh-CN"/>
              </w:rPr>
              <w:t>"After update:"</w:t>
            </w:r>
            <w:r w:rsidRPr="001C0900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t>);</w:t>
            </w:r>
            <w:r w:rsidRPr="001C0900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br/>
            </w:r>
            <w:proofErr w:type="spellStart"/>
            <w:r w:rsidRPr="001C0900">
              <w:rPr>
                <w:rFonts w:ascii="Courier New" w:eastAsia="Times New Roman" w:hAnsi="Courier New" w:cs="Courier New"/>
                <w:color w:val="000000"/>
                <w:kern w:val="0"/>
                <w:szCs w:val="24"/>
                <w:lang w:val="en-HK" w:eastAsia="zh-CN"/>
              </w:rPr>
              <w:t>System</w:t>
            </w:r>
            <w:r w:rsidRPr="001C0900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t>.</w:t>
            </w:r>
            <w:r w:rsidRPr="001C0900">
              <w:rPr>
                <w:rFonts w:ascii="Courier New" w:eastAsia="Times New Roman" w:hAnsi="Courier New" w:cs="Courier New"/>
                <w:i/>
                <w:iCs/>
                <w:color w:val="871094"/>
                <w:kern w:val="0"/>
                <w:szCs w:val="24"/>
                <w:lang w:val="en-HK" w:eastAsia="zh-CN"/>
              </w:rPr>
              <w:t>out</w:t>
            </w:r>
            <w:r w:rsidRPr="001C0900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t>.println</w:t>
            </w:r>
            <w:proofErr w:type="spellEnd"/>
            <w:r w:rsidRPr="001C0900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t>(</w:t>
            </w:r>
            <w:r w:rsidRPr="001C0900">
              <w:rPr>
                <w:rFonts w:ascii="Courier New" w:eastAsia="Times New Roman" w:hAnsi="Courier New" w:cs="Courier New"/>
                <w:color w:val="067D17"/>
                <w:kern w:val="0"/>
                <w:szCs w:val="24"/>
                <w:lang w:val="en-HK" w:eastAsia="zh-CN"/>
              </w:rPr>
              <w:t xml:space="preserve">"b1: " </w:t>
            </w:r>
            <w:r w:rsidRPr="001C0900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t xml:space="preserve">+ </w:t>
            </w:r>
            <w:r w:rsidRPr="001C0900">
              <w:rPr>
                <w:rFonts w:ascii="Courier New" w:eastAsia="Times New Roman" w:hAnsi="Courier New" w:cs="Courier New"/>
                <w:color w:val="000000"/>
                <w:kern w:val="0"/>
                <w:szCs w:val="24"/>
                <w:lang w:val="en-HK" w:eastAsia="zh-CN"/>
              </w:rPr>
              <w:t>b1</w:t>
            </w:r>
            <w:r w:rsidRPr="001C0900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t>);</w:t>
            </w:r>
          </w:p>
          <w:p w14:paraId="74B6D004" w14:textId="70D701CA" w:rsidR="001C0900" w:rsidRDefault="001C0900" w:rsidP="001C0900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</w:pPr>
            <w:proofErr w:type="spellStart"/>
            <w:r w:rsidRPr="001C0900">
              <w:rPr>
                <w:rFonts w:ascii="Courier New" w:eastAsia="Times New Roman" w:hAnsi="Courier New" w:cs="Courier New"/>
                <w:color w:val="000000"/>
                <w:kern w:val="0"/>
                <w:szCs w:val="24"/>
                <w:lang w:val="en-HK" w:eastAsia="zh-CN"/>
              </w:rPr>
              <w:t>System</w:t>
            </w:r>
            <w:r w:rsidRPr="001C0900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t>.</w:t>
            </w:r>
            <w:r w:rsidRPr="001C0900">
              <w:rPr>
                <w:rFonts w:ascii="Courier New" w:eastAsia="Times New Roman" w:hAnsi="Courier New" w:cs="Courier New"/>
                <w:i/>
                <w:iCs/>
                <w:color w:val="871094"/>
                <w:kern w:val="0"/>
                <w:szCs w:val="24"/>
                <w:lang w:val="en-HK" w:eastAsia="zh-CN"/>
              </w:rPr>
              <w:t>out</w:t>
            </w:r>
            <w:r w:rsidRPr="001C0900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t>.println</w:t>
            </w:r>
            <w:proofErr w:type="spellEnd"/>
            <w:r w:rsidRPr="001C0900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t>(</w:t>
            </w:r>
            <w:r w:rsidRPr="001C0900">
              <w:rPr>
                <w:rFonts w:ascii="Courier New" w:eastAsia="Times New Roman" w:hAnsi="Courier New" w:cs="Courier New"/>
                <w:color w:val="067D17"/>
                <w:kern w:val="0"/>
                <w:szCs w:val="24"/>
                <w:lang w:val="en-HK" w:eastAsia="zh-CN"/>
              </w:rPr>
              <w:t>"b</w:t>
            </w:r>
            <w:r>
              <w:rPr>
                <w:rFonts w:ascii="Courier New" w:eastAsia="Times New Roman" w:hAnsi="Courier New" w:cs="Courier New"/>
                <w:color w:val="067D17"/>
                <w:kern w:val="0"/>
                <w:szCs w:val="24"/>
                <w:lang w:val="en-HK" w:eastAsia="zh-CN"/>
              </w:rPr>
              <w:t>2</w:t>
            </w:r>
            <w:r w:rsidRPr="001C0900">
              <w:rPr>
                <w:rFonts w:ascii="Courier New" w:eastAsia="Times New Roman" w:hAnsi="Courier New" w:cs="Courier New"/>
                <w:color w:val="067D17"/>
                <w:kern w:val="0"/>
                <w:szCs w:val="24"/>
                <w:lang w:val="en-HK" w:eastAsia="zh-CN"/>
              </w:rPr>
              <w:t xml:space="preserve">: " </w:t>
            </w:r>
            <w:r w:rsidRPr="001C0900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t xml:space="preserve">+ </w:t>
            </w:r>
            <w:r w:rsidRPr="001C0900">
              <w:rPr>
                <w:rFonts w:ascii="Courier New" w:eastAsia="Times New Roman" w:hAnsi="Courier New" w:cs="Courier New"/>
                <w:color w:val="000000"/>
                <w:kern w:val="0"/>
                <w:szCs w:val="24"/>
                <w:lang w:val="en-HK" w:eastAsia="zh-CN"/>
              </w:rPr>
              <w:t>b</w:t>
            </w:r>
            <w:r>
              <w:rPr>
                <w:rFonts w:ascii="Courier New" w:eastAsia="Times New Roman" w:hAnsi="Courier New" w:cs="Courier New"/>
                <w:color w:val="000000"/>
                <w:kern w:val="0"/>
                <w:szCs w:val="24"/>
                <w:lang w:val="en-HK" w:eastAsia="zh-CN"/>
              </w:rPr>
              <w:t>2</w:t>
            </w:r>
            <w:r w:rsidRPr="001C0900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t>);</w:t>
            </w:r>
          </w:p>
          <w:p w14:paraId="6EC7DF27" w14:textId="7852F57F" w:rsidR="001C0900" w:rsidRPr="001C0900" w:rsidRDefault="001C0900" w:rsidP="001C0900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</w:pPr>
            <w:proofErr w:type="spellStart"/>
            <w:r w:rsidRPr="001C0900">
              <w:rPr>
                <w:rFonts w:ascii="Courier New" w:eastAsia="Times New Roman" w:hAnsi="Courier New" w:cs="Courier New"/>
                <w:color w:val="000000"/>
                <w:kern w:val="0"/>
                <w:szCs w:val="24"/>
                <w:lang w:val="en-HK" w:eastAsia="zh-CN"/>
              </w:rPr>
              <w:t>System</w:t>
            </w:r>
            <w:r w:rsidRPr="001C0900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t>.</w:t>
            </w:r>
            <w:r w:rsidRPr="001C0900">
              <w:rPr>
                <w:rFonts w:ascii="Courier New" w:eastAsia="Times New Roman" w:hAnsi="Courier New" w:cs="Courier New"/>
                <w:i/>
                <w:iCs/>
                <w:color w:val="871094"/>
                <w:kern w:val="0"/>
                <w:szCs w:val="24"/>
                <w:lang w:val="en-HK" w:eastAsia="zh-CN"/>
              </w:rPr>
              <w:t>out</w:t>
            </w:r>
            <w:r w:rsidRPr="001C0900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t>.println</w:t>
            </w:r>
            <w:proofErr w:type="spellEnd"/>
            <w:r w:rsidRPr="001C0900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t>(</w:t>
            </w:r>
            <w:r w:rsidRPr="001C0900">
              <w:rPr>
                <w:rFonts w:ascii="Courier New" w:eastAsia="Times New Roman" w:hAnsi="Courier New" w:cs="Courier New"/>
                <w:color w:val="067D17"/>
                <w:kern w:val="0"/>
                <w:szCs w:val="24"/>
                <w:lang w:val="en-HK" w:eastAsia="zh-CN"/>
              </w:rPr>
              <w:t>"b</w:t>
            </w:r>
            <w:r>
              <w:rPr>
                <w:rFonts w:ascii="Courier New" w:eastAsia="Times New Roman" w:hAnsi="Courier New" w:cs="Courier New"/>
                <w:color w:val="067D17"/>
                <w:kern w:val="0"/>
                <w:szCs w:val="24"/>
                <w:lang w:val="en-HK" w:eastAsia="zh-CN"/>
              </w:rPr>
              <w:t>3</w:t>
            </w:r>
            <w:r w:rsidRPr="001C0900">
              <w:rPr>
                <w:rFonts w:ascii="Courier New" w:eastAsia="Times New Roman" w:hAnsi="Courier New" w:cs="Courier New"/>
                <w:color w:val="067D17"/>
                <w:kern w:val="0"/>
                <w:szCs w:val="24"/>
                <w:lang w:val="en-HK" w:eastAsia="zh-CN"/>
              </w:rPr>
              <w:t xml:space="preserve">: " </w:t>
            </w:r>
            <w:r w:rsidRPr="001C0900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t xml:space="preserve">+ </w:t>
            </w:r>
            <w:r w:rsidRPr="001C0900">
              <w:rPr>
                <w:rFonts w:ascii="Courier New" w:eastAsia="Times New Roman" w:hAnsi="Courier New" w:cs="Courier New"/>
                <w:color w:val="000000"/>
                <w:kern w:val="0"/>
                <w:szCs w:val="24"/>
                <w:lang w:val="en-HK" w:eastAsia="zh-CN"/>
              </w:rPr>
              <w:t>b</w:t>
            </w:r>
            <w:r>
              <w:rPr>
                <w:rFonts w:ascii="Courier New" w:eastAsia="Times New Roman" w:hAnsi="Courier New" w:cs="Courier New"/>
                <w:color w:val="000000"/>
                <w:kern w:val="0"/>
                <w:szCs w:val="24"/>
                <w:lang w:val="en-HK" w:eastAsia="zh-CN"/>
              </w:rPr>
              <w:t>3</w:t>
            </w:r>
            <w:r w:rsidRPr="001C0900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t>);</w:t>
            </w:r>
          </w:p>
          <w:p w14:paraId="4A3209C8" w14:textId="77777777" w:rsidR="001C0900" w:rsidRPr="001C0900" w:rsidRDefault="001C0900" w:rsidP="001C0900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</w:pPr>
          </w:p>
          <w:p w14:paraId="71AB2340" w14:textId="77777777" w:rsidR="00FF4BFE" w:rsidRDefault="00FF4BFE" w:rsidP="001362B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  <w:p w14:paraId="0273E3FF" w14:textId="77777777" w:rsidR="00FF4BFE" w:rsidRDefault="00FF4BFE" w:rsidP="001362B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  <w:p w14:paraId="64C37CFE" w14:textId="77777777" w:rsidR="00FF4BFE" w:rsidRDefault="00FF4BFE" w:rsidP="001362B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  <w:p w14:paraId="7FEA017A" w14:textId="77777777" w:rsidR="00FF4BFE" w:rsidRDefault="00FF4BFE" w:rsidP="001362B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  <w:p w14:paraId="65343C2A" w14:textId="3A9EFA02" w:rsidR="00FF4BFE" w:rsidRPr="00A97AFF" w:rsidRDefault="00FF4BFE" w:rsidP="001362B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</w:tc>
      </w:tr>
    </w:tbl>
    <w:p w14:paraId="2B79B30B" w14:textId="77777777" w:rsidR="00D512B3" w:rsidRPr="00D512B3" w:rsidRDefault="00D512B3" w:rsidP="00D512B3">
      <w:pPr>
        <w:pStyle w:val="ListParagraph"/>
        <w:autoSpaceDE w:val="0"/>
        <w:autoSpaceDN w:val="0"/>
        <w:adjustRightInd w:val="0"/>
        <w:spacing w:before="100"/>
        <w:ind w:left="360"/>
        <w:rPr>
          <w:rFonts w:cstheme="minorHAnsi"/>
          <w:szCs w:val="24"/>
          <w:lang w:val="en-HK"/>
        </w:rPr>
      </w:pPr>
    </w:p>
    <w:p w14:paraId="7A9C6E1C" w14:textId="1C5750D7" w:rsidR="00B94CC8" w:rsidRPr="00AB715A" w:rsidRDefault="00B94CC8" w:rsidP="00B94CC8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100"/>
        <w:rPr>
          <w:rFonts w:ascii="Courier New" w:hAnsi="Courier New" w:cs="Courier New"/>
          <w:b/>
          <w:szCs w:val="24"/>
          <w:lang w:val="en-HK"/>
        </w:rPr>
      </w:pPr>
      <w:r w:rsidRPr="00AB715A">
        <w:rPr>
          <w:rFonts w:cstheme="minorHAnsi"/>
          <w:szCs w:val="24"/>
        </w:rPr>
        <w:t>Test part (</w:t>
      </w:r>
      <w:r>
        <w:rPr>
          <w:rFonts w:cstheme="minorHAnsi"/>
          <w:szCs w:val="24"/>
        </w:rPr>
        <w:t>c</w:t>
      </w:r>
      <w:r w:rsidRPr="00AB715A">
        <w:rPr>
          <w:rFonts w:cstheme="minorHAnsi"/>
          <w:szCs w:val="24"/>
        </w:rPr>
        <w:t xml:space="preserve">) in the </w:t>
      </w:r>
      <w:proofErr w:type="spellStart"/>
      <w:proofErr w:type="gramStart"/>
      <w:r w:rsidRPr="00AB715A">
        <w:rPr>
          <w:rFonts w:ascii="Courier New" w:hAnsi="Courier New" w:cs="Courier New"/>
          <w:b/>
          <w:szCs w:val="24"/>
          <w:lang w:val="en-HK"/>
        </w:rPr>
        <w:t>runApp</w:t>
      </w:r>
      <w:proofErr w:type="spellEnd"/>
      <w:r w:rsidRPr="00AB715A">
        <w:rPr>
          <w:rFonts w:ascii="Courier New" w:hAnsi="Courier New" w:cs="Courier New"/>
          <w:b/>
          <w:szCs w:val="24"/>
          <w:lang w:val="en-HK"/>
        </w:rPr>
        <w:t>(</w:t>
      </w:r>
      <w:proofErr w:type="gramEnd"/>
      <w:r w:rsidRPr="00AB715A">
        <w:rPr>
          <w:rFonts w:ascii="Courier New" w:hAnsi="Courier New" w:cs="Courier New"/>
          <w:b/>
          <w:szCs w:val="24"/>
          <w:lang w:val="en-HK"/>
        </w:rPr>
        <w:t>)</w:t>
      </w:r>
      <w:r w:rsidRPr="00AB715A">
        <w:rPr>
          <w:rFonts w:cstheme="minorHAnsi"/>
          <w:szCs w:val="24"/>
        </w:rPr>
        <w:t xml:space="preserve"> method in </w:t>
      </w:r>
      <w:r w:rsidRPr="00AB715A">
        <w:rPr>
          <w:rFonts w:ascii="Courier New" w:hAnsi="Courier New" w:cs="Courier New"/>
          <w:b/>
          <w:szCs w:val="24"/>
          <w:lang w:val="en-HK"/>
        </w:rPr>
        <w:t>BeeTester.java</w:t>
      </w:r>
      <w:r w:rsidRPr="00AB715A">
        <w:rPr>
          <w:rFonts w:cstheme="minorHAnsi"/>
          <w:szCs w:val="24"/>
        </w:rPr>
        <w:t xml:space="preserve">. Run the program and </w:t>
      </w:r>
      <w:r w:rsidRPr="00AB715A">
        <w:rPr>
          <w:rFonts w:cstheme="minorHAnsi"/>
          <w:szCs w:val="24"/>
        </w:rPr>
        <w:lastRenderedPageBreak/>
        <w:t>paste the screenshot of the output below.</w:t>
      </w:r>
    </w:p>
    <w:tbl>
      <w:tblPr>
        <w:tblStyle w:val="TableGrid"/>
        <w:tblpPr w:leftFromText="180" w:rightFromText="180" w:vertAnchor="text" w:horzAnchor="margin" w:tblpX="514" w:tblpY="109"/>
        <w:tblW w:w="0" w:type="auto"/>
        <w:tblLook w:val="04A0" w:firstRow="1" w:lastRow="0" w:firstColumn="1" w:lastColumn="0" w:noHBand="0" w:noVBand="1"/>
      </w:tblPr>
      <w:tblGrid>
        <w:gridCol w:w="9336"/>
      </w:tblGrid>
      <w:tr w:rsidR="00B94CC8" w14:paraId="741CB81B" w14:textId="77777777" w:rsidTr="00741B97">
        <w:tc>
          <w:tcPr>
            <w:tcW w:w="9120" w:type="dxa"/>
          </w:tcPr>
          <w:p w14:paraId="23E1CC8A" w14:textId="4DB21F16" w:rsidR="00B94CC8" w:rsidRDefault="0016237A" w:rsidP="001362B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16237A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drawing>
                <wp:inline distT="0" distB="0" distL="0" distR="0" wp14:anchorId="455F7C03" wp14:editId="7B2563F1">
                  <wp:extent cx="5791200" cy="2091055"/>
                  <wp:effectExtent l="0" t="0" r="0" b="4445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91200" cy="20910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2D3EA34" w14:textId="77777777" w:rsidR="00FF4BFE" w:rsidRDefault="00FF4BFE" w:rsidP="001362B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  <w:p w14:paraId="3842C217" w14:textId="28709A15" w:rsidR="00FF4BFE" w:rsidRPr="00A97AFF" w:rsidRDefault="00FF4BFE" w:rsidP="001362B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</w:tc>
      </w:tr>
    </w:tbl>
    <w:p w14:paraId="6F17AEDE" w14:textId="77777777" w:rsidR="00B94CC8" w:rsidRPr="00B94CC8" w:rsidRDefault="00B94CC8" w:rsidP="00B94CC8">
      <w:pPr>
        <w:pStyle w:val="ListParagraph"/>
        <w:autoSpaceDE w:val="0"/>
        <w:autoSpaceDN w:val="0"/>
        <w:adjustRightInd w:val="0"/>
        <w:spacing w:before="100"/>
        <w:ind w:left="360"/>
        <w:rPr>
          <w:rFonts w:cstheme="minorHAnsi"/>
          <w:szCs w:val="24"/>
          <w:lang w:val="en-HK"/>
        </w:rPr>
      </w:pPr>
    </w:p>
    <w:p w14:paraId="4AAA2365" w14:textId="3EB9336C" w:rsidR="00CC0B90" w:rsidRDefault="00CC20C1" w:rsidP="00BE67F6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100"/>
        <w:rPr>
          <w:rFonts w:cstheme="minorHAnsi"/>
          <w:szCs w:val="24"/>
          <w:lang w:val="en-HK"/>
        </w:rPr>
      </w:pPr>
      <w:r>
        <w:rPr>
          <w:rFonts w:cstheme="minorHAnsi"/>
          <w:szCs w:val="24"/>
          <w:lang w:val="en-HK"/>
        </w:rPr>
        <w:t xml:space="preserve">Write statements to </w:t>
      </w:r>
      <w:r w:rsidR="00A2647A">
        <w:rPr>
          <w:rFonts w:cstheme="minorHAnsi"/>
          <w:szCs w:val="24"/>
          <w:lang w:val="en-HK"/>
        </w:rPr>
        <w:t xml:space="preserve">get the x coordinates </w:t>
      </w:r>
      <w:r w:rsidR="004A4A34">
        <w:rPr>
          <w:rFonts w:cstheme="minorHAnsi"/>
          <w:szCs w:val="24"/>
          <w:lang w:val="en-HK"/>
        </w:rPr>
        <w:t xml:space="preserve">of the </w:t>
      </w:r>
      <w:r w:rsidR="000B785F">
        <w:rPr>
          <w:rFonts w:cstheme="minorHAnsi"/>
          <w:szCs w:val="24"/>
          <w:lang w:val="en-HK"/>
        </w:rPr>
        <w:t xml:space="preserve">3 </w:t>
      </w:r>
      <w:r w:rsidR="004A4A34">
        <w:rPr>
          <w:rFonts w:cstheme="minorHAnsi"/>
          <w:szCs w:val="24"/>
          <w:lang w:val="en-HK"/>
        </w:rPr>
        <w:t xml:space="preserve">Bee objects </w:t>
      </w:r>
      <w:r w:rsidR="001E66D6">
        <w:rPr>
          <w:rFonts w:cstheme="minorHAnsi"/>
          <w:szCs w:val="24"/>
          <w:lang w:val="en-HK"/>
        </w:rPr>
        <w:t xml:space="preserve">by using </w:t>
      </w:r>
      <w:proofErr w:type="spellStart"/>
      <w:proofErr w:type="gramStart"/>
      <w:r w:rsidR="001E66D6" w:rsidRPr="001E66D6">
        <w:rPr>
          <w:rFonts w:ascii="Courier New" w:hAnsi="Courier New" w:cs="Courier New"/>
          <w:b/>
          <w:szCs w:val="24"/>
          <w:lang w:val="en-HK"/>
        </w:rPr>
        <w:t>getX</w:t>
      </w:r>
      <w:proofErr w:type="spellEnd"/>
      <w:r w:rsidR="001E66D6" w:rsidRPr="001E66D6">
        <w:rPr>
          <w:rFonts w:ascii="Courier New" w:hAnsi="Courier New" w:cs="Courier New"/>
          <w:b/>
          <w:szCs w:val="24"/>
          <w:lang w:val="en-HK"/>
        </w:rPr>
        <w:t>(</w:t>
      </w:r>
      <w:proofErr w:type="gramEnd"/>
      <w:r w:rsidR="001E66D6" w:rsidRPr="001E66D6">
        <w:rPr>
          <w:rFonts w:ascii="Courier New" w:hAnsi="Courier New" w:cs="Courier New"/>
          <w:b/>
          <w:szCs w:val="24"/>
          <w:lang w:val="en-HK"/>
        </w:rPr>
        <w:t>)</w:t>
      </w:r>
      <w:r w:rsidR="001E66D6">
        <w:rPr>
          <w:rFonts w:cstheme="minorHAnsi"/>
          <w:szCs w:val="24"/>
          <w:lang w:val="en-HK"/>
        </w:rPr>
        <w:t xml:space="preserve"> </w:t>
      </w:r>
      <w:r w:rsidR="004A4A34">
        <w:rPr>
          <w:rFonts w:cstheme="minorHAnsi"/>
          <w:szCs w:val="24"/>
          <w:lang w:val="en-HK"/>
        </w:rPr>
        <w:t>and the</w:t>
      </w:r>
      <w:r w:rsidR="000B785F">
        <w:rPr>
          <w:rFonts w:cstheme="minorHAnsi"/>
          <w:szCs w:val="24"/>
          <w:lang w:val="en-HK"/>
        </w:rPr>
        <w:t>n</w:t>
      </w:r>
      <w:r w:rsidR="004A4A34">
        <w:rPr>
          <w:rFonts w:cstheme="minorHAnsi"/>
          <w:szCs w:val="24"/>
          <w:lang w:val="en-HK"/>
        </w:rPr>
        <w:t xml:space="preserve"> print the sum of them.</w:t>
      </w:r>
    </w:p>
    <w:tbl>
      <w:tblPr>
        <w:tblStyle w:val="TableGrid"/>
        <w:tblpPr w:leftFromText="180" w:rightFromText="180" w:vertAnchor="text" w:horzAnchor="margin" w:tblpX="514" w:tblpY="109"/>
        <w:tblW w:w="0" w:type="auto"/>
        <w:tblLook w:val="04A0" w:firstRow="1" w:lastRow="0" w:firstColumn="1" w:lastColumn="0" w:noHBand="0" w:noVBand="1"/>
      </w:tblPr>
      <w:tblGrid>
        <w:gridCol w:w="9120"/>
      </w:tblGrid>
      <w:tr w:rsidR="001E66D6" w14:paraId="05043457" w14:textId="77777777" w:rsidTr="00741B97">
        <w:tc>
          <w:tcPr>
            <w:tcW w:w="9120" w:type="dxa"/>
          </w:tcPr>
          <w:p w14:paraId="635FA7DB" w14:textId="0CF5FCCA" w:rsidR="001E66D6" w:rsidRDefault="001362B1" w:rsidP="00741B9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</w:t>
            </w:r>
          </w:p>
          <w:p w14:paraId="38ECBD12" w14:textId="77777777" w:rsidR="001C0900" w:rsidRPr="001C0900" w:rsidRDefault="001C0900" w:rsidP="001C0900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</w:pPr>
            <w:r w:rsidRPr="001C0900">
              <w:rPr>
                <w:rFonts w:ascii="Courier New" w:eastAsia="Times New Roman" w:hAnsi="Courier New" w:cs="Courier New"/>
                <w:color w:val="0033B3"/>
                <w:kern w:val="0"/>
                <w:szCs w:val="24"/>
                <w:lang w:val="en-HK" w:eastAsia="zh-CN"/>
              </w:rPr>
              <w:t xml:space="preserve">int </w:t>
            </w:r>
            <w:r w:rsidRPr="001C0900">
              <w:rPr>
                <w:rFonts w:ascii="Courier New" w:eastAsia="Times New Roman" w:hAnsi="Courier New" w:cs="Courier New"/>
                <w:color w:val="000000"/>
                <w:kern w:val="0"/>
                <w:szCs w:val="24"/>
                <w:lang w:val="en-HK" w:eastAsia="zh-CN"/>
              </w:rPr>
              <w:t xml:space="preserve">b1X </w:t>
            </w:r>
            <w:r w:rsidRPr="001C0900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t xml:space="preserve">= </w:t>
            </w:r>
            <w:r w:rsidRPr="001C0900">
              <w:rPr>
                <w:rFonts w:ascii="Courier New" w:eastAsia="Times New Roman" w:hAnsi="Courier New" w:cs="Courier New"/>
                <w:color w:val="000000"/>
                <w:kern w:val="0"/>
                <w:szCs w:val="24"/>
                <w:lang w:val="en-HK" w:eastAsia="zh-CN"/>
              </w:rPr>
              <w:t>b</w:t>
            </w:r>
            <w:proofErr w:type="gramStart"/>
            <w:r w:rsidRPr="001C0900">
              <w:rPr>
                <w:rFonts w:ascii="Courier New" w:eastAsia="Times New Roman" w:hAnsi="Courier New" w:cs="Courier New"/>
                <w:color w:val="000000"/>
                <w:kern w:val="0"/>
                <w:szCs w:val="24"/>
                <w:lang w:val="en-HK" w:eastAsia="zh-CN"/>
              </w:rPr>
              <w:t>1</w:t>
            </w:r>
            <w:r w:rsidRPr="001C0900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t>.getX</w:t>
            </w:r>
            <w:proofErr w:type="gramEnd"/>
            <w:r w:rsidRPr="001C0900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t>();</w:t>
            </w:r>
            <w:r w:rsidRPr="001C0900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br/>
            </w:r>
            <w:r w:rsidRPr="001C0900">
              <w:rPr>
                <w:rFonts w:ascii="Courier New" w:eastAsia="Times New Roman" w:hAnsi="Courier New" w:cs="Courier New"/>
                <w:color w:val="0033B3"/>
                <w:kern w:val="0"/>
                <w:szCs w:val="24"/>
                <w:lang w:val="en-HK" w:eastAsia="zh-CN"/>
              </w:rPr>
              <w:t xml:space="preserve">int </w:t>
            </w:r>
            <w:r w:rsidRPr="001C0900">
              <w:rPr>
                <w:rFonts w:ascii="Courier New" w:eastAsia="Times New Roman" w:hAnsi="Courier New" w:cs="Courier New"/>
                <w:color w:val="000000"/>
                <w:kern w:val="0"/>
                <w:szCs w:val="24"/>
                <w:lang w:val="en-HK" w:eastAsia="zh-CN"/>
              </w:rPr>
              <w:t xml:space="preserve">b2X </w:t>
            </w:r>
            <w:r w:rsidRPr="001C0900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t xml:space="preserve">= </w:t>
            </w:r>
            <w:r w:rsidRPr="001C0900">
              <w:rPr>
                <w:rFonts w:ascii="Courier New" w:eastAsia="Times New Roman" w:hAnsi="Courier New" w:cs="Courier New"/>
                <w:color w:val="000000"/>
                <w:kern w:val="0"/>
                <w:szCs w:val="24"/>
                <w:lang w:val="en-HK" w:eastAsia="zh-CN"/>
              </w:rPr>
              <w:t>b2</w:t>
            </w:r>
            <w:r w:rsidRPr="001C0900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t>.getX();</w:t>
            </w:r>
            <w:r w:rsidRPr="001C0900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br/>
            </w:r>
            <w:r w:rsidRPr="001C0900">
              <w:rPr>
                <w:rFonts w:ascii="Courier New" w:eastAsia="Times New Roman" w:hAnsi="Courier New" w:cs="Courier New"/>
                <w:color w:val="0033B3"/>
                <w:kern w:val="0"/>
                <w:szCs w:val="24"/>
                <w:lang w:val="en-HK" w:eastAsia="zh-CN"/>
              </w:rPr>
              <w:t xml:space="preserve">int </w:t>
            </w:r>
            <w:r w:rsidRPr="001C0900">
              <w:rPr>
                <w:rFonts w:ascii="Courier New" w:eastAsia="Times New Roman" w:hAnsi="Courier New" w:cs="Courier New"/>
                <w:color w:val="000000"/>
                <w:kern w:val="0"/>
                <w:szCs w:val="24"/>
                <w:lang w:val="en-HK" w:eastAsia="zh-CN"/>
              </w:rPr>
              <w:t xml:space="preserve">b3X </w:t>
            </w:r>
            <w:r w:rsidRPr="001C0900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t xml:space="preserve">= </w:t>
            </w:r>
            <w:r w:rsidRPr="001C0900">
              <w:rPr>
                <w:rFonts w:ascii="Courier New" w:eastAsia="Times New Roman" w:hAnsi="Courier New" w:cs="Courier New"/>
                <w:color w:val="000000"/>
                <w:kern w:val="0"/>
                <w:szCs w:val="24"/>
                <w:lang w:val="en-HK" w:eastAsia="zh-CN"/>
              </w:rPr>
              <w:t>b3</w:t>
            </w:r>
            <w:r w:rsidRPr="001C0900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t>.getX();</w:t>
            </w:r>
            <w:r w:rsidRPr="001C0900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br/>
            </w:r>
            <w:r w:rsidRPr="001C0900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br/>
            </w:r>
            <w:proofErr w:type="spellStart"/>
            <w:r w:rsidRPr="001C0900">
              <w:rPr>
                <w:rFonts w:ascii="Courier New" w:eastAsia="Times New Roman" w:hAnsi="Courier New" w:cs="Courier New"/>
                <w:color w:val="000000"/>
                <w:kern w:val="0"/>
                <w:szCs w:val="24"/>
                <w:lang w:val="en-HK" w:eastAsia="zh-CN"/>
              </w:rPr>
              <w:t>System</w:t>
            </w:r>
            <w:r w:rsidRPr="001C0900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t>.</w:t>
            </w:r>
            <w:r w:rsidRPr="001C0900">
              <w:rPr>
                <w:rFonts w:ascii="Courier New" w:eastAsia="Times New Roman" w:hAnsi="Courier New" w:cs="Courier New"/>
                <w:i/>
                <w:iCs/>
                <w:color w:val="871094"/>
                <w:kern w:val="0"/>
                <w:szCs w:val="24"/>
                <w:lang w:val="en-HK" w:eastAsia="zh-CN"/>
              </w:rPr>
              <w:t>out</w:t>
            </w:r>
            <w:r w:rsidRPr="001C0900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t>.println</w:t>
            </w:r>
            <w:proofErr w:type="spellEnd"/>
            <w:r w:rsidRPr="001C0900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t>(</w:t>
            </w:r>
            <w:r w:rsidRPr="001C0900">
              <w:rPr>
                <w:rFonts w:ascii="Courier New" w:eastAsia="Times New Roman" w:hAnsi="Courier New" w:cs="Courier New"/>
                <w:color w:val="000000"/>
                <w:kern w:val="0"/>
                <w:szCs w:val="24"/>
                <w:lang w:val="en-HK" w:eastAsia="zh-CN"/>
              </w:rPr>
              <w:t>b1X</w:t>
            </w:r>
            <w:r w:rsidRPr="001C0900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t>+</w:t>
            </w:r>
            <w:r w:rsidRPr="001C0900">
              <w:rPr>
                <w:rFonts w:ascii="Courier New" w:eastAsia="Times New Roman" w:hAnsi="Courier New" w:cs="Courier New"/>
                <w:color w:val="000000"/>
                <w:kern w:val="0"/>
                <w:szCs w:val="24"/>
                <w:lang w:val="en-HK" w:eastAsia="zh-CN"/>
              </w:rPr>
              <w:t>b2X</w:t>
            </w:r>
            <w:r w:rsidRPr="001C0900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t>+</w:t>
            </w:r>
            <w:r w:rsidRPr="001C0900">
              <w:rPr>
                <w:rFonts w:ascii="Courier New" w:eastAsia="Times New Roman" w:hAnsi="Courier New" w:cs="Courier New"/>
                <w:color w:val="000000"/>
                <w:kern w:val="0"/>
                <w:szCs w:val="24"/>
                <w:lang w:val="en-HK" w:eastAsia="zh-CN"/>
              </w:rPr>
              <w:t>b3X</w:t>
            </w:r>
            <w:r w:rsidRPr="001C0900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t>);</w:t>
            </w:r>
          </w:p>
          <w:p w14:paraId="04AD3CDA" w14:textId="77777777" w:rsidR="001E66D6" w:rsidRPr="00A97AFF" w:rsidRDefault="001E66D6" w:rsidP="00741B9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</w:tc>
      </w:tr>
    </w:tbl>
    <w:p w14:paraId="4050239D" w14:textId="77777777" w:rsidR="00CC0B90" w:rsidRDefault="00CC0B90" w:rsidP="00CC0B90">
      <w:pPr>
        <w:autoSpaceDE w:val="0"/>
        <w:autoSpaceDN w:val="0"/>
        <w:adjustRightInd w:val="0"/>
        <w:spacing w:before="100"/>
        <w:rPr>
          <w:rFonts w:cstheme="minorHAnsi"/>
          <w:szCs w:val="24"/>
          <w:lang w:val="en-HK"/>
        </w:rPr>
      </w:pPr>
    </w:p>
    <w:p w14:paraId="0CFF6C42" w14:textId="0475BD85" w:rsidR="001E66D6" w:rsidRPr="00AB715A" w:rsidRDefault="001E66D6" w:rsidP="001E66D6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100"/>
        <w:rPr>
          <w:rFonts w:ascii="Courier New" w:hAnsi="Courier New" w:cs="Courier New"/>
          <w:b/>
          <w:szCs w:val="24"/>
          <w:lang w:val="en-HK"/>
        </w:rPr>
      </w:pPr>
      <w:r w:rsidRPr="00AB715A">
        <w:rPr>
          <w:rFonts w:cstheme="minorHAnsi"/>
          <w:szCs w:val="24"/>
        </w:rPr>
        <w:t>Test part (</w:t>
      </w:r>
      <w:r>
        <w:rPr>
          <w:rFonts w:cstheme="minorHAnsi"/>
          <w:szCs w:val="24"/>
        </w:rPr>
        <w:t>e</w:t>
      </w:r>
      <w:r w:rsidRPr="00AB715A">
        <w:rPr>
          <w:rFonts w:cstheme="minorHAnsi"/>
          <w:szCs w:val="24"/>
        </w:rPr>
        <w:t xml:space="preserve">) in the </w:t>
      </w:r>
      <w:proofErr w:type="spellStart"/>
      <w:proofErr w:type="gramStart"/>
      <w:r w:rsidRPr="00AB715A">
        <w:rPr>
          <w:rFonts w:ascii="Courier New" w:hAnsi="Courier New" w:cs="Courier New"/>
          <w:b/>
          <w:szCs w:val="24"/>
          <w:lang w:val="en-HK"/>
        </w:rPr>
        <w:t>runApp</w:t>
      </w:r>
      <w:proofErr w:type="spellEnd"/>
      <w:r w:rsidRPr="00AB715A">
        <w:rPr>
          <w:rFonts w:ascii="Courier New" w:hAnsi="Courier New" w:cs="Courier New"/>
          <w:b/>
          <w:szCs w:val="24"/>
          <w:lang w:val="en-HK"/>
        </w:rPr>
        <w:t>(</w:t>
      </w:r>
      <w:proofErr w:type="gramEnd"/>
      <w:r w:rsidRPr="00AB715A">
        <w:rPr>
          <w:rFonts w:ascii="Courier New" w:hAnsi="Courier New" w:cs="Courier New"/>
          <w:b/>
          <w:szCs w:val="24"/>
          <w:lang w:val="en-HK"/>
        </w:rPr>
        <w:t>)</w:t>
      </w:r>
      <w:r w:rsidRPr="00AB715A">
        <w:rPr>
          <w:rFonts w:cstheme="minorHAnsi"/>
          <w:szCs w:val="24"/>
        </w:rPr>
        <w:t xml:space="preserve"> method in </w:t>
      </w:r>
      <w:r w:rsidRPr="00AB715A">
        <w:rPr>
          <w:rFonts w:ascii="Courier New" w:hAnsi="Courier New" w:cs="Courier New"/>
          <w:b/>
          <w:szCs w:val="24"/>
          <w:lang w:val="en-HK"/>
        </w:rPr>
        <w:t>BeeTester.java</w:t>
      </w:r>
      <w:r w:rsidRPr="00AB715A">
        <w:rPr>
          <w:rFonts w:cstheme="minorHAnsi"/>
          <w:szCs w:val="24"/>
        </w:rPr>
        <w:t>. Run the program and paste the screenshot of the output below.</w:t>
      </w:r>
    </w:p>
    <w:tbl>
      <w:tblPr>
        <w:tblStyle w:val="TableGrid"/>
        <w:tblpPr w:leftFromText="180" w:rightFromText="180" w:vertAnchor="text" w:horzAnchor="margin" w:tblpX="514" w:tblpY="109"/>
        <w:tblW w:w="0" w:type="auto"/>
        <w:tblLook w:val="04A0" w:firstRow="1" w:lastRow="0" w:firstColumn="1" w:lastColumn="0" w:noHBand="0" w:noVBand="1"/>
      </w:tblPr>
      <w:tblGrid>
        <w:gridCol w:w="9120"/>
      </w:tblGrid>
      <w:tr w:rsidR="001E66D6" w14:paraId="65CEF4C9" w14:textId="77777777" w:rsidTr="00741B97">
        <w:tc>
          <w:tcPr>
            <w:tcW w:w="9120" w:type="dxa"/>
          </w:tcPr>
          <w:p w14:paraId="3DE8E1FD" w14:textId="53EF866E" w:rsidR="001E66D6" w:rsidRDefault="001E66D6" w:rsidP="00741B9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  <w:p w14:paraId="2A3281BA" w14:textId="160679B7" w:rsidR="001E66D6" w:rsidRDefault="003E77E7" w:rsidP="00741B9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3E77E7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drawing>
                <wp:inline distT="0" distB="0" distL="0" distR="0" wp14:anchorId="11780E37" wp14:editId="45C61851">
                  <wp:extent cx="3901778" cy="929721"/>
                  <wp:effectExtent l="0" t="0" r="3810" b="381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01778" cy="9297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EA775BD" w14:textId="77777777" w:rsidR="001E66D6" w:rsidRDefault="001E66D6" w:rsidP="00741B9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  <w:p w14:paraId="64B3EE6F" w14:textId="77777777" w:rsidR="001E66D6" w:rsidRPr="00A97AFF" w:rsidRDefault="001E66D6" w:rsidP="00741B9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</w:tc>
      </w:tr>
    </w:tbl>
    <w:p w14:paraId="41C35447" w14:textId="7AC86212" w:rsidR="00CE5233" w:rsidRDefault="00CE5233" w:rsidP="00BE67F6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100"/>
        <w:rPr>
          <w:rFonts w:cstheme="minorHAnsi"/>
          <w:szCs w:val="24"/>
          <w:lang w:val="en-HK"/>
        </w:rPr>
      </w:pPr>
      <w:r>
        <w:rPr>
          <w:rFonts w:cstheme="minorHAnsi"/>
          <w:szCs w:val="24"/>
          <w:lang w:val="en-HK"/>
        </w:rPr>
        <w:t xml:space="preserve">In </w:t>
      </w:r>
      <w:r w:rsidRPr="00CE5233">
        <w:rPr>
          <w:rFonts w:ascii="Courier New" w:hAnsi="Courier New" w:cs="Courier New"/>
          <w:b/>
          <w:szCs w:val="24"/>
          <w:lang w:val="en-HK"/>
        </w:rPr>
        <w:t>Bee.java</w:t>
      </w:r>
      <w:r>
        <w:rPr>
          <w:rFonts w:cstheme="minorHAnsi"/>
          <w:szCs w:val="24"/>
          <w:lang w:val="en-HK"/>
        </w:rPr>
        <w:t xml:space="preserve">, add a new instance variable called </w:t>
      </w:r>
      <w:proofErr w:type="spellStart"/>
      <w:r w:rsidRPr="00CE5233">
        <w:rPr>
          <w:rFonts w:ascii="Courier New" w:hAnsi="Courier New" w:cs="Courier New"/>
          <w:b/>
          <w:szCs w:val="24"/>
          <w:lang w:val="en-HK"/>
        </w:rPr>
        <w:t>dy</w:t>
      </w:r>
      <w:proofErr w:type="spellEnd"/>
      <w:r>
        <w:rPr>
          <w:rFonts w:cstheme="minorHAnsi"/>
          <w:szCs w:val="24"/>
          <w:lang w:val="en-HK"/>
        </w:rPr>
        <w:t>, which stand for the vertical velocity of the bee, as follows.</w:t>
      </w:r>
    </w:p>
    <w:tbl>
      <w:tblPr>
        <w:tblStyle w:val="TableGrid"/>
        <w:tblpPr w:leftFromText="180" w:rightFromText="180" w:vertAnchor="text" w:horzAnchor="margin" w:tblpX="514" w:tblpY="109"/>
        <w:tblW w:w="0" w:type="auto"/>
        <w:tblLook w:val="04A0" w:firstRow="1" w:lastRow="0" w:firstColumn="1" w:lastColumn="0" w:noHBand="0" w:noVBand="1"/>
      </w:tblPr>
      <w:tblGrid>
        <w:gridCol w:w="9120"/>
      </w:tblGrid>
      <w:tr w:rsidR="00CE5233" w14:paraId="0C4B3326" w14:textId="77777777" w:rsidTr="00741B97">
        <w:tc>
          <w:tcPr>
            <w:tcW w:w="9120" w:type="dxa"/>
          </w:tcPr>
          <w:p w14:paraId="00A6710A" w14:textId="746740C0" w:rsidR="00CE5233" w:rsidRPr="00CE5233" w:rsidRDefault="00EF1498" w:rsidP="00CE523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3F8260A3" wp14:editId="6E9A7C98">
                      <wp:simplePos x="0" y="0"/>
                      <wp:positionH relativeFrom="column">
                        <wp:posOffset>-1905</wp:posOffset>
                      </wp:positionH>
                      <wp:positionV relativeFrom="paragraph">
                        <wp:posOffset>815604</wp:posOffset>
                      </wp:positionV>
                      <wp:extent cx="3848100" cy="200025"/>
                      <wp:effectExtent l="0" t="0" r="19050" b="28575"/>
                      <wp:wrapNone/>
                      <wp:docPr id="2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848100" cy="20002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00">
                                  <a:alpha val="21961"/>
                                </a:srgbClr>
                              </a:solidFill>
                              <a:ln>
                                <a:solidFill>
                                  <a:srgbClr val="FFFF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89776E0" id="Rectangle 2" o:spid="_x0000_s1026" style="position:absolute;margin-left:-.15pt;margin-top:64.2pt;width:303pt;height:15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" fillcolor="yellow" strokecolor="yellow" strokeweight="2pt">
                      <v:fill opacity="14392f"/>
                    </v:rect>
                  </w:pict>
                </mc:Fallback>
              </mc:AlternateContent>
            </w:r>
            <w:r w:rsidRPr="00EF1498">
              <w:rPr>
                <w:noProof/>
                <w:highlight w:val="yellow"/>
              </w:rPr>
              <w:drawing>
                <wp:inline distT="0" distB="0" distL="0" distR="0" wp14:anchorId="041739E3" wp14:editId="6DE8B9C0">
                  <wp:extent cx="3922420" cy="1017917"/>
                  <wp:effectExtent l="0" t="0" r="1905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1"/>
                          <a:srcRect b="12927"/>
                          <a:stretch/>
                        </pic:blipFill>
                        <pic:spPr bwMode="auto">
                          <a:xfrm>
                            <a:off x="0" y="0"/>
                            <a:ext cx="3942518" cy="102313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EF46647" w14:textId="77777777" w:rsidR="00FF4BFE" w:rsidRDefault="00FF4BFE" w:rsidP="00FF4BFE">
      <w:pPr>
        <w:pStyle w:val="ListParagraph"/>
        <w:autoSpaceDE w:val="0"/>
        <w:autoSpaceDN w:val="0"/>
        <w:adjustRightInd w:val="0"/>
        <w:spacing w:before="100"/>
        <w:ind w:left="360"/>
        <w:rPr>
          <w:rFonts w:cstheme="minorHAnsi"/>
          <w:szCs w:val="24"/>
          <w:lang w:val="en-HK"/>
        </w:rPr>
      </w:pPr>
    </w:p>
    <w:p w14:paraId="18406725" w14:textId="3F5C9CB3" w:rsidR="00CE5233" w:rsidRPr="00CE5233" w:rsidRDefault="00D90F80" w:rsidP="00BE67F6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100"/>
        <w:rPr>
          <w:rFonts w:cstheme="minorHAnsi"/>
          <w:szCs w:val="24"/>
          <w:lang w:val="en-HK"/>
        </w:rPr>
      </w:pPr>
      <w:r>
        <w:rPr>
          <w:rFonts w:cstheme="minorHAnsi"/>
          <w:szCs w:val="24"/>
          <w:lang w:val="en-HK"/>
        </w:rPr>
        <w:lastRenderedPageBreak/>
        <w:t xml:space="preserve">In </w:t>
      </w:r>
      <w:r w:rsidRPr="00CE5233">
        <w:rPr>
          <w:rFonts w:ascii="Courier New" w:hAnsi="Courier New" w:cs="Courier New"/>
          <w:b/>
          <w:szCs w:val="24"/>
          <w:lang w:val="en-HK"/>
        </w:rPr>
        <w:t>Bee.java</w:t>
      </w:r>
      <w:r>
        <w:rPr>
          <w:rFonts w:cstheme="minorHAnsi"/>
          <w:szCs w:val="24"/>
          <w:lang w:val="en-HK"/>
        </w:rPr>
        <w:t xml:space="preserve">, add </w:t>
      </w:r>
      <w:r w:rsidR="00CE5233">
        <w:rPr>
          <w:rFonts w:cstheme="minorHAnsi"/>
          <w:szCs w:val="24"/>
          <w:lang w:val="en-HK"/>
        </w:rPr>
        <w:t xml:space="preserve">a new constructor to </w:t>
      </w:r>
      <w:r w:rsidR="00CE5233">
        <w:rPr>
          <w:rFonts w:eastAsia="Times New Roman" w:cstheme="minorHAnsi"/>
          <w:color w:val="000000"/>
          <w:szCs w:val="24"/>
          <w:lang w:val="en-HK"/>
        </w:rPr>
        <w:t xml:space="preserve">construct a bee with the specified </w:t>
      </w:r>
      <w:r w:rsidR="00CE5233" w:rsidRPr="005A6F09">
        <w:rPr>
          <w:rFonts w:ascii="Courier New" w:eastAsia="Times New Roman" w:hAnsi="Courier New" w:cs="Courier New"/>
          <w:color w:val="000000"/>
          <w:szCs w:val="24"/>
          <w:lang w:val="en-HK"/>
        </w:rPr>
        <w:t>x</w:t>
      </w:r>
      <w:r w:rsidR="00CE5233">
        <w:rPr>
          <w:rFonts w:eastAsia="Times New Roman" w:cstheme="minorHAnsi"/>
          <w:color w:val="000000"/>
          <w:szCs w:val="24"/>
          <w:lang w:val="en-HK"/>
        </w:rPr>
        <w:t xml:space="preserve"> and </w:t>
      </w:r>
      <w:r w:rsidR="00CE5233" w:rsidRPr="005A6F09">
        <w:rPr>
          <w:rFonts w:ascii="Courier New" w:eastAsia="Times New Roman" w:hAnsi="Courier New" w:cs="Courier New"/>
          <w:color w:val="000000"/>
          <w:szCs w:val="24"/>
          <w:lang w:val="en-HK"/>
        </w:rPr>
        <w:t>y</w:t>
      </w:r>
      <w:r w:rsidR="00560797">
        <w:rPr>
          <w:rFonts w:ascii="Courier New" w:eastAsia="Times New Roman" w:hAnsi="Courier New" w:cs="Courier New"/>
          <w:color w:val="000000"/>
          <w:szCs w:val="24"/>
          <w:lang w:val="en-HK"/>
        </w:rPr>
        <w:t xml:space="preserve"> </w:t>
      </w:r>
      <w:r w:rsidR="00CE5233">
        <w:rPr>
          <w:rFonts w:eastAsia="Times New Roman" w:cstheme="minorHAnsi"/>
          <w:color w:val="000000"/>
          <w:szCs w:val="24"/>
          <w:lang w:val="en-HK"/>
        </w:rPr>
        <w:t>coordinates,</w:t>
      </w:r>
      <w:r w:rsidR="00A25479">
        <w:rPr>
          <w:rFonts w:eastAsia="Times New Roman" w:cstheme="minorHAnsi"/>
          <w:color w:val="000000"/>
          <w:szCs w:val="24"/>
          <w:lang w:val="en-HK"/>
        </w:rPr>
        <w:t xml:space="preserve"> </w:t>
      </w:r>
      <w:r w:rsidR="00CE5233">
        <w:rPr>
          <w:rFonts w:eastAsia="Times New Roman" w:cstheme="minorHAnsi"/>
          <w:color w:val="000000"/>
          <w:szCs w:val="24"/>
          <w:lang w:val="en-HK"/>
        </w:rPr>
        <w:t>the horizonal and vertical velocities as follows.</w:t>
      </w:r>
    </w:p>
    <w:tbl>
      <w:tblPr>
        <w:tblStyle w:val="TableGrid"/>
        <w:tblpPr w:leftFromText="180" w:rightFromText="180" w:vertAnchor="text" w:horzAnchor="margin" w:tblpX="514" w:tblpY="109"/>
        <w:tblW w:w="0" w:type="auto"/>
        <w:tblLook w:val="04A0" w:firstRow="1" w:lastRow="0" w:firstColumn="1" w:lastColumn="0" w:noHBand="0" w:noVBand="1"/>
      </w:tblPr>
      <w:tblGrid>
        <w:gridCol w:w="9120"/>
      </w:tblGrid>
      <w:tr w:rsidR="00CE5233" w14:paraId="7DCEA0E2" w14:textId="77777777" w:rsidTr="00741B97">
        <w:tc>
          <w:tcPr>
            <w:tcW w:w="9120" w:type="dxa"/>
          </w:tcPr>
          <w:p w14:paraId="49BA0AE3" w14:textId="77777777" w:rsidR="00CE5233" w:rsidRDefault="00EF1498" w:rsidP="00CE523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>
              <w:rPr>
                <w:noProof/>
              </w:rPr>
              <w:drawing>
                <wp:inline distT="0" distB="0" distL="0" distR="0" wp14:anchorId="5D1A5987" wp14:editId="66C69D58">
                  <wp:extent cx="4648200" cy="230886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2"/>
                          <a:srcRect b="4956"/>
                          <a:stretch/>
                        </pic:blipFill>
                        <pic:spPr bwMode="auto">
                          <a:xfrm>
                            <a:off x="0" y="0"/>
                            <a:ext cx="4648200" cy="230886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3103E756" w14:textId="6C8F1F8B" w:rsidR="00C50DF7" w:rsidRPr="00CE5233" w:rsidRDefault="00C50DF7" w:rsidP="00CE523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</w:tc>
      </w:tr>
    </w:tbl>
    <w:p w14:paraId="11C7EFE5" w14:textId="1399E3BE" w:rsidR="00EE5F5D" w:rsidRPr="00BE67F6" w:rsidRDefault="00044B72" w:rsidP="00BE67F6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100"/>
        <w:rPr>
          <w:rFonts w:cstheme="minorHAnsi"/>
          <w:szCs w:val="24"/>
          <w:lang w:val="en-HK"/>
        </w:rPr>
      </w:pPr>
      <w:r>
        <w:rPr>
          <w:rFonts w:cstheme="minorHAnsi"/>
          <w:szCs w:val="24"/>
          <w:lang w:val="en-HK"/>
        </w:rPr>
        <w:t xml:space="preserve">In </w:t>
      </w:r>
      <w:r w:rsidRPr="00CE5233">
        <w:rPr>
          <w:rFonts w:ascii="Courier New" w:hAnsi="Courier New" w:cs="Courier New"/>
          <w:b/>
          <w:szCs w:val="24"/>
          <w:lang w:val="en-HK"/>
        </w:rPr>
        <w:t>Bee.java</w:t>
      </w:r>
      <w:r>
        <w:rPr>
          <w:rFonts w:cstheme="minorHAnsi"/>
          <w:szCs w:val="24"/>
          <w:lang w:val="en-HK"/>
        </w:rPr>
        <w:t>, add</w:t>
      </w:r>
      <w:r w:rsidRPr="006D5F9D">
        <w:rPr>
          <w:rFonts w:cstheme="minorHAnsi"/>
          <w:szCs w:val="24"/>
        </w:rPr>
        <w:t xml:space="preserve"> </w:t>
      </w:r>
      <w:r w:rsidR="00761B24" w:rsidRPr="006D5F9D">
        <w:rPr>
          <w:rFonts w:cstheme="minorHAnsi"/>
          <w:szCs w:val="24"/>
        </w:rPr>
        <w:t xml:space="preserve">a </w:t>
      </w:r>
      <w:proofErr w:type="spellStart"/>
      <w:proofErr w:type="gramStart"/>
      <w:r w:rsidR="00BE67F6" w:rsidRPr="00560797">
        <w:rPr>
          <w:rFonts w:ascii="Courier New" w:hAnsi="Courier New" w:cs="Courier New"/>
          <w:b/>
          <w:szCs w:val="24"/>
          <w:lang w:val="en-HK"/>
        </w:rPr>
        <w:t>move</w:t>
      </w:r>
      <w:r w:rsidR="00401D3A" w:rsidRPr="00560797">
        <w:rPr>
          <w:rFonts w:ascii="Courier New" w:hAnsi="Courier New" w:cs="Courier New"/>
          <w:b/>
          <w:szCs w:val="24"/>
          <w:lang w:val="en-HK"/>
        </w:rPr>
        <w:t>Vertically</w:t>
      </w:r>
      <w:proofErr w:type="spellEnd"/>
      <w:r w:rsidR="00BE67F6" w:rsidRPr="00560797">
        <w:rPr>
          <w:rFonts w:ascii="Courier New" w:hAnsi="Courier New" w:cs="Courier New"/>
          <w:b/>
          <w:szCs w:val="24"/>
          <w:lang w:val="en-HK"/>
        </w:rPr>
        <w:t>(</w:t>
      </w:r>
      <w:proofErr w:type="gramEnd"/>
      <w:r w:rsidR="00BE67F6" w:rsidRPr="00560797">
        <w:rPr>
          <w:rFonts w:ascii="Courier New" w:hAnsi="Courier New" w:cs="Courier New"/>
          <w:b/>
          <w:szCs w:val="24"/>
          <w:lang w:val="en-HK"/>
        </w:rPr>
        <w:t>)</w:t>
      </w:r>
      <w:r w:rsidR="00BE67F6">
        <w:rPr>
          <w:rFonts w:cstheme="minorHAnsi"/>
          <w:szCs w:val="24"/>
        </w:rPr>
        <w:t xml:space="preserve"> </w:t>
      </w:r>
      <w:r w:rsidR="00761B24">
        <w:rPr>
          <w:rFonts w:cstheme="minorHAnsi"/>
          <w:szCs w:val="24"/>
        </w:rPr>
        <w:t xml:space="preserve">method that </w:t>
      </w:r>
      <w:r w:rsidR="00BE67F6">
        <w:rPr>
          <w:rFonts w:cstheme="minorHAnsi"/>
          <w:szCs w:val="24"/>
        </w:rPr>
        <w:t xml:space="preserve">moves the bee </w:t>
      </w:r>
      <w:r w:rsidR="00401D3A">
        <w:rPr>
          <w:rFonts w:cstheme="minorHAnsi"/>
          <w:szCs w:val="24"/>
        </w:rPr>
        <w:t xml:space="preserve">vertically </w:t>
      </w:r>
      <w:r w:rsidR="00BE67F6">
        <w:rPr>
          <w:rFonts w:cstheme="minorHAnsi"/>
          <w:szCs w:val="24"/>
        </w:rPr>
        <w:t xml:space="preserve">by </w:t>
      </w:r>
      <w:proofErr w:type="spellStart"/>
      <w:r w:rsidR="00401D3A" w:rsidRPr="00560797">
        <w:rPr>
          <w:rFonts w:ascii="Courier New" w:hAnsi="Courier New" w:cs="Courier New"/>
          <w:b/>
          <w:szCs w:val="24"/>
          <w:lang w:val="en-HK"/>
        </w:rPr>
        <w:t>dy</w:t>
      </w:r>
      <w:proofErr w:type="spellEnd"/>
      <w:r w:rsidR="00BE67F6">
        <w:rPr>
          <w:rFonts w:cstheme="minorHAnsi"/>
          <w:szCs w:val="24"/>
        </w:rPr>
        <w:t>.</w:t>
      </w:r>
    </w:p>
    <w:tbl>
      <w:tblPr>
        <w:tblStyle w:val="TableGrid"/>
        <w:tblpPr w:leftFromText="180" w:rightFromText="180" w:vertAnchor="text" w:horzAnchor="margin" w:tblpX="514" w:tblpY="109"/>
        <w:tblW w:w="0" w:type="auto"/>
        <w:tblLook w:val="04A0" w:firstRow="1" w:lastRow="0" w:firstColumn="1" w:lastColumn="0" w:noHBand="0" w:noVBand="1"/>
      </w:tblPr>
      <w:tblGrid>
        <w:gridCol w:w="9120"/>
      </w:tblGrid>
      <w:tr w:rsidR="00517561" w14:paraId="3D2AB1A8" w14:textId="77777777" w:rsidTr="00EF1498">
        <w:trPr>
          <w:trHeight w:val="530"/>
        </w:trPr>
        <w:tc>
          <w:tcPr>
            <w:tcW w:w="9120" w:type="dxa"/>
          </w:tcPr>
          <w:p w14:paraId="0DE8F5CF" w14:textId="0EFBB860" w:rsidR="00EF1498" w:rsidRPr="00560797" w:rsidRDefault="00EF1498" w:rsidP="0056079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>
              <w:rPr>
                <w:noProof/>
              </w:rPr>
              <w:drawing>
                <wp:inline distT="0" distB="0" distL="0" distR="0" wp14:anchorId="1DB40476" wp14:editId="47C0927A">
                  <wp:extent cx="3009315" cy="952500"/>
                  <wp:effectExtent l="0" t="0" r="635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3"/>
                          <a:srcRect b="9693"/>
                          <a:stretch/>
                        </pic:blipFill>
                        <pic:spPr bwMode="auto">
                          <a:xfrm>
                            <a:off x="0" y="0"/>
                            <a:ext cx="3023686" cy="95704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1"/>
    <w:p w14:paraId="2BC3105B" w14:textId="1EF79EDD" w:rsidR="006F1039" w:rsidRPr="00BE67F6" w:rsidRDefault="006F1039" w:rsidP="006F1039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100"/>
        <w:rPr>
          <w:rFonts w:cstheme="minorHAnsi"/>
          <w:szCs w:val="24"/>
          <w:lang w:val="en-HK"/>
        </w:rPr>
      </w:pPr>
      <w:r>
        <w:rPr>
          <w:rFonts w:cstheme="minorHAnsi"/>
          <w:szCs w:val="24"/>
          <w:lang w:val="en-HK"/>
        </w:rPr>
        <w:t xml:space="preserve">In </w:t>
      </w:r>
      <w:r w:rsidRPr="00CE5233">
        <w:rPr>
          <w:rFonts w:ascii="Courier New" w:hAnsi="Courier New" w:cs="Courier New"/>
          <w:b/>
          <w:szCs w:val="24"/>
          <w:lang w:val="en-HK"/>
        </w:rPr>
        <w:t>Bee.java</w:t>
      </w:r>
      <w:r>
        <w:rPr>
          <w:rFonts w:cstheme="minorHAnsi"/>
          <w:szCs w:val="24"/>
          <w:lang w:val="en-HK"/>
        </w:rPr>
        <w:t>, add</w:t>
      </w:r>
      <w:r w:rsidRPr="006D5F9D">
        <w:rPr>
          <w:rFonts w:cstheme="minorHAnsi"/>
          <w:szCs w:val="24"/>
        </w:rPr>
        <w:t xml:space="preserve"> </w:t>
      </w:r>
      <w:r>
        <w:rPr>
          <w:rFonts w:cstheme="minorHAnsi"/>
          <w:szCs w:val="24"/>
        </w:rPr>
        <w:t xml:space="preserve">the get and set methods for </w:t>
      </w:r>
      <w:proofErr w:type="spellStart"/>
      <w:r>
        <w:rPr>
          <w:rFonts w:ascii="Courier New" w:hAnsi="Courier New" w:cs="Courier New"/>
          <w:b/>
          <w:szCs w:val="24"/>
          <w:lang w:val="en-HK"/>
        </w:rPr>
        <w:t>dy</w:t>
      </w:r>
      <w:proofErr w:type="spellEnd"/>
      <w:r>
        <w:rPr>
          <w:rFonts w:cstheme="minorHAnsi"/>
          <w:szCs w:val="24"/>
        </w:rPr>
        <w:t>.</w:t>
      </w:r>
    </w:p>
    <w:tbl>
      <w:tblPr>
        <w:tblStyle w:val="TableGrid"/>
        <w:tblpPr w:leftFromText="180" w:rightFromText="180" w:vertAnchor="text" w:horzAnchor="margin" w:tblpX="514" w:tblpY="109"/>
        <w:tblW w:w="0" w:type="auto"/>
        <w:tblLook w:val="04A0" w:firstRow="1" w:lastRow="0" w:firstColumn="1" w:lastColumn="0" w:noHBand="0" w:noVBand="1"/>
      </w:tblPr>
      <w:tblGrid>
        <w:gridCol w:w="9120"/>
      </w:tblGrid>
      <w:tr w:rsidR="006F1039" w14:paraId="37637CAC" w14:textId="77777777" w:rsidTr="00741B97">
        <w:tc>
          <w:tcPr>
            <w:tcW w:w="9120" w:type="dxa"/>
          </w:tcPr>
          <w:p w14:paraId="5C2C5ECE" w14:textId="77777777" w:rsidR="006F1039" w:rsidRDefault="00EF1498" w:rsidP="006F103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>
              <w:rPr>
                <w:noProof/>
              </w:rPr>
              <w:drawing>
                <wp:inline distT="0" distB="0" distL="0" distR="0" wp14:anchorId="73113F9A" wp14:editId="6DC6D705">
                  <wp:extent cx="2943225" cy="2290823"/>
                  <wp:effectExtent l="0" t="0" r="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61480" cy="23050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F003E51" w14:textId="69DCF192" w:rsidR="00603288" w:rsidRPr="006F1039" w:rsidRDefault="00603288" w:rsidP="006F103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</w:tc>
      </w:tr>
    </w:tbl>
    <w:p w14:paraId="4D083215" w14:textId="52334124" w:rsidR="00507924" w:rsidRPr="00BE67F6" w:rsidRDefault="00507924" w:rsidP="00507924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100"/>
        <w:rPr>
          <w:rFonts w:cstheme="minorHAnsi"/>
          <w:szCs w:val="24"/>
          <w:lang w:val="en-HK"/>
        </w:rPr>
      </w:pPr>
      <w:r>
        <w:rPr>
          <w:rFonts w:cstheme="minorHAnsi"/>
          <w:szCs w:val="24"/>
          <w:lang w:val="en-HK"/>
        </w:rPr>
        <w:t xml:space="preserve">In </w:t>
      </w:r>
      <w:r w:rsidRPr="00CE5233">
        <w:rPr>
          <w:rFonts w:ascii="Courier New" w:hAnsi="Courier New" w:cs="Courier New"/>
          <w:b/>
          <w:szCs w:val="24"/>
          <w:lang w:val="en-HK"/>
        </w:rPr>
        <w:t>Bee.java</w:t>
      </w:r>
      <w:r>
        <w:rPr>
          <w:rFonts w:cstheme="minorHAnsi"/>
          <w:szCs w:val="24"/>
          <w:lang w:val="en-HK"/>
        </w:rPr>
        <w:t xml:space="preserve">, modify the </w:t>
      </w:r>
      <w:proofErr w:type="spellStart"/>
      <w:proofErr w:type="gramStart"/>
      <w:r w:rsidRPr="00507924">
        <w:rPr>
          <w:rFonts w:ascii="Courier New" w:hAnsi="Courier New" w:cs="Courier New"/>
          <w:b/>
          <w:szCs w:val="24"/>
          <w:lang w:val="en-HK"/>
        </w:rPr>
        <w:t>toString</w:t>
      </w:r>
      <w:proofErr w:type="spellEnd"/>
      <w:r w:rsidRPr="00507924">
        <w:rPr>
          <w:rFonts w:ascii="Courier New" w:hAnsi="Courier New" w:cs="Courier New"/>
          <w:b/>
          <w:szCs w:val="24"/>
          <w:lang w:val="en-HK"/>
        </w:rPr>
        <w:t>(</w:t>
      </w:r>
      <w:proofErr w:type="gramEnd"/>
      <w:r w:rsidRPr="00507924">
        <w:rPr>
          <w:rFonts w:ascii="Courier New" w:hAnsi="Courier New" w:cs="Courier New"/>
          <w:b/>
          <w:szCs w:val="24"/>
          <w:lang w:val="en-HK"/>
        </w:rPr>
        <w:t>)</w:t>
      </w:r>
      <w:r>
        <w:rPr>
          <w:rFonts w:cstheme="minorHAnsi"/>
          <w:szCs w:val="24"/>
          <w:lang w:val="en-HK"/>
        </w:rPr>
        <w:t xml:space="preserve"> methods to make it also prints the vertical velocity</w:t>
      </w:r>
      <w:r>
        <w:rPr>
          <w:rFonts w:cstheme="minorHAnsi"/>
          <w:szCs w:val="24"/>
        </w:rPr>
        <w:t xml:space="preserve"> </w:t>
      </w:r>
      <w:proofErr w:type="spellStart"/>
      <w:r>
        <w:rPr>
          <w:rFonts w:ascii="Courier New" w:hAnsi="Courier New" w:cs="Courier New"/>
          <w:b/>
          <w:szCs w:val="24"/>
          <w:lang w:val="en-HK"/>
        </w:rPr>
        <w:t>dy</w:t>
      </w:r>
      <w:proofErr w:type="spellEnd"/>
      <w:r>
        <w:rPr>
          <w:rFonts w:cstheme="minorHAnsi"/>
          <w:szCs w:val="24"/>
        </w:rPr>
        <w:t>.</w:t>
      </w:r>
    </w:p>
    <w:tbl>
      <w:tblPr>
        <w:tblStyle w:val="TableGrid"/>
        <w:tblpPr w:leftFromText="180" w:rightFromText="180" w:vertAnchor="text" w:horzAnchor="margin" w:tblpX="514" w:tblpY="109"/>
        <w:tblW w:w="0" w:type="auto"/>
        <w:tblLook w:val="04A0" w:firstRow="1" w:lastRow="0" w:firstColumn="1" w:lastColumn="0" w:noHBand="0" w:noVBand="1"/>
      </w:tblPr>
      <w:tblGrid>
        <w:gridCol w:w="9120"/>
      </w:tblGrid>
      <w:tr w:rsidR="00507924" w14:paraId="5A34C01F" w14:textId="77777777" w:rsidTr="00741B97">
        <w:tc>
          <w:tcPr>
            <w:tcW w:w="9120" w:type="dxa"/>
          </w:tcPr>
          <w:p w14:paraId="34DE3721" w14:textId="65A3EA6A" w:rsidR="00507924" w:rsidRDefault="003E77E7" w:rsidP="0050792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>
              <w:rPr>
                <w:noProof/>
              </w:rPr>
              <w:t xml:space="preserve"> </w:t>
            </w:r>
            <w:r w:rsidR="00CD21AE">
              <w:rPr>
                <w:noProof/>
              </w:rPr>
              <w:drawing>
                <wp:inline distT="0" distB="0" distL="0" distR="0" wp14:anchorId="56B5CEEA" wp14:editId="7BBCFC33">
                  <wp:extent cx="4703855" cy="695325"/>
                  <wp:effectExtent l="0" t="0" r="1905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5"/>
                          <a:srcRect b="14786"/>
                          <a:stretch/>
                        </pic:blipFill>
                        <pic:spPr bwMode="auto">
                          <a:xfrm>
                            <a:off x="0" y="0"/>
                            <a:ext cx="4736933" cy="70021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6A4AFF65" w14:textId="1C243A53" w:rsidR="00CD21AE" w:rsidRPr="00507924" w:rsidRDefault="00CD21AE" w:rsidP="0050792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</w:tc>
      </w:tr>
    </w:tbl>
    <w:p w14:paraId="20CF7AE6" w14:textId="77777777" w:rsidR="006F1039" w:rsidRPr="00507924" w:rsidRDefault="006F1039" w:rsidP="006F1039">
      <w:pPr>
        <w:pStyle w:val="ListParagraph"/>
        <w:autoSpaceDE w:val="0"/>
        <w:autoSpaceDN w:val="0"/>
        <w:adjustRightInd w:val="0"/>
        <w:spacing w:before="100"/>
        <w:ind w:left="360"/>
        <w:rPr>
          <w:rFonts w:ascii="Courier New" w:hAnsi="Courier New" w:cs="Courier New"/>
          <w:b/>
          <w:szCs w:val="24"/>
        </w:rPr>
      </w:pPr>
    </w:p>
    <w:p w14:paraId="11791A04" w14:textId="1225D9F4" w:rsidR="00A25479" w:rsidRDefault="006F1039" w:rsidP="00A25479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100"/>
        <w:rPr>
          <w:rFonts w:cstheme="minorHAnsi"/>
          <w:szCs w:val="24"/>
          <w:lang w:val="en-HK"/>
        </w:rPr>
      </w:pPr>
      <w:r>
        <w:rPr>
          <w:rFonts w:cstheme="minorHAnsi"/>
          <w:szCs w:val="24"/>
        </w:rPr>
        <w:t>In</w:t>
      </w:r>
      <w:r w:rsidRPr="00AB715A">
        <w:rPr>
          <w:rFonts w:cstheme="minorHAnsi"/>
          <w:szCs w:val="24"/>
        </w:rPr>
        <w:t xml:space="preserve"> </w:t>
      </w:r>
      <w:r w:rsidRPr="00AB715A">
        <w:rPr>
          <w:rFonts w:ascii="Courier New" w:hAnsi="Courier New" w:cs="Courier New"/>
          <w:b/>
          <w:szCs w:val="24"/>
          <w:lang w:val="en-HK"/>
        </w:rPr>
        <w:t>BeeTester.java</w:t>
      </w:r>
      <w:r w:rsidR="00A25479">
        <w:rPr>
          <w:rFonts w:cstheme="minorHAnsi" w:hint="eastAsia"/>
          <w:szCs w:val="24"/>
        </w:rPr>
        <w:t>,</w:t>
      </w:r>
      <w:r w:rsidR="00A25479">
        <w:rPr>
          <w:rFonts w:cstheme="minorHAnsi"/>
          <w:szCs w:val="24"/>
        </w:rPr>
        <w:t xml:space="preserve"> </w:t>
      </w:r>
      <w:r w:rsidR="00A25479">
        <w:rPr>
          <w:rFonts w:cstheme="minorHAnsi" w:hint="eastAsia"/>
          <w:szCs w:val="24"/>
        </w:rPr>
        <w:t>w</w:t>
      </w:r>
      <w:r w:rsidR="00A25479">
        <w:rPr>
          <w:rFonts w:cstheme="minorHAnsi"/>
          <w:szCs w:val="24"/>
          <w:lang w:val="en-HK"/>
        </w:rPr>
        <w:t xml:space="preserve">rite statements to create 3 </w:t>
      </w:r>
      <w:r w:rsidR="00DD0A9B">
        <w:rPr>
          <w:rFonts w:cstheme="minorHAnsi"/>
          <w:szCs w:val="24"/>
          <w:lang w:val="en-HK"/>
        </w:rPr>
        <w:t xml:space="preserve">more </w:t>
      </w:r>
      <w:r w:rsidR="00A25479">
        <w:rPr>
          <w:rFonts w:cstheme="minorHAnsi"/>
          <w:szCs w:val="24"/>
          <w:lang w:val="en-HK"/>
        </w:rPr>
        <w:t>Bee objects with the following values.</w:t>
      </w:r>
    </w:p>
    <w:p w14:paraId="6DE7C106" w14:textId="77777777" w:rsidR="00A25479" w:rsidRDefault="00A25479" w:rsidP="00A25479">
      <w:pPr>
        <w:pStyle w:val="ListParagraph"/>
        <w:autoSpaceDE w:val="0"/>
        <w:autoSpaceDN w:val="0"/>
        <w:adjustRightInd w:val="0"/>
        <w:spacing w:before="100"/>
        <w:ind w:left="360"/>
        <w:rPr>
          <w:rFonts w:cstheme="minorHAnsi"/>
          <w:szCs w:val="24"/>
          <w:lang w:val="en-HK"/>
        </w:rPr>
      </w:pPr>
    </w:p>
    <w:tbl>
      <w:tblPr>
        <w:tblStyle w:val="GridTable4-Accent51"/>
        <w:tblW w:w="0" w:type="auto"/>
        <w:jc w:val="center"/>
        <w:tblLook w:val="04A0" w:firstRow="1" w:lastRow="0" w:firstColumn="1" w:lastColumn="0" w:noHBand="0" w:noVBand="1"/>
      </w:tblPr>
      <w:tblGrid>
        <w:gridCol w:w="1895"/>
        <w:gridCol w:w="2070"/>
        <w:gridCol w:w="1917"/>
        <w:gridCol w:w="1229"/>
        <w:gridCol w:w="1229"/>
      </w:tblGrid>
      <w:tr w:rsidR="00A25479" w14:paraId="60F0DB2A" w14:textId="37B8B78F" w:rsidTr="00741B9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5" w:type="dxa"/>
          </w:tcPr>
          <w:p w14:paraId="6EE4FE82" w14:textId="77777777" w:rsidR="00A25479" w:rsidRDefault="00A25479" w:rsidP="00741B97">
            <w:pPr>
              <w:pStyle w:val="ListParagraph"/>
              <w:autoSpaceDE w:val="0"/>
              <w:autoSpaceDN w:val="0"/>
              <w:adjustRightInd w:val="0"/>
              <w:spacing w:before="100"/>
              <w:ind w:left="0"/>
              <w:jc w:val="center"/>
              <w:rPr>
                <w:rFonts w:cstheme="minorHAnsi"/>
                <w:szCs w:val="24"/>
                <w:lang w:val="en-HK"/>
              </w:rPr>
            </w:pPr>
            <w:r>
              <w:rPr>
                <w:rFonts w:cstheme="minorHAnsi"/>
                <w:szCs w:val="24"/>
                <w:lang w:val="en-HK"/>
              </w:rPr>
              <w:t>Object name</w:t>
            </w:r>
          </w:p>
        </w:tc>
        <w:tc>
          <w:tcPr>
            <w:tcW w:w="2070" w:type="dxa"/>
          </w:tcPr>
          <w:p w14:paraId="6204C0D4" w14:textId="77777777" w:rsidR="00A25479" w:rsidRDefault="00A25479" w:rsidP="00741B97">
            <w:pPr>
              <w:pStyle w:val="ListParagraph"/>
              <w:autoSpaceDE w:val="0"/>
              <w:autoSpaceDN w:val="0"/>
              <w:adjustRightInd w:val="0"/>
              <w:spacing w:before="100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4"/>
                <w:lang w:val="en-HK"/>
              </w:rPr>
            </w:pPr>
            <w:r>
              <w:rPr>
                <w:rFonts w:cstheme="minorHAnsi"/>
                <w:szCs w:val="24"/>
                <w:lang w:val="en-HK"/>
              </w:rPr>
              <w:t>x-coordinate</w:t>
            </w:r>
          </w:p>
        </w:tc>
        <w:tc>
          <w:tcPr>
            <w:tcW w:w="1917" w:type="dxa"/>
          </w:tcPr>
          <w:p w14:paraId="6B666BBD" w14:textId="77777777" w:rsidR="00A25479" w:rsidRDefault="00A25479" w:rsidP="00741B97">
            <w:pPr>
              <w:pStyle w:val="ListParagraph"/>
              <w:autoSpaceDE w:val="0"/>
              <w:autoSpaceDN w:val="0"/>
              <w:adjustRightInd w:val="0"/>
              <w:spacing w:before="100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4"/>
                <w:lang w:val="en-HK"/>
              </w:rPr>
            </w:pPr>
            <w:r>
              <w:rPr>
                <w:rFonts w:cstheme="minorHAnsi"/>
                <w:szCs w:val="24"/>
                <w:lang w:val="en-HK"/>
              </w:rPr>
              <w:t>y-coordinate</w:t>
            </w:r>
          </w:p>
        </w:tc>
        <w:tc>
          <w:tcPr>
            <w:tcW w:w="1229" w:type="dxa"/>
          </w:tcPr>
          <w:p w14:paraId="534032FC" w14:textId="77777777" w:rsidR="00A25479" w:rsidRDefault="00A25479" w:rsidP="00741B97">
            <w:pPr>
              <w:pStyle w:val="ListParagraph"/>
              <w:autoSpaceDE w:val="0"/>
              <w:autoSpaceDN w:val="0"/>
              <w:adjustRightInd w:val="0"/>
              <w:spacing w:before="100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4"/>
                <w:lang w:val="en-HK"/>
              </w:rPr>
            </w:pPr>
            <w:r>
              <w:rPr>
                <w:rFonts w:cstheme="minorHAnsi"/>
                <w:szCs w:val="24"/>
                <w:lang w:val="en-HK"/>
              </w:rPr>
              <w:t>dx</w:t>
            </w:r>
          </w:p>
        </w:tc>
        <w:tc>
          <w:tcPr>
            <w:tcW w:w="1229" w:type="dxa"/>
          </w:tcPr>
          <w:p w14:paraId="4466B2FA" w14:textId="40AE4E1F" w:rsidR="00A25479" w:rsidRDefault="00A25479" w:rsidP="00741B97">
            <w:pPr>
              <w:pStyle w:val="ListParagraph"/>
              <w:autoSpaceDE w:val="0"/>
              <w:autoSpaceDN w:val="0"/>
              <w:adjustRightInd w:val="0"/>
              <w:spacing w:before="100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4"/>
                <w:lang w:val="en-HK"/>
              </w:rPr>
            </w:pPr>
            <w:proofErr w:type="spellStart"/>
            <w:r>
              <w:rPr>
                <w:rFonts w:cstheme="minorHAnsi"/>
                <w:szCs w:val="24"/>
                <w:lang w:val="en-HK"/>
              </w:rPr>
              <w:t>dy</w:t>
            </w:r>
            <w:proofErr w:type="spellEnd"/>
          </w:p>
        </w:tc>
      </w:tr>
      <w:tr w:rsidR="00A25479" w14:paraId="40703EF5" w14:textId="32ED0C58" w:rsidTr="00741B9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5" w:type="dxa"/>
          </w:tcPr>
          <w:p w14:paraId="1314D07F" w14:textId="440D6BF5" w:rsidR="00A25479" w:rsidRDefault="00A25479" w:rsidP="00741B97">
            <w:pPr>
              <w:pStyle w:val="ListParagraph"/>
              <w:autoSpaceDE w:val="0"/>
              <w:autoSpaceDN w:val="0"/>
              <w:adjustRightInd w:val="0"/>
              <w:spacing w:before="100"/>
              <w:ind w:left="0"/>
              <w:jc w:val="center"/>
              <w:rPr>
                <w:rFonts w:cstheme="minorHAnsi"/>
                <w:szCs w:val="24"/>
                <w:lang w:val="en-HK"/>
              </w:rPr>
            </w:pPr>
            <w:r>
              <w:rPr>
                <w:rFonts w:cstheme="minorHAnsi"/>
                <w:szCs w:val="24"/>
                <w:lang w:val="en-HK"/>
              </w:rPr>
              <w:t>b4</w:t>
            </w:r>
          </w:p>
        </w:tc>
        <w:tc>
          <w:tcPr>
            <w:tcW w:w="2070" w:type="dxa"/>
          </w:tcPr>
          <w:p w14:paraId="208F63BE" w14:textId="1E1BACE1" w:rsidR="00A25479" w:rsidRDefault="00A25479" w:rsidP="00741B97">
            <w:pPr>
              <w:pStyle w:val="ListParagraph"/>
              <w:autoSpaceDE w:val="0"/>
              <w:autoSpaceDN w:val="0"/>
              <w:adjustRightInd w:val="0"/>
              <w:spacing w:before="100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Cs w:val="24"/>
                <w:lang w:val="en-HK"/>
              </w:rPr>
            </w:pPr>
            <w:r>
              <w:rPr>
                <w:rFonts w:cstheme="minorHAnsi"/>
                <w:szCs w:val="24"/>
                <w:lang w:val="en-HK"/>
              </w:rPr>
              <w:t>11</w:t>
            </w:r>
          </w:p>
        </w:tc>
        <w:tc>
          <w:tcPr>
            <w:tcW w:w="1917" w:type="dxa"/>
          </w:tcPr>
          <w:p w14:paraId="37F22E11" w14:textId="53E6FF0C" w:rsidR="00A25479" w:rsidRDefault="00A25479" w:rsidP="00741B97">
            <w:pPr>
              <w:pStyle w:val="ListParagraph"/>
              <w:autoSpaceDE w:val="0"/>
              <w:autoSpaceDN w:val="0"/>
              <w:adjustRightInd w:val="0"/>
              <w:spacing w:before="100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Cs w:val="24"/>
                <w:lang w:val="en-HK"/>
              </w:rPr>
            </w:pPr>
            <w:r>
              <w:rPr>
                <w:rFonts w:cstheme="minorHAnsi"/>
                <w:szCs w:val="24"/>
                <w:lang w:val="en-HK"/>
              </w:rPr>
              <w:t>22</w:t>
            </w:r>
          </w:p>
        </w:tc>
        <w:tc>
          <w:tcPr>
            <w:tcW w:w="1229" w:type="dxa"/>
          </w:tcPr>
          <w:p w14:paraId="60DE04EF" w14:textId="609F1100" w:rsidR="00A25479" w:rsidRDefault="00A25479" w:rsidP="00741B97">
            <w:pPr>
              <w:pStyle w:val="ListParagraph"/>
              <w:autoSpaceDE w:val="0"/>
              <w:autoSpaceDN w:val="0"/>
              <w:adjustRightInd w:val="0"/>
              <w:spacing w:before="100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Cs w:val="24"/>
                <w:lang w:val="en-HK"/>
              </w:rPr>
            </w:pPr>
            <w:r>
              <w:rPr>
                <w:rFonts w:cstheme="minorHAnsi"/>
                <w:szCs w:val="24"/>
                <w:lang w:val="en-HK"/>
              </w:rPr>
              <w:t>1</w:t>
            </w:r>
          </w:p>
        </w:tc>
        <w:tc>
          <w:tcPr>
            <w:tcW w:w="1229" w:type="dxa"/>
          </w:tcPr>
          <w:p w14:paraId="4AFF588C" w14:textId="55C3B224" w:rsidR="00A25479" w:rsidRDefault="00A25479" w:rsidP="00741B97">
            <w:pPr>
              <w:pStyle w:val="ListParagraph"/>
              <w:autoSpaceDE w:val="0"/>
              <w:autoSpaceDN w:val="0"/>
              <w:adjustRightInd w:val="0"/>
              <w:spacing w:before="100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Cs w:val="24"/>
                <w:lang w:val="en-HK"/>
              </w:rPr>
            </w:pPr>
            <w:r>
              <w:rPr>
                <w:rFonts w:cstheme="minorHAnsi"/>
                <w:szCs w:val="24"/>
                <w:lang w:val="en-HK"/>
              </w:rPr>
              <w:t>2</w:t>
            </w:r>
          </w:p>
        </w:tc>
      </w:tr>
      <w:tr w:rsidR="00A25479" w14:paraId="4163D537" w14:textId="40F4BEC3" w:rsidTr="00741B9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5" w:type="dxa"/>
          </w:tcPr>
          <w:p w14:paraId="2D2C19B1" w14:textId="1C7A77EA" w:rsidR="00A25479" w:rsidRDefault="00A25479" w:rsidP="00741B97">
            <w:pPr>
              <w:pStyle w:val="ListParagraph"/>
              <w:autoSpaceDE w:val="0"/>
              <w:autoSpaceDN w:val="0"/>
              <w:adjustRightInd w:val="0"/>
              <w:spacing w:before="100"/>
              <w:ind w:left="0"/>
              <w:jc w:val="center"/>
              <w:rPr>
                <w:rFonts w:cstheme="minorHAnsi"/>
                <w:szCs w:val="24"/>
                <w:lang w:val="en-HK"/>
              </w:rPr>
            </w:pPr>
            <w:r>
              <w:rPr>
                <w:rFonts w:cstheme="minorHAnsi"/>
                <w:szCs w:val="24"/>
                <w:lang w:val="en-HK"/>
              </w:rPr>
              <w:t>b5</w:t>
            </w:r>
          </w:p>
        </w:tc>
        <w:tc>
          <w:tcPr>
            <w:tcW w:w="2070" w:type="dxa"/>
          </w:tcPr>
          <w:p w14:paraId="0FE2693B" w14:textId="2DA7D031" w:rsidR="00A25479" w:rsidRDefault="00A25479" w:rsidP="00741B97">
            <w:pPr>
              <w:pStyle w:val="ListParagraph"/>
              <w:autoSpaceDE w:val="0"/>
              <w:autoSpaceDN w:val="0"/>
              <w:adjustRightInd w:val="0"/>
              <w:spacing w:before="100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4"/>
                <w:lang w:val="en-HK"/>
              </w:rPr>
            </w:pPr>
            <w:r>
              <w:rPr>
                <w:rFonts w:cstheme="minorHAnsi"/>
                <w:szCs w:val="24"/>
                <w:lang w:val="en-HK"/>
              </w:rPr>
              <w:t>33</w:t>
            </w:r>
          </w:p>
        </w:tc>
        <w:tc>
          <w:tcPr>
            <w:tcW w:w="1917" w:type="dxa"/>
          </w:tcPr>
          <w:p w14:paraId="7BEBAC4F" w14:textId="65E65ACE" w:rsidR="00A25479" w:rsidRDefault="00A25479" w:rsidP="00741B97">
            <w:pPr>
              <w:pStyle w:val="ListParagraph"/>
              <w:autoSpaceDE w:val="0"/>
              <w:autoSpaceDN w:val="0"/>
              <w:adjustRightInd w:val="0"/>
              <w:spacing w:before="100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4"/>
                <w:lang w:val="en-HK"/>
              </w:rPr>
            </w:pPr>
            <w:r>
              <w:rPr>
                <w:rFonts w:cstheme="minorHAnsi"/>
                <w:szCs w:val="24"/>
                <w:lang w:val="en-HK"/>
              </w:rPr>
              <w:t>44</w:t>
            </w:r>
          </w:p>
        </w:tc>
        <w:tc>
          <w:tcPr>
            <w:tcW w:w="1229" w:type="dxa"/>
          </w:tcPr>
          <w:p w14:paraId="1B3E5587" w14:textId="338F9384" w:rsidR="00A25479" w:rsidRDefault="00A25479" w:rsidP="00741B97">
            <w:pPr>
              <w:pStyle w:val="ListParagraph"/>
              <w:autoSpaceDE w:val="0"/>
              <w:autoSpaceDN w:val="0"/>
              <w:adjustRightInd w:val="0"/>
              <w:spacing w:before="100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4"/>
                <w:lang w:val="en-HK"/>
              </w:rPr>
            </w:pPr>
            <w:r>
              <w:rPr>
                <w:rFonts w:cstheme="minorHAnsi"/>
                <w:szCs w:val="24"/>
                <w:lang w:val="en-HK"/>
              </w:rPr>
              <w:t>3</w:t>
            </w:r>
          </w:p>
        </w:tc>
        <w:tc>
          <w:tcPr>
            <w:tcW w:w="1229" w:type="dxa"/>
          </w:tcPr>
          <w:p w14:paraId="084718C2" w14:textId="73E87F8A" w:rsidR="00A25479" w:rsidRDefault="00A25479" w:rsidP="00741B97">
            <w:pPr>
              <w:pStyle w:val="ListParagraph"/>
              <w:autoSpaceDE w:val="0"/>
              <w:autoSpaceDN w:val="0"/>
              <w:adjustRightInd w:val="0"/>
              <w:spacing w:before="100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szCs w:val="24"/>
                <w:lang w:val="en-HK"/>
              </w:rPr>
            </w:pPr>
            <w:r>
              <w:rPr>
                <w:rFonts w:cstheme="minorHAnsi"/>
                <w:szCs w:val="24"/>
                <w:lang w:val="en-HK"/>
              </w:rPr>
              <w:t>4</w:t>
            </w:r>
          </w:p>
        </w:tc>
      </w:tr>
      <w:tr w:rsidR="00A25479" w14:paraId="02EA9C07" w14:textId="2A8D7CC1" w:rsidTr="00741B9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5" w:type="dxa"/>
          </w:tcPr>
          <w:p w14:paraId="2DF76929" w14:textId="308F63EC" w:rsidR="00A25479" w:rsidRDefault="00A25479" w:rsidP="00741B97">
            <w:pPr>
              <w:pStyle w:val="ListParagraph"/>
              <w:autoSpaceDE w:val="0"/>
              <w:autoSpaceDN w:val="0"/>
              <w:adjustRightInd w:val="0"/>
              <w:spacing w:before="100"/>
              <w:ind w:left="0"/>
              <w:jc w:val="center"/>
              <w:rPr>
                <w:rFonts w:cstheme="minorHAnsi"/>
                <w:szCs w:val="24"/>
                <w:lang w:val="en-HK"/>
              </w:rPr>
            </w:pPr>
            <w:r>
              <w:rPr>
                <w:rFonts w:cstheme="minorHAnsi"/>
                <w:szCs w:val="24"/>
                <w:lang w:val="en-HK"/>
              </w:rPr>
              <w:t>b6</w:t>
            </w:r>
          </w:p>
        </w:tc>
        <w:tc>
          <w:tcPr>
            <w:tcW w:w="2070" w:type="dxa"/>
          </w:tcPr>
          <w:p w14:paraId="078A1CFE" w14:textId="68E918C2" w:rsidR="00A25479" w:rsidRDefault="00A25479" w:rsidP="00741B97">
            <w:pPr>
              <w:pStyle w:val="ListParagraph"/>
              <w:autoSpaceDE w:val="0"/>
              <w:autoSpaceDN w:val="0"/>
              <w:adjustRightInd w:val="0"/>
              <w:spacing w:before="100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Cs w:val="24"/>
                <w:lang w:val="en-HK"/>
              </w:rPr>
            </w:pPr>
            <w:r>
              <w:rPr>
                <w:rFonts w:cstheme="minorHAnsi"/>
                <w:szCs w:val="24"/>
                <w:lang w:val="en-HK"/>
              </w:rPr>
              <w:t>55</w:t>
            </w:r>
          </w:p>
        </w:tc>
        <w:tc>
          <w:tcPr>
            <w:tcW w:w="1917" w:type="dxa"/>
          </w:tcPr>
          <w:p w14:paraId="5887009B" w14:textId="232BB567" w:rsidR="00A25479" w:rsidRDefault="00A25479" w:rsidP="00741B97">
            <w:pPr>
              <w:pStyle w:val="ListParagraph"/>
              <w:autoSpaceDE w:val="0"/>
              <w:autoSpaceDN w:val="0"/>
              <w:adjustRightInd w:val="0"/>
              <w:spacing w:before="100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Cs w:val="24"/>
                <w:lang w:val="en-HK"/>
              </w:rPr>
            </w:pPr>
            <w:r>
              <w:rPr>
                <w:rFonts w:cstheme="minorHAnsi"/>
                <w:szCs w:val="24"/>
                <w:lang w:val="en-HK"/>
              </w:rPr>
              <w:t>66</w:t>
            </w:r>
          </w:p>
        </w:tc>
        <w:tc>
          <w:tcPr>
            <w:tcW w:w="1229" w:type="dxa"/>
          </w:tcPr>
          <w:p w14:paraId="4E2F2D53" w14:textId="10E69D07" w:rsidR="00A25479" w:rsidRDefault="00A25479" w:rsidP="00741B97">
            <w:pPr>
              <w:pStyle w:val="ListParagraph"/>
              <w:autoSpaceDE w:val="0"/>
              <w:autoSpaceDN w:val="0"/>
              <w:adjustRightInd w:val="0"/>
              <w:spacing w:before="100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Cs w:val="24"/>
                <w:lang w:val="en-HK"/>
              </w:rPr>
            </w:pPr>
            <w:r>
              <w:rPr>
                <w:rFonts w:cstheme="minorHAnsi"/>
                <w:szCs w:val="24"/>
                <w:lang w:val="en-HK"/>
              </w:rPr>
              <w:t>5</w:t>
            </w:r>
          </w:p>
        </w:tc>
        <w:tc>
          <w:tcPr>
            <w:tcW w:w="1229" w:type="dxa"/>
          </w:tcPr>
          <w:p w14:paraId="10F7CD63" w14:textId="7A22CA4A" w:rsidR="00A25479" w:rsidRDefault="00A25479" w:rsidP="00741B97">
            <w:pPr>
              <w:pStyle w:val="ListParagraph"/>
              <w:autoSpaceDE w:val="0"/>
              <w:autoSpaceDN w:val="0"/>
              <w:adjustRightInd w:val="0"/>
              <w:spacing w:before="100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Cs w:val="24"/>
                <w:lang w:val="en-HK"/>
              </w:rPr>
            </w:pPr>
            <w:r>
              <w:rPr>
                <w:rFonts w:cstheme="minorHAnsi"/>
                <w:szCs w:val="24"/>
                <w:lang w:val="en-HK"/>
              </w:rPr>
              <w:t>6</w:t>
            </w:r>
          </w:p>
        </w:tc>
      </w:tr>
    </w:tbl>
    <w:p w14:paraId="7D7067F8" w14:textId="77777777" w:rsidR="00A25479" w:rsidRDefault="00A25479" w:rsidP="00A25479">
      <w:pPr>
        <w:pStyle w:val="ListParagraph"/>
        <w:autoSpaceDE w:val="0"/>
        <w:autoSpaceDN w:val="0"/>
        <w:adjustRightInd w:val="0"/>
        <w:spacing w:before="100"/>
        <w:ind w:left="360"/>
        <w:rPr>
          <w:rFonts w:cstheme="minorHAnsi"/>
          <w:szCs w:val="24"/>
          <w:lang w:val="en-HK"/>
        </w:rPr>
      </w:pPr>
    </w:p>
    <w:p w14:paraId="5C519479" w14:textId="709B6E7E" w:rsidR="00A25479" w:rsidRDefault="00A25479" w:rsidP="00A25479">
      <w:pPr>
        <w:pStyle w:val="ListParagraph"/>
        <w:autoSpaceDE w:val="0"/>
        <w:autoSpaceDN w:val="0"/>
        <w:adjustRightInd w:val="0"/>
        <w:spacing w:before="100"/>
        <w:ind w:left="360"/>
        <w:rPr>
          <w:rFonts w:cstheme="minorHAnsi"/>
          <w:szCs w:val="24"/>
          <w:lang w:val="en-HK"/>
        </w:rPr>
      </w:pPr>
      <w:r>
        <w:rPr>
          <w:rFonts w:cstheme="minorHAnsi"/>
          <w:szCs w:val="24"/>
          <w:lang w:val="en-HK"/>
        </w:rPr>
        <w:t>Then, write statements to move these Bee objects vertically and print the Bee objects.</w:t>
      </w:r>
    </w:p>
    <w:tbl>
      <w:tblPr>
        <w:tblStyle w:val="TableGrid"/>
        <w:tblpPr w:leftFromText="180" w:rightFromText="180" w:vertAnchor="text" w:horzAnchor="margin" w:tblpX="514" w:tblpY="109"/>
        <w:tblW w:w="0" w:type="auto"/>
        <w:tblLook w:val="04A0" w:firstRow="1" w:lastRow="0" w:firstColumn="1" w:lastColumn="0" w:noHBand="0" w:noVBand="1"/>
      </w:tblPr>
      <w:tblGrid>
        <w:gridCol w:w="9120"/>
      </w:tblGrid>
      <w:tr w:rsidR="00A25479" w14:paraId="33993772" w14:textId="77777777" w:rsidTr="00741B97">
        <w:tc>
          <w:tcPr>
            <w:tcW w:w="9120" w:type="dxa"/>
          </w:tcPr>
          <w:p w14:paraId="160748C3" w14:textId="1DB1A953" w:rsidR="00FF4BFE" w:rsidRDefault="00FF4BFE" w:rsidP="00741B9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  <w:p w14:paraId="2020F1C5" w14:textId="6BB9EA72" w:rsidR="003E77E7" w:rsidRPr="003E77E7" w:rsidRDefault="003E77E7" w:rsidP="003E77E7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240"/>
              <w:jc w:val="left"/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</w:pPr>
            <w:r w:rsidRPr="003E77E7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t xml:space="preserve">  </w:t>
            </w:r>
            <w:r w:rsidRPr="003E77E7">
              <w:rPr>
                <w:rFonts w:ascii="Courier New" w:eastAsia="Times New Roman" w:hAnsi="Courier New" w:cs="Courier New"/>
                <w:color w:val="000000"/>
                <w:kern w:val="0"/>
                <w:szCs w:val="24"/>
                <w:lang w:val="en-HK" w:eastAsia="zh-CN"/>
              </w:rPr>
              <w:t xml:space="preserve">Bee b4 </w:t>
            </w:r>
            <w:r w:rsidRPr="003E77E7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t xml:space="preserve">= </w:t>
            </w:r>
            <w:r w:rsidRPr="003E77E7">
              <w:rPr>
                <w:rFonts w:ascii="Courier New" w:eastAsia="Times New Roman" w:hAnsi="Courier New" w:cs="Courier New"/>
                <w:color w:val="0033B3"/>
                <w:kern w:val="0"/>
                <w:szCs w:val="24"/>
                <w:lang w:val="en-HK" w:eastAsia="zh-CN"/>
              </w:rPr>
              <w:t xml:space="preserve">new </w:t>
            </w:r>
            <w:r w:rsidRPr="003E77E7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t>Bee(</w:t>
            </w:r>
            <w:r w:rsidRPr="003E77E7">
              <w:rPr>
                <w:rFonts w:ascii="Courier New" w:eastAsia="Times New Roman" w:hAnsi="Courier New" w:cs="Courier New"/>
                <w:color w:val="1750EB"/>
                <w:kern w:val="0"/>
                <w:szCs w:val="24"/>
                <w:lang w:val="en-HK" w:eastAsia="zh-CN"/>
              </w:rPr>
              <w:t>11</w:t>
            </w:r>
            <w:r w:rsidRPr="003E77E7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t xml:space="preserve">, </w:t>
            </w:r>
            <w:r w:rsidRPr="003E77E7">
              <w:rPr>
                <w:rFonts w:ascii="Courier New" w:eastAsia="Times New Roman" w:hAnsi="Courier New" w:cs="Courier New"/>
                <w:color w:val="1750EB"/>
                <w:kern w:val="0"/>
                <w:szCs w:val="24"/>
                <w:lang w:val="en-HK" w:eastAsia="zh-CN"/>
              </w:rPr>
              <w:t>22</w:t>
            </w:r>
            <w:r w:rsidRPr="003E77E7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t xml:space="preserve">, </w:t>
            </w:r>
            <w:r w:rsidRPr="003E77E7">
              <w:rPr>
                <w:rFonts w:ascii="Courier New" w:eastAsia="Times New Roman" w:hAnsi="Courier New" w:cs="Courier New"/>
                <w:color w:val="1750EB"/>
                <w:kern w:val="0"/>
                <w:szCs w:val="24"/>
                <w:lang w:val="en-HK" w:eastAsia="zh-CN"/>
              </w:rPr>
              <w:t>1</w:t>
            </w:r>
            <w:r w:rsidRPr="003E77E7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t>,</w:t>
            </w:r>
            <w:r w:rsidRPr="003E77E7">
              <w:rPr>
                <w:rFonts w:ascii="Courier New" w:eastAsia="Times New Roman" w:hAnsi="Courier New" w:cs="Courier New"/>
                <w:color w:val="1750EB"/>
                <w:kern w:val="0"/>
                <w:szCs w:val="24"/>
                <w:lang w:val="en-HK" w:eastAsia="zh-CN"/>
              </w:rPr>
              <w:t>2</w:t>
            </w:r>
            <w:r w:rsidRPr="003E77E7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t>);</w:t>
            </w:r>
            <w:r w:rsidRPr="003E77E7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br/>
              <w:t xml:space="preserve">        </w:t>
            </w:r>
            <w:r w:rsidRPr="003E77E7">
              <w:rPr>
                <w:rFonts w:ascii="Courier New" w:eastAsia="Times New Roman" w:hAnsi="Courier New" w:cs="Courier New"/>
                <w:color w:val="000000"/>
                <w:kern w:val="0"/>
                <w:szCs w:val="24"/>
                <w:lang w:val="en-HK" w:eastAsia="zh-CN"/>
              </w:rPr>
              <w:t xml:space="preserve">Bee b5 </w:t>
            </w:r>
            <w:r w:rsidRPr="003E77E7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t xml:space="preserve">= </w:t>
            </w:r>
            <w:r w:rsidRPr="003E77E7">
              <w:rPr>
                <w:rFonts w:ascii="Courier New" w:eastAsia="Times New Roman" w:hAnsi="Courier New" w:cs="Courier New"/>
                <w:color w:val="0033B3"/>
                <w:kern w:val="0"/>
                <w:szCs w:val="24"/>
                <w:lang w:val="en-HK" w:eastAsia="zh-CN"/>
              </w:rPr>
              <w:t xml:space="preserve">new </w:t>
            </w:r>
            <w:r w:rsidRPr="003E77E7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t>Bee(</w:t>
            </w:r>
            <w:r w:rsidRPr="003E77E7">
              <w:rPr>
                <w:rFonts w:ascii="Courier New" w:eastAsia="Times New Roman" w:hAnsi="Courier New" w:cs="Courier New"/>
                <w:color w:val="1750EB"/>
                <w:kern w:val="0"/>
                <w:szCs w:val="24"/>
                <w:lang w:val="en-HK" w:eastAsia="zh-CN"/>
              </w:rPr>
              <w:t>33</w:t>
            </w:r>
            <w:r w:rsidRPr="003E77E7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t xml:space="preserve">, </w:t>
            </w:r>
            <w:r w:rsidRPr="003E77E7">
              <w:rPr>
                <w:rFonts w:ascii="Courier New" w:eastAsia="Times New Roman" w:hAnsi="Courier New" w:cs="Courier New"/>
                <w:color w:val="1750EB"/>
                <w:kern w:val="0"/>
                <w:szCs w:val="24"/>
                <w:lang w:val="en-HK" w:eastAsia="zh-CN"/>
              </w:rPr>
              <w:t>44</w:t>
            </w:r>
            <w:r w:rsidRPr="003E77E7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t xml:space="preserve">, </w:t>
            </w:r>
            <w:r w:rsidRPr="003E77E7">
              <w:rPr>
                <w:rFonts w:ascii="Courier New" w:eastAsia="Times New Roman" w:hAnsi="Courier New" w:cs="Courier New"/>
                <w:color w:val="1750EB"/>
                <w:kern w:val="0"/>
                <w:szCs w:val="24"/>
                <w:lang w:val="en-HK" w:eastAsia="zh-CN"/>
              </w:rPr>
              <w:t xml:space="preserve">3 </w:t>
            </w:r>
            <w:r w:rsidRPr="003E77E7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t xml:space="preserve">, </w:t>
            </w:r>
            <w:r w:rsidRPr="003E77E7">
              <w:rPr>
                <w:rFonts w:ascii="Courier New" w:eastAsia="Times New Roman" w:hAnsi="Courier New" w:cs="Courier New"/>
                <w:color w:val="1750EB"/>
                <w:kern w:val="0"/>
                <w:szCs w:val="24"/>
                <w:lang w:val="en-HK" w:eastAsia="zh-CN"/>
              </w:rPr>
              <w:t>4</w:t>
            </w:r>
            <w:r w:rsidRPr="003E77E7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t>);</w:t>
            </w:r>
            <w:r w:rsidRPr="003E77E7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br/>
              <w:t xml:space="preserve">        </w:t>
            </w:r>
            <w:r w:rsidRPr="003E77E7">
              <w:rPr>
                <w:rFonts w:ascii="Courier New" w:eastAsia="Times New Roman" w:hAnsi="Courier New" w:cs="Courier New"/>
                <w:color w:val="000000"/>
                <w:kern w:val="0"/>
                <w:szCs w:val="24"/>
                <w:lang w:val="en-HK" w:eastAsia="zh-CN"/>
              </w:rPr>
              <w:t xml:space="preserve">Bee b6 </w:t>
            </w:r>
            <w:r w:rsidRPr="003E77E7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t xml:space="preserve">= </w:t>
            </w:r>
            <w:r w:rsidRPr="003E77E7">
              <w:rPr>
                <w:rFonts w:ascii="Courier New" w:eastAsia="Times New Roman" w:hAnsi="Courier New" w:cs="Courier New"/>
                <w:color w:val="0033B3"/>
                <w:kern w:val="0"/>
                <w:szCs w:val="24"/>
                <w:lang w:val="en-HK" w:eastAsia="zh-CN"/>
              </w:rPr>
              <w:t xml:space="preserve">new </w:t>
            </w:r>
            <w:r w:rsidRPr="003E77E7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t>Bee(</w:t>
            </w:r>
            <w:r w:rsidRPr="003E77E7">
              <w:rPr>
                <w:rFonts w:ascii="Courier New" w:eastAsia="Times New Roman" w:hAnsi="Courier New" w:cs="Courier New"/>
                <w:color w:val="1750EB"/>
                <w:kern w:val="0"/>
                <w:szCs w:val="24"/>
                <w:lang w:val="en-HK" w:eastAsia="zh-CN"/>
              </w:rPr>
              <w:t>55</w:t>
            </w:r>
            <w:r w:rsidRPr="003E77E7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t xml:space="preserve">, </w:t>
            </w:r>
            <w:r w:rsidRPr="003E77E7">
              <w:rPr>
                <w:rFonts w:ascii="Courier New" w:eastAsia="Times New Roman" w:hAnsi="Courier New" w:cs="Courier New"/>
                <w:color w:val="1750EB"/>
                <w:kern w:val="0"/>
                <w:szCs w:val="24"/>
                <w:lang w:val="en-HK" w:eastAsia="zh-CN"/>
              </w:rPr>
              <w:t>66</w:t>
            </w:r>
            <w:r w:rsidRPr="003E77E7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t xml:space="preserve">, </w:t>
            </w:r>
            <w:r w:rsidRPr="003E77E7">
              <w:rPr>
                <w:rFonts w:ascii="Courier New" w:eastAsia="Times New Roman" w:hAnsi="Courier New" w:cs="Courier New"/>
                <w:color w:val="1750EB"/>
                <w:kern w:val="0"/>
                <w:szCs w:val="24"/>
                <w:lang w:val="en-HK" w:eastAsia="zh-CN"/>
              </w:rPr>
              <w:t>5</w:t>
            </w:r>
            <w:r w:rsidRPr="003E77E7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t>,</w:t>
            </w:r>
            <w:r w:rsidRPr="003E77E7">
              <w:rPr>
                <w:rFonts w:ascii="Courier New" w:eastAsia="Times New Roman" w:hAnsi="Courier New" w:cs="Courier New"/>
                <w:color w:val="1750EB"/>
                <w:kern w:val="0"/>
                <w:szCs w:val="24"/>
                <w:lang w:val="en-HK" w:eastAsia="zh-CN"/>
              </w:rPr>
              <w:t>6</w:t>
            </w:r>
            <w:r w:rsidRPr="003E77E7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t>);</w:t>
            </w:r>
            <w:r w:rsidRPr="003E77E7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br/>
            </w:r>
            <w:r w:rsidRPr="003E77E7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br/>
              <w:t xml:space="preserve">        </w:t>
            </w:r>
            <w:r w:rsidRPr="003E77E7">
              <w:rPr>
                <w:rFonts w:ascii="Courier New" w:eastAsia="Times New Roman" w:hAnsi="Courier New" w:cs="Courier New"/>
                <w:color w:val="000000"/>
                <w:kern w:val="0"/>
                <w:szCs w:val="24"/>
                <w:lang w:val="en-HK" w:eastAsia="zh-CN"/>
              </w:rPr>
              <w:t>b4</w:t>
            </w:r>
            <w:r w:rsidRPr="003E77E7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t>.moveVertically();</w:t>
            </w:r>
            <w:r w:rsidRPr="003E77E7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br/>
              <w:t xml:space="preserve">        </w:t>
            </w:r>
            <w:r w:rsidRPr="003E77E7">
              <w:rPr>
                <w:rFonts w:ascii="Courier New" w:eastAsia="Times New Roman" w:hAnsi="Courier New" w:cs="Courier New"/>
                <w:color w:val="000000"/>
                <w:kern w:val="0"/>
                <w:szCs w:val="24"/>
                <w:lang w:val="en-HK" w:eastAsia="zh-CN"/>
              </w:rPr>
              <w:t>b5</w:t>
            </w:r>
            <w:r w:rsidRPr="003E77E7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t>.moveVertically();</w:t>
            </w:r>
            <w:r w:rsidRPr="003E77E7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br/>
              <w:t xml:space="preserve">        </w:t>
            </w:r>
            <w:r w:rsidRPr="003E77E7">
              <w:rPr>
                <w:rFonts w:ascii="Courier New" w:eastAsia="Times New Roman" w:hAnsi="Courier New" w:cs="Courier New"/>
                <w:color w:val="000000"/>
                <w:kern w:val="0"/>
                <w:szCs w:val="24"/>
                <w:lang w:val="en-HK" w:eastAsia="zh-CN"/>
              </w:rPr>
              <w:t>b6</w:t>
            </w:r>
            <w:r w:rsidRPr="003E77E7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t>.moveVertically();</w:t>
            </w:r>
            <w:r w:rsidRPr="003E77E7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br/>
            </w:r>
            <w:r w:rsidRPr="003E77E7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br/>
            </w:r>
            <w:r w:rsidRPr="003E77E7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br/>
            </w:r>
            <w:r w:rsidRPr="003E77E7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br/>
            </w:r>
            <w:r w:rsidRPr="003E77E7">
              <w:rPr>
                <w:rFonts w:ascii="Courier New" w:eastAsia="Times New Roman" w:hAnsi="Courier New" w:cs="Courier New"/>
                <w:i/>
                <w:iCs/>
                <w:color w:val="8C8C8C"/>
                <w:kern w:val="0"/>
                <w:szCs w:val="24"/>
                <w:lang w:val="en-HK" w:eastAsia="zh-CN"/>
              </w:rPr>
              <w:t>//Print the Bee objects after moving</w:t>
            </w:r>
            <w:r w:rsidRPr="003E77E7">
              <w:rPr>
                <w:rFonts w:ascii="Courier New" w:eastAsia="Times New Roman" w:hAnsi="Courier New" w:cs="Courier New"/>
                <w:i/>
                <w:iCs/>
                <w:color w:val="8C8C8C"/>
                <w:kern w:val="0"/>
                <w:szCs w:val="24"/>
                <w:lang w:val="en-HK" w:eastAsia="zh-CN"/>
              </w:rPr>
              <w:br/>
              <w:t xml:space="preserve">        </w:t>
            </w:r>
            <w:proofErr w:type="spellStart"/>
            <w:r w:rsidRPr="003E77E7">
              <w:rPr>
                <w:rFonts w:ascii="Courier New" w:eastAsia="Times New Roman" w:hAnsi="Courier New" w:cs="Courier New"/>
                <w:color w:val="000000"/>
                <w:kern w:val="0"/>
                <w:szCs w:val="24"/>
                <w:lang w:val="en-HK" w:eastAsia="zh-CN"/>
              </w:rPr>
              <w:t>System</w:t>
            </w:r>
            <w:r w:rsidRPr="003E77E7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t>.</w:t>
            </w:r>
            <w:r w:rsidRPr="003E77E7">
              <w:rPr>
                <w:rFonts w:ascii="Courier New" w:eastAsia="Times New Roman" w:hAnsi="Courier New" w:cs="Courier New"/>
                <w:i/>
                <w:iCs/>
                <w:color w:val="871094"/>
                <w:kern w:val="0"/>
                <w:szCs w:val="24"/>
                <w:lang w:val="en-HK" w:eastAsia="zh-CN"/>
              </w:rPr>
              <w:t>out</w:t>
            </w:r>
            <w:r w:rsidRPr="003E77E7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t>.println</w:t>
            </w:r>
            <w:proofErr w:type="spellEnd"/>
            <w:r w:rsidRPr="003E77E7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t>(</w:t>
            </w:r>
            <w:r w:rsidRPr="003E77E7">
              <w:rPr>
                <w:rFonts w:ascii="Courier New" w:eastAsia="Times New Roman" w:hAnsi="Courier New" w:cs="Courier New"/>
                <w:color w:val="067D17"/>
                <w:kern w:val="0"/>
                <w:szCs w:val="24"/>
                <w:lang w:val="en-HK" w:eastAsia="zh-CN"/>
              </w:rPr>
              <w:t>"After moving Vertically:"</w:t>
            </w:r>
            <w:r w:rsidRPr="003E77E7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t>);</w:t>
            </w:r>
            <w:r w:rsidRPr="003E77E7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br/>
              <w:t xml:space="preserve">        </w:t>
            </w:r>
            <w:proofErr w:type="spellStart"/>
            <w:r w:rsidRPr="003E77E7">
              <w:rPr>
                <w:rFonts w:ascii="Courier New" w:eastAsia="Times New Roman" w:hAnsi="Courier New" w:cs="Courier New"/>
                <w:color w:val="000000"/>
                <w:kern w:val="0"/>
                <w:szCs w:val="24"/>
                <w:lang w:val="en-HK" w:eastAsia="zh-CN"/>
              </w:rPr>
              <w:t>System</w:t>
            </w:r>
            <w:r w:rsidRPr="003E77E7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t>.</w:t>
            </w:r>
            <w:r w:rsidRPr="003E77E7">
              <w:rPr>
                <w:rFonts w:ascii="Courier New" w:eastAsia="Times New Roman" w:hAnsi="Courier New" w:cs="Courier New"/>
                <w:i/>
                <w:iCs/>
                <w:color w:val="871094"/>
                <w:kern w:val="0"/>
                <w:szCs w:val="24"/>
                <w:lang w:val="en-HK" w:eastAsia="zh-CN"/>
              </w:rPr>
              <w:t>out</w:t>
            </w:r>
            <w:r w:rsidRPr="003E77E7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t>.println</w:t>
            </w:r>
            <w:proofErr w:type="spellEnd"/>
            <w:r w:rsidRPr="003E77E7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t>(</w:t>
            </w:r>
            <w:r w:rsidRPr="003E77E7">
              <w:rPr>
                <w:rFonts w:ascii="Courier New" w:eastAsia="Times New Roman" w:hAnsi="Courier New" w:cs="Courier New"/>
                <w:color w:val="067D17"/>
                <w:kern w:val="0"/>
                <w:szCs w:val="24"/>
                <w:lang w:val="en-HK" w:eastAsia="zh-CN"/>
              </w:rPr>
              <w:t xml:space="preserve">"b1: " </w:t>
            </w:r>
            <w:r w:rsidRPr="003E77E7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t xml:space="preserve">+ </w:t>
            </w:r>
            <w:r w:rsidRPr="003E77E7">
              <w:rPr>
                <w:rFonts w:ascii="Courier New" w:eastAsia="Times New Roman" w:hAnsi="Courier New" w:cs="Courier New"/>
                <w:color w:val="000000"/>
                <w:kern w:val="0"/>
                <w:szCs w:val="24"/>
                <w:lang w:val="en-HK" w:eastAsia="zh-CN"/>
              </w:rPr>
              <w:t>b4</w:t>
            </w:r>
            <w:r w:rsidRPr="003E77E7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t>);</w:t>
            </w:r>
            <w:r w:rsidRPr="003E77E7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br/>
              <w:t xml:space="preserve">        </w:t>
            </w:r>
            <w:proofErr w:type="spellStart"/>
            <w:r w:rsidRPr="003E77E7">
              <w:rPr>
                <w:rFonts w:ascii="Courier New" w:eastAsia="Times New Roman" w:hAnsi="Courier New" w:cs="Courier New"/>
                <w:color w:val="000000"/>
                <w:kern w:val="0"/>
                <w:szCs w:val="24"/>
                <w:lang w:val="en-HK" w:eastAsia="zh-CN"/>
              </w:rPr>
              <w:t>System</w:t>
            </w:r>
            <w:r w:rsidRPr="003E77E7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t>.</w:t>
            </w:r>
            <w:r w:rsidRPr="003E77E7">
              <w:rPr>
                <w:rFonts w:ascii="Courier New" w:eastAsia="Times New Roman" w:hAnsi="Courier New" w:cs="Courier New"/>
                <w:i/>
                <w:iCs/>
                <w:color w:val="871094"/>
                <w:kern w:val="0"/>
                <w:szCs w:val="24"/>
                <w:lang w:val="en-HK" w:eastAsia="zh-CN"/>
              </w:rPr>
              <w:t>out</w:t>
            </w:r>
            <w:r w:rsidRPr="003E77E7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t>.println</w:t>
            </w:r>
            <w:proofErr w:type="spellEnd"/>
            <w:r w:rsidRPr="003E77E7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t>(</w:t>
            </w:r>
            <w:r w:rsidRPr="003E77E7">
              <w:rPr>
                <w:rFonts w:ascii="Courier New" w:eastAsia="Times New Roman" w:hAnsi="Courier New" w:cs="Courier New"/>
                <w:color w:val="067D17"/>
                <w:kern w:val="0"/>
                <w:szCs w:val="24"/>
                <w:lang w:val="en-HK" w:eastAsia="zh-CN"/>
              </w:rPr>
              <w:t xml:space="preserve">"b2: " </w:t>
            </w:r>
            <w:r w:rsidRPr="003E77E7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t xml:space="preserve">+ </w:t>
            </w:r>
            <w:r w:rsidRPr="003E77E7">
              <w:rPr>
                <w:rFonts w:ascii="Courier New" w:eastAsia="Times New Roman" w:hAnsi="Courier New" w:cs="Courier New"/>
                <w:color w:val="000000"/>
                <w:kern w:val="0"/>
                <w:szCs w:val="24"/>
                <w:lang w:val="en-HK" w:eastAsia="zh-CN"/>
              </w:rPr>
              <w:t>b5</w:t>
            </w:r>
            <w:r w:rsidRPr="003E77E7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t>);</w:t>
            </w:r>
            <w:r w:rsidRPr="003E77E7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br/>
              <w:t xml:space="preserve">        </w:t>
            </w:r>
            <w:proofErr w:type="spellStart"/>
            <w:r w:rsidRPr="003E77E7">
              <w:rPr>
                <w:rFonts w:ascii="Courier New" w:eastAsia="Times New Roman" w:hAnsi="Courier New" w:cs="Courier New"/>
                <w:color w:val="000000"/>
                <w:kern w:val="0"/>
                <w:szCs w:val="24"/>
                <w:lang w:val="en-HK" w:eastAsia="zh-CN"/>
              </w:rPr>
              <w:t>System</w:t>
            </w:r>
            <w:r w:rsidRPr="003E77E7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t>.</w:t>
            </w:r>
            <w:r w:rsidRPr="003E77E7">
              <w:rPr>
                <w:rFonts w:ascii="Courier New" w:eastAsia="Times New Roman" w:hAnsi="Courier New" w:cs="Courier New"/>
                <w:i/>
                <w:iCs/>
                <w:color w:val="871094"/>
                <w:kern w:val="0"/>
                <w:szCs w:val="24"/>
                <w:lang w:val="en-HK" w:eastAsia="zh-CN"/>
              </w:rPr>
              <w:t>out</w:t>
            </w:r>
            <w:r w:rsidRPr="003E77E7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t>.println</w:t>
            </w:r>
            <w:proofErr w:type="spellEnd"/>
            <w:r w:rsidRPr="003E77E7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t>(</w:t>
            </w:r>
            <w:r w:rsidRPr="003E77E7">
              <w:rPr>
                <w:rFonts w:ascii="Courier New" w:eastAsia="Times New Roman" w:hAnsi="Courier New" w:cs="Courier New"/>
                <w:color w:val="067D17"/>
                <w:kern w:val="0"/>
                <w:szCs w:val="24"/>
                <w:lang w:val="en-HK" w:eastAsia="zh-CN"/>
              </w:rPr>
              <w:t xml:space="preserve">"b3: " </w:t>
            </w:r>
            <w:r w:rsidRPr="003E77E7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t xml:space="preserve">+ </w:t>
            </w:r>
            <w:r w:rsidRPr="003E77E7">
              <w:rPr>
                <w:rFonts w:ascii="Courier New" w:eastAsia="Times New Roman" w:hAnsi="Courier New" w:cs="Courier New"/>
                <w:color w:val="000000"/>
                <w:kern w:val="0"/>
                <w:szCs w:val="24"/>
                <w:lang w:val="en-HK" w:eastAsia="zh-CN"/>
              </w:rPr>
              <w:t>b6</w:t>
            </w:r>
            <w:r w:rsidRPr="003E77E7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t>);</w:t>
            </w:r>
            <w:r w:rsidRPr="003E77E7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br/>
              <w:t xml:space="preserve">        </w:t>
            </w:r>
            <w:proofErr w:type="spellStart"/>
            <w:r w:rsidRPr="003E77E7">
              <w:rPr>
                <w:rFonts w:ascii="Courier New" w:eastAsia="Times New Roman" w:hAnsi="Courier New" w:cs="Courier New"/>
                <w:color w:val="000000"/>
                <w:kern w:val="0"/>
                <w:szCs w:val="24"/>
                <w:lang w:val="en-HK" w:eastAsia="zh-CN"/>
              </w:rPr>
              <w:t>System</w:t>
            </w:r>
            <w:r w:rsidRPr="003E77E7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t>.</w:t>
            </w:r>
            <w:r w:rsidRPr="003E77E7">
              <w:rPr>
                <w:rFonts w:ascii="Courier New" w:eastAsia="Times New Roman" w:hAnsi="Courier New" w:cs="Courier New"/>
                <w:i/>
                <w:iCs/>
                <w:color w:val="871094"/>
                <w:kern w:val="0"/>
                <w:szCs w:val="24"/>
                <w:lang w:val="en-HK" w:eastAsia="zh-CN"/>
              </w:rPr>
              <w:t>out</w:t>
            </w:r>
            <w:r w:rsidRPr="003E77E7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t>.println</w:t>
            </w:r>
            <w:proofErr w:type="spellEnd"/>
            <w:r w:rsidRPr="003E77E7">
              <w:rPr>
                <w:rFonts w:ascii="Courier New" w:eastAsia="Times New Roman" w:hAnsi="Courier New" w:cs="Courier New"/>
                <w:color w:val="080808"/>
                <w:kern w:val="0"/>
                <w:szCs w:val="24"/>
                <w:lang w:val="en-HK" w:eastAsia="zh-CN"/>
              </w:rPr>
              <w:t>();</w:t>
            </w:r>
          </w:p>
          <w:p w14:paraId="43B9A88C" w14:textId="77777777" w:rsidR="003E77E7" w:rsidRDefault="003E77E7" w:rsidP="00741B9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  <w:p w14:paraId="578565A4" w14:textId="17BF03F3" w:rsidR="00FF4BFE" w:rsidRPr="00A97AFF" w:rsidRDefault="00FF4BFE" w:rsidP="00741B9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</w:tc>
      </w:tr>
    </w:tbl>
    <w:p w14:paraId="17F0D55A" w14:textId="77777777" w:rsidR="00A25479" w:rsidRPr="004E2C84" w:rsidRDefault="00A25479" w:rsidP="00A25479">
      <w:pPr>
        <w:pStyle w:val="ListParagraph"/>
        <w:autoSpaceDE w:val="0"/>
        <w:autoSpaceDN w:val="0"/>
        <w:adjustRightInd w:val="0"/>
        <w:spacing w:before="100"/>
        <w:ind w:left="360"/>
        <w:rPr>
          <w:rFonts w:ascii="Courier New" w:hAnsi="Courier New" w:cs="Courier New"/>
          <w:b/>
          <w:szCs w:val="24"/>
          <w:lang w:val="en-HK"/>
        </w:rPr>
      </w:pPr>
    </w:p>
    <w:p w14:paraId="0D35955F" w14:textId="477D4B7B" w:rsidR="00A25479" w:rsidRPr="00AB715A" w:rsidRDefault="00A25479" w:rsidP="00A25479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100"/>
        <w:rPr>
          <w:rFonts w:ascii="Courier New" w:hAnsi="Courier New" w:cs="Courier New"/>
          <w:b/>
          <w:szCs w:val="24"/>
          <w:lang w:val="en-HK"/>
        </w:rPr>
      </w:pPr>
      <w:r w:rsidRPr="00AB715A">
        <w:rPr>
          <w:rFonts w:cstheme="minorHAnsi"/>
          <w:szCs w:val="24"/>
        </w:rPr>
        <w:t>Test part (</w:t>
      </w:r>
      <w:r>
        <w:rPr>
          <w:rFonts w:cstheme="minorHAnsi"/>
          <w:szCs w:val="24"/>
        </w:rPr>
        <w:t>l</w:t>
      </w:r>
      <w:r w:rsidRPr="00AB715A">
        <w:rPr>
          <w:rFonts w:cstheme="minorHAnsi"/>
          <w:szCs w:val="24"/>
        </w:rPr>
        <w:t xml:space="preserve">) in the </w:t>
      </w:r>
      <w:proofErr w:type="spellStart"/>
      <w:proofErr w:type="gramStart"/>
      <w:r w:rsidRPr="00AB715A">
        <w:rPr>
          <w:rFonts w:ascii="Courier New" w:hAnsi="Courier New" w:cs="Courier New"/>
          <w:b/>
          <w:szCs w:val="24"/>
          <w:lang w:val="en-HK"/>
        </w:rPr>
        <w:t>runApp</w:t>
      </w:r>
      <w:proofErr w:type="spellEnd"/>
      <w:r w:rsidRPr="00AB715A">
        <w:rPr>
          <w:rFonts w:ascii="Courier New" w:hAnsi="Courier New" w:cs="Courier New"/>
          <w:b/>
          <w:szCs w:val="24"/>
          <w:lang w:val="en-HK"/>
        </w:rPr>
        <w:t>(</w:t>
      </w:r>
      <w:proofErr w:type="gramEnd"/>
      <w:r w:rsidRPr="00AB715A">
        <w:rPr>
          <w:rFonts w:ascii="Courier New" w:hAnsi="Courier New" w:cs="Courier New"/>
          <w:b/>
          <w:szCs w:val="24"/>
          <w:lang w:val="en-HK"/>
        </w:rPr>
        <w:t>)</w:t>
      </w:r>
      <w:r w:rsidRPr="00AB715A">
        <w:rPr>
          <w:rFonts w:cstheme="minorHAnsi"/>
          <w:szCs w:val="24"/>
        </w:rPr>
        <w:t xml:space="preserve"> method in </w:t>
      </w:r>
      <w:r w:rsidRPr="00AB715A">
        <w:rPr>
          <w:rFonts w:ascii="Courier New" w:hAnsi="Courier New" w:cs="Courier New"/>
          <w:b/>
          <w:szCs w:val="24"/>
          <w:lang w:val="en-HK"/>
        </w:rPr>
        <w:t>BeeTester.java</w:t>
      </w:r>
      <w:r w:rsidRPr="00AB715A">
        <w:rPr>
          <w:rFonts w:cstheme="minorHAnsi"/>
          <w:szCs w:val="24"/>
        </w:rPr>
        <w:t>. Run the program and paste the screenshot of the output below.</w:t>
      </w:r>
    </w:p>
    <w:tbl>
      <w:tblPr>
        <w:tblStyle w:val="TableGrid"/>
        <w:tblpPr w:leftFromText="180" w:rightFromText="180" w:vertAnchor="text" w:horzAnchor="margin" w:tblpX="514" w:tblpY="109"/>
        <w:tblW w:w="0" w:type="auto"/>
        <w:tblLook w:val="04A0" w:firstRow="1" w:lastRow="0" w:firstColumn="1" w:lastColumn="0" w:noHBand="0" w:noVBand="1"/>
      </w:tblPr>
      <w:tblGrid>
        <w:gridCol w:w="9336"/>
      </w:tblGrid>
      <w:tr w:rsidR="007C0EA1" w14:paraId="58EED7A3" w14:textId="77777777" w:rsidTr="00741B97">
        <w:tc>
          <w:tcPr>
            <w:tcW w:w="9120" w:type="dxa"/>
          </w:tcPr>
          <w:p w14:paraId="393F9329" w14:textId="17DEE638" w:rsidR="007C0EA1" w:rsidRDefault="007C0EA1" w:rsidP="007C0EA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noProof/>
              </w:rPr>
            </w:pPr>
          </w:p>
          <w:p w14:paraId="5D32B182" w14:textId="504334CC" w:rsidR="00FF4BFE" w:rsidRDefault="00D41BFA" w:rsidP="007C0EA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Times New Roman"/>
                <w:noProof/>
                <w:color w:val="000000"/>
              </w:rPr>
            </w:pPr>
            <w:r w:rsidRPr="00D41BFA">
              <w:rPr>
                <w:rFonts w:eastAsia="Times New Roman"/>
                <w:noProof/>
                <w:color w:val="000000"/>
              </w:rPr>
              <w:drawing>
                <wp:inline distT="0" distB="0" distL="0" distR="0" wp14:anchorId="3D4D5113" wp14:editId="5A2C0D02">
                  <wp:extent cx="5791200" cy="1910080"/>
                  <wp:effectExtent l="0" t="0" r="0" b="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91200" cy="19100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4AB4AA6" w14:textId="77777777" w:rsidR="00FF4BFE" w:rsidRDefault="00FF4BFE" w:rsidP="007C0EA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  <w:p w14:paraId="5422DFC1" w14:textId="76551625" w:rsidR="007C0EA1" w:rsidRPr="00A97AFF" w:rsidRDefault="007C0EA1" w:rsidP="007C0EA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</w:tc>
      </w:tr>
    </w:tbl>
    <w:p w14:paraId="7EF9EBB6" w14:textId="5BB00F6A" w:rsidR="006F1039" w:rsidRPr="00AB715A" w:rsidRDefault="006F1039" w:rsidP="007C0EA1">
      <w:pPr>
        <w:pStyle w:val="ListParagraph"/>
        <w:autoSpaceDE w:val="0"/>
        <w:autoSpaceDN w:val="0"/>
        <w:adjustRightInd w:val="0"/>
        <w:spacing w:before="100"/>
        <w:ind w:left="360"/>
        <w:rPr>
          <w:rFonts w:ascii="Courier New" w:hAnsi="Courier New" w:cs="Courier New"/>
          <w:b/>
          <w:szCs w:val="24"/>
          <w:lang w:val="en-HK"/>
        </w:rPr>
      </w:pPr>
    </w:p>
    <w:p w14:paraId="2F5B8C57" w14:textId="77777777" w:rsidR="0090063F" w:rsidRDefault="0090063F">
      <w:pPr>
        <w:widowControl/>
        <w:spacing w:after="200" w:line="276" w:lineRule="auto"/>
        <w:jc w:val="left"/>
        <w:rPr>
          <w:rFonts w:asciiTheme="majorHAnsi" w:eastAsiaTheme="majorEastAsia" w:hAnsiTheme="majorHAnsi" w:cstheme="majorBidi"/>
          <w:b/>
          <w:bCs/>
          <w:color w:val="365F91" w:themeColor="accent1" w:themeShade="BF"/>
          <w:szCs w:val="24"/>
        </w:rPr>
      </w:pPr>
      <w:r>
        <w:rPr>
          <w:rFonts w:asciiTheme="majorHAnsi" w:eastAsiaTheme="majorEastAsia" w:hAnsiTheme="majorHAnsi" w:cstheme="majorBidi"/>
          <w:b/>
          <w:bCs/>
          <w:color w:val="365F91" w:themeColor="accent1" w:themeShade="BF"/>
          <w:szCs w:val="24"/>
        </w:rPr>
        <w:br w:type="page"/>
      </w:r>
    </w:p>
    <w:p w14:paraId="5805F227" w14:textId="3EED4421" w:rsidR="00EE6373" w:rsidRDefault="00EE6373" w:rsidP="00CC1B19">
      <w:pPr>
        <w:widowControl/>
        <w:spacing w:after="200" w:line="276" w:lineRule="auto"/>
        <w:jc w:val="left"/>
        <w:rPr>
          <w:rFonts w:asciiTheme="majorHAnsi" w:eastAsiaTheme="majorEastAsia" w:hAnsiTheme="majorHAnsi" w:cstheme="majorBidi"/>
          <w:b/>
          <w:bCs/>
          <w:color w:val="365F91" w:themeColor="accent1" w:themeShade="BF"/>
          <w:szCs w:val="24"/>
        </w:rPr>
      </w:pPr>
      <w:r w:rsidRPr="00D906C6">
        <w:rPr>
          <w:rFonts w:asciiTheme="majorHAnsi" w:eastAsiaTheme="majorEastAsia" w:hAnsiTheme="majorHAnsi" w:cstheme="majorBidi"/>
          <w:b/>
          <w:bCs/>
          <w:color w:val="365F91" w:themeColor="accent1" w:themeShade="BF"/>
          <w:szCs w:val="24"/>
        </w:rPr>
        <w:lastRenderedPageBreak/>
        <w:t xml:space="preserve">Task </w:t>
      </w:r>
      <w:r w:rsidR="000E03C3">
        <w:rPr>
          <w:rFonts w:asciiTheme="majorHAnsi" w:eastAsiaTheme="majorEastAsia" w:hAnsiTheme="majorHAnsi" w:cstheme="majorBidi"/>
          <w:b/>
          <w:bCs/>
          <w:color w:val="365F91" w:themeColor="accent1" w:themeShade="BF"/>
          <w:szCs w:val="24"/>
        </w:rPr>
        <w:t>2</w:t>
      </w:r>
      <w:r w:rsidRPr="00D906C6">
        <w:rPr>
          <w:rFonts w:asciiTheme="majorHAnsi" w:eastAsiaTheme="majorEastAsia" w:hAnsiTheme="majorHAnsi" w:cstheme="majorBidi"/>
          <w:b/>
          <w:bCs/>
          <w:color w:val="365F91" w:themeColor="accent1" w:themeShade="BF"/>
          <w:szCs w:val="24"/>
        </w:rPr>
        <w:t xml:space="preserve">: </w:t>
      </w:r>
      <w:proofErr w:type="spellStart"/>
      <w:r w:rsidR="000E03C3">
        <w:rPr>
          <w:rFonts w:asciiTheme="majorHAnsi" w:eastAsiaTheme="majorEastAsia" w:hAnsiTheme="majorHAnsi" w:cstheme="majorBidi"/>
          <w:b/>
          <w:bCs/>
          <w:color w:val="365F91" w:themeColor="accent1" w:themeShade="BF"/>
          <w:szCs w:val="24"/>
        </w:rPr>
        <w:t>toString</w:t>
      </w:r>
      <w:proofErr w:type="spellEnd"/>
      <w:r w:rsidR="000E03C3">
        <w:rPr>
          <w:rFonts w:asciiTheme="majorHAnsi" w:eastAsiaTheme="majorEastAsia" w:hAnsiTheme="majorHAnsi" w:cstheme="majorBidi"/>
          <w:b/>
          <w:bCs/>
          <w:color w:val="365F91" w:themeColor="accent1" w:themeShade="BF"/>
          <w:szCs w:val="24"/>
        </w:rPr>
        <w:t xml:space="preserve"> </w:t>
      </w:r>
      <w:r w:rsidR="00213891">
        <w:rPr>
          <w:rFonts w:asciiTheme="majorHAnsi" w:eastAsiaTheme="majorEastAsia" w:hAnsiTheme="majorHAnsi" w:cstheme="majorBidi"/>
          <w:b/>
          <w:bCs/>
          <w:color w:val="365F91" w:themeColor="accent1" w:themeShade="BF"/>
          <w:szCs w:val="24"/>
        </w:rPr>
        <w:t>M</w:t>
      </w:r>
      <w:r w:rsidR="000E03C3">
        <w:rPr>
          <w:rFonts w:asciiTheme="majorHAnsi" w:eastAsiaTheme="majorEastAsia" w:hAnsiTheme="majorHAnsi" w:cstheme="majorBidi"/>
          <w:b/>
          <w:bCs/>
          <w:color w:val="365F91" w:themeColor="accent1" w:themeShade="BF"/>
          <w:szCs w:val="24"/>
        </w:rPr>
        <w:t>ethod</w:t>
      </w:r>
    </w:p>
    <w:p w14:paraId="71E5674B" w14:textId="711C06B9" w:rsidR="00C84DF9" w:rsidRPr="00BE67F6" w:rsidRDefault="00C84DF9" w:rsidP="00C84DF9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before="100"/>
        <w:rPr>
          <w:rFonts w:cstheme="minorHAnsi"/>
          <w:szCs w:val="24"/>
          <w:lang w:val="en-HK"/>
        </w:rPr>
      </w:pPr>
      <w:r>
        <w:rPr>
          <w:rFonts w:cstheme="minorHAnsi"/>
          <w:szCs w:val="24"/>
        </w:rPr>
        <w:t xml:space="preserve">Add the following print statement </w:t>
      </w:r>
      <w:r w:rsidR="001B30BB">
        <w:rPr>
          <w:rFonts w:cstheme="minorHAnsi"/>
          <w:szCs w:val="24"/>
        </w:rPr>
        <w:t>to the</w:t>
      </w:r>
      <w:r w:rsidR="00DC3860">
        <w:rPr>
          <w:rFonts w:cstheme="minorHAnsi"/>
          <w:szCs w:val="24"/>
        </w:rPr>
        <w:t xml:space="preserve"> </w:t>
      </w:r>
      <w:r w:rsidR="00DC3860" w:rsidRPr="00DC3860">
        <w:rPr>
          <w:rFonts w:ascii="Courier New" w:hAnsi="Courier New" w:cs="Courier New"/>
          <w:b/>
          <w:szCs w:val="24"/>
        </w:rPr>
        <w:t>main</w:t>
      </w:r>
      <w:r w:rsidR="00DC3860">
        <w:rPr>
          <w:rFonts w:cstheme="minorHAnsi"/>
          <w:szCs w:val="24"/>
        </w:rPr>
        <w:t xml:space="preserve"> of</w:t>
      </w:r>
      <w:r>
        <w:rPr>
          <w:rFonts w:cstheme="minorHAnsi"/>
          <w:szCs w:val="24"/>
        </w:rPr>
        <w:t xml:space="preserve"> the given </w:t>
      </w:r>
      <w:r w:rsidRPr="00C84DF9">
        <w:rPr>
          <w:rFonts w:ascii="Courier New" w:hAnsi="Courier New" w:cs="Courier New"/>
          <w:b/>
          <w:szCs w:val="24"/>
        </w:rPr>
        <w:t>Person.java</w:t>
      </w:r>
      <w:r w:rsidRPr="00BE67F6">
        <w:rPr>
          <w:rFonts w:cstheme="minorHAnsi"/>
          <w:szCs w:val="24"/>
          <w:lang w:val="en-HK"/>
        </w:rPr>
        <w:t xml:space="preserve"> </w:t>
      </w:r>
      <w:r>
        <w:rPr>
          <w:rFonts w:cstheme="minorHAnsi"/>
          <w:szCs w:val="24"/>
        </w:rPr>
        <w:t>to print the person object p.</w:t>
      </w:r>
    </w:p>
    <w:tbl>
      <w:tblPr>
        <w:tblStyle w:val="TableGrid"/>
        <w:tblpPr w:leftFromText="180" w:rightFromText="180" w:vertAnchor="text" w:horzAnchor="margin" w:tblpX="514" w:tblpY="109"/>
        <w:tblW w:w="0" w:type="auto"/>
        <w:tblLook w:val="04A0" w:firstRow="1" w:lastRow="0" w:firstColumn="1" w:lastColumn="0" w:noHBand="0" w:noVBand="1"/>
      </w:tblPr>
      <w:tblGrid>
        <w:gridCol w:w="9120"/>
      </w:tblGrid>
      <w:tr w:rsidR="00C84DF9" w14:paraId="59FCD27D" w14:textId="77777777" w:rsidTr="00741B97">
        <w:tc>
          <w:tcPr>
            <w:tcW w:w="9120" w:type="dxa"/>
          </w:tcPr>
          <w:p w14:paraId="52712A6E" w14:textId="35B472FA" w:rsidR="00C84DF9" w:rsidRDefault="007A2FC8" w:rsidP="00C84DF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6AB9FE8" wp14:editId="106D2437">
                      <wp:simplePos x="0" y="0"/>
                      <wp:positionH relativeFrom="column">
                        <wp:posOffset>273781</wp:posOffset>
                      </wp:positionH>
                      <wp:positionV relativeFrom="paragraph">
                        <wp:posOffset>474333</wp:posOffset>
                      </wp:positionV>
                      <wp:extent cx="1932317" cy="215660"/>
                      <wp:effectExtent l="0" t="0" r="10795" b="13335"/>
                      <wp:wrapNone/>
                      <wp:docPr id="4" name="Rectangle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32317" cy="21566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00">
                                  <a:alpha val="29020"/>
                                </a:srgbClr>
                              </a:solidFill>
                              <a:ln>
                                <a:solidFill>
                                  <a:srgbClr val="FFFF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D8D322E" id="Rectangle 4" o:spid="_x0000_s1026" style="position:absolute;margin-left:21.55pt;margin-top:37.35pt;width:152.15pt;height:17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" fillcolor="yellow" strokecolor="yellow" strokeweight="2pt">
                      <v:fill opacity="19018f"/>
                    </v:rect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57FDBF63" wp14:editId="3CA42024">
                  <wp:extent cx="3333750" cy="89535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33750" cy="8953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04DF6AB" w14:textId="26EC4DCB" w:rsidR="007A2FC8" w:rsidRPr="00A97AFF" w:rsidRDefault="007A2FC8" w:rsidP="00C84DF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</w:tc>
      </w:tr>
    </w:tbl>
    <w:p w14:paraId="024B7A1E" w14:textId="77777777" w:rsidR="00C84DF9" w:rsidRPr="00C84DF9" w:rsidRDefault="00C84DF9" w:rsidP="00C84DF9">
      <w:pPr>
        <w:pStyle w:val="ListParagraph"/>
        <w:autoSpaceDE w:val="0"/>
        <w:autoSpaceDN w:val="0"/>
        <w:adjustRightInd w:val="0"/>
        <w:spacing w:before="100"/>
        <w:ind w:left="360"/>
        <w:rPr>
          <w:rFonts w:cstheme="minorHAnsi"/>
          <w:szCs w:val="24"/>
          <w:lang w:val="en-HK"/>
        </w:rPr>
      </w:pPr>
    </w:p>
    <w:p w14:paraId="2E4D8CD8" w14:textId="703489DA" w:rsidR="00C84DF9" w:rsidRPr="00BE67F6" w:rsidRDefault="00C84DF9" w:rsidP="00C84DF9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before="100"/>
        <w:rPr>
          <w:rFonts w:cstheme="minorHAnsi"/>
          <w:szCs w:val="24"/>
          <w:lang w:val="en-HK"/>
        </w:rPr>
      </w:pPr>
      <w:r>
        <w:rPr>
          <w:rFonts w:cstheme="minorHAnsi"/>
          <w:szCs w:val="24"/>
        </w:rPr>
        <w:t>Run the program and paste the screenshot of the output below.</w:t>
      </w:r>
    </w:p>
    <w:tbl>
      <w:tblPr>
        <w:tblStyle w:val="TableGrid"/>
        <w:tblpPr w:leftFromText="180" w:rightFromText="180" w:vertAnchor="text" w:horzAnchor="margin" w:tblpX="514" w:tblpY="109"/>
        <w:tblW w:w="0" w:type="auto"/>
        <w:tblLook w:val="04A0" w:firstRow="1" w:lastRow="0" w:firstColumn="1" w:lastColumn="0" w:noHBand="0" w:noVBand="1"/>
      </w:tblPr>
      <w:tblGrid>
        <w:gridCol w:w="9120"/>
      </w:tblGrid>
      <w:tr w:rsidR="00C84DF9" w14:paraId="737B1921" w14:textId="77777777" w:rsidTr="00741B97">
        <w:tc>
          <w:tcPr>
            <w:tcW w:w="9120" w:type="dxa"/>
          </w:tcPr>
          <w:p w14:paraId="6A6D56E4" w14:textId="46131292" w:rsidR="004D0C90" w:rsidRDefault="004D0C90" w:rsidP="00741B9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  <w:p w14:paraId="7F907367" w14:textId="2234F1AA" w:rsidR="00C84DF9" w:rsidRDefault="00D41BFA" w:rsidP="00741B9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D41BFA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drawing>
                <wp:inline distT="0" distB="0" distL="0" distR="0" wp14:anchorId="6427CCF7" wp14:editId="65EF0123">
                  <wp:extent cx="5479255" cy="1303133"/>
                  <wp:effectExtent l="0" t="0" r="7620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79255" cy="13031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2C750FF" w14:textId="163EBAC9" w:rsidR="00C84DF9" w:rsidRPr="00A97AFF" w:rsidRDefault="00C84DF9" w:rsidP="00741B9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</w:tc>
      </w:tr>
    </w:tbl>
    <w:p w14:paraId="548006AA" w14:textId="77777777" w:rsidR="00C84DF9" w:rsidRDefault="00C84DF9" w:rsidP="00C84DF9">
      <w:pPr>
        <w:keepNext/>
        <w:keepLines/>
        <w:spacing w:before="200"/>
        <w:outlineLvl w:val="1"/>
        <w:rPr>
          <w:rFonts w:asciiTheme="majorHAnsi" w:eastAsiaTheme="majorEastAsia" w:hAnsiTheme="majorHAnsi" w:cstheme="majorBidi"/>
          <w:b/>
          <w:bCs/>
          <w:color w:val="365F91" w:themeColor="accent1" w:themeShade="BF"/>
          <w:szCs w:val="24"/>
        </w:rPr>
      </w:pPr>
    </w:p>
    <w:p w14:paraId="1F221422" w14:textId="5C582B70" w:rsidR="004D0C90" w:rsidRPr="00BE67F6" w:rsidRDefault="004D0C90" w:rsidP="004D0C90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before="100"/>
        <w:rPr>
          <w:rFonts w:cstheme="minorHAnsi"/>
          <w:szCs w:val="24"/>
          <w:lang w:val="en-HK"/>
        </w:rPr>
      </w:pPr>
      <w:r>
        <w:rPr>
          <w:rFonts w:cstheme="minorHAnsi"/>
          <w:szCs w:val="24"/>
        </w:rPr>
        <w:t xml:space="preserve">Add the following </w:t>
      </w:r>
      <w:proofErr w:type="spellStart"/>
      <w:r w:rsidRPr="00CC1B19">
        <w:rPr>
          <w:rFonts w:ascii="Courier New" w:hAnsi="Courier New" w:cs="Courier New"/>
          <w:b/>
          <w:szCs w:val="24"/>
        </w:rPr>
        <w:t>toString</w:t>
      </w:r>
      <w:proofErr w:type="spellEnd"/>
      <w:r w:rsidRPr="00CC1B19">
        <w:rPr>
          <w:rFonts w:ascii="Courier New" w:hAnsi="Courier New" w:cs="Courier New"/>
          <w:b/>
          <w:szCs w:val="24"/>
        </w:rPr>
        <w:t xml:space="preserve"> </w:t>
      </w:r>
      <w:r>
        <w:rPr>
          <w:rFonts w:cstheme="minorHAnsi"/>
          <w:szCs w:val="24"/>
        </w:rPr>
        <w:t>method to the Person class.</w:t>
      </w:r>
    </w:p>
    <w:tbl>
      <w:tblPr>
        <w:tblStyle w:val="TableGrid"/>
        <w:tblpPr w:leftFromText="180" w:rightFromText="180" w:vertAnchor="text" w:horzAnchor="margin" w:tblpX="514" w:tblpY="109"/>
        <w:tblW w:w="0" w:type="auto"/>
        <w:tblLook w:val="04A0" w:firstRow="1" w:lastRow="0" w:firstColumn="1" w:lastColumn="0" w:noHBand="0" w:noVBand="1"/>
      </w:tblPr>
      <w:tblGrid>
        <w:gridCol w:w="9120"/>
      </w:tblGrid>
      <w:tr w:rsidR="004D0C90" w14:paraId="343C5C16" w14:textId="77777777" w:rsidTr="00741B97">
        <w:tc>
          <w:tcPr>
            <w:tcW w:w="9120" w:type="dxa"/>
          </w:tcPr>
          <w:p w14:paraId="756DAF6B" w14:textId="77777777" w:rsidR="004D0C90" w:rsidRDefault="004D0C90" w:rsidP="004D0C9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  <w:p w14:paraId="24D25610" w14:textId="44CA01A0" w:rsidR="004D0C90" w:rsidRPr="00A97AFF" w:rsidRDefault="007A2FC8" w:rsidP="00741B9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>
              <w:rPr>
                <w:noProof/>
              </w:rPr>
              <w:drawing>
                <wp:inline distT="0" distB="0" distL="0" distR="0" wp14:anchorId="14AD3E01" wp14:editId="55306EE6">
                  <wp:extent cx="2162175" cy="600075"/>
                  <wp:effectExtent l="0" t="0" r="9525" b="952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62175" cy="6000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9E911C5" w14:textId="77777777" w:rsidR="004D0C90" w:rsidRPr="004D0C90" w:rsidRDefault="004D0C90" w:rsidP="004D0C90">
      <w:pPr>
        <w:pStyle w:val="ListParagraph"/>
        <w:autoSpaceDE w:val="0"/>
        <w:autoSpaceDN w:val="0"/>
        <w:adjustRightInd w:val="0"/>
        <w:spacing w:before="100"/>
        <w:ind w:left="360"/>
        <w:rPr>
          <w:rFonts w:cstheme="minorHAnsi"/>
          <w:szCs w:val="24"/>
          <w:lang w:val="en-HK"/>
        </w:rPr>
      </w:pPr>
    </w:p>
    <w:p w14:paraId="4E9CA130" w14:textId="08F8636D" w:rsidR="004D0C90" w:rsidRPr="00BE67F6" w:rsidRDefault="004D0C90" w:rsidP="004D0C90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before="100"/>
        <w:rPr>
          <w:rFonts w:cstheme="minorHAnsi"/>
          <w:szCs w:val="24"/>
          <w:lang w:val="en-HK"/>
        </w:rPr>
      </w:pPr>
      <w:r>
        <w:rPr>
          <w:rFonts w:cstheme="minorHAnsi"/>
          <w:szCs w:val="24"/>
        </w:rPr>
        <w:t>Run the program</w:t>
      </w:r>
      <w:r w:rsidR="00791748">
        <w:rPr>
          <w:rFonts w:cstheme="minorHAnsi"/>
          <w:szCs w:val="24"/>
        </w:rPr>
        <w:t xml:space="preserve"> again</w:t>
      </w:r>
      <w:r>
        <w:rPr>
          <w:rFonts w:cstheme="minorHAnsi"/>
          <w:szCs w:val="24"/>
        </w:rPr>
        <w:t xml:space="preserve"> and paste the screenshot of the output below.</w:t>
      </w:r>
    </w:p>
    <w:tbl>
      <w:tblPr>
        <w:tblStyle w:val="TableGrid"/>
        <w:tblpPr w:leftFromText="180" w:rightFromText="180" w:vertAnchor="text" w:horzAnchor="margin" w:tblpX="514" w:tblpY="109"/>
        <w:tblW w:w="0" w:type="auto"/>
        <w:tblLook w:val="04A0" w:firstRow="1" w:lastRow="0" w:firstColumn="1" w:lastColumn="0" w:noHBand="0" w:noVBand="1"/>
      </w:tblPr>
      <w:tblGrid>
        <w:gridCol w:w="9120"/>
      </w:tblGrid>
      <w:tr w:rsidR="004D0C90" w14:paraId="3245AF81" w14:textId="77777777" w:rsidTr="00741B97">
        <w:tc>
          <w:tcPr>
            <w:tcW w:w="9120" w:type="dxa"/>
          </w:tcPr>
          <w:p w14:paraId="7F4FE17A" w14:textId="741F0B8D" w:rsidR="004D0C90" w:rsidRDefault="004D0C90" w:rsidP="00741B9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  <w:p w14:paraId="14C06E57" w14:textId="0D17FBC0" w:rsidR="004D0C90" w:rsidRDefault="00D41BFA" w:rsidP="00741B9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D41BFA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drawing>
                <wp:inline distT="0" distB="0" distL="0" distR="0" wp14:anchorId="3A575291" wp14:editId="430760C3">
                  <wp:extent cx="5380186" cy="1524132"/>
                  <wp:effectExtent l="0" t="0" r="0" b="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80186" cy="15241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t xml:space="preserve"> </w:t>
            </w:r>
          </w:p>
          <w:p w14:paraId="3555A91E" w14:textId="77777777" w:rsidR="004D0C90" w:rsidRPr="00A97AFF" w:rsidRDefault="004D0C90" w:rsidP="00741B9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</w:tc>
      </w:tr>
    </w:tbl>
    <w:p w14:paraId="6B517096" w14:textId="0FC3D8F0" w:rsidR="00A448C0" w:rsidRDefault="00A448C0" w:rsidP="00EE6373">
      <w:pPr>
        <w:keepNext/>
        <w:keepLines/>
        <w:spacing w:before="200"/>
        <w:outlineLvl w:val="1"/>
        <w:rPr>
          <w:rFonts w:asciiTheme="majorHAnsi" w:eastAsiaTheme="majorEastAsia" w:hAnsiTheme="majorHAnsi" w:cstheme="majorBidi"/>
          <w:b/>
          <w:bCs/>
          <w:color w:val="365F91" w:themeColor="accent1" w:themeShade="BF"/>
          <w:szCs w:val="24"/>
        </w:rPr>
      </w:pPr>
    </w:p>
    <w:p w14:paraId="5ED882D7" w14:textId="22EE3982" w:rsidR="005C60B5" w:rsidRPr="00BE67F6" w:rsidRDefault="005C60B5" w:rsidP="005C60B5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before="100"/>
        <w:rPr>
          <w:rFonts w:cstheme="minorHAnsi"/>
          <w:szCs w:val="24"/>
          <w:lang w:val="en-HK"/>
        </w:rPr>
      </w:pPr>
      <w:r>
        <w:rPr>
          <w:rFonts w:cstheme="minorHAnsi"/>
          <w:szCs w:val="24"/>
        </w:rPr>
        <w:t xml:space="preserve">Modify the </w:t>
      </w:r>
      <w:proofErr w:type="spellStart"/>
      <w:r w:rsidRPr="00CC1B19">
        <w:rPr>
          <w:rFonts w:ascii="Courier New" w:hAnsi="Courier New" w:cs="Courier New"/>
          <w:b/>
          <w:szCs w:val="24"/>
        </w:rPr>
        <w:t>toString</w:t>
      </w:r>
      <w:proofErr w:type="spellEnd"/>
      <w:r w:rsidRPr="00CC1B19">
        <w:rPr>
          <w:rFonts w:ascii="Courier New" w:hAnsi="Courier New" w:cs="Courier New"/>
          <w:b/>
          <w:szCs w:val="24"/>
        </w:rPr>
        <w:t xml:space="preserve"> </w:t>
      </w:r>
      <w:r>
        <w:rPr>
          <w:rFonts w:cstheme="minorHAnsi"/>
          <w:szCs w:val="24"/>
        </w:rPr>
        <w:t>method in the Person class</w:t>
      </w:r>
      <w:r w:rsidR="007A2FC8">
        <w:rPr>
          <w:rFonts w:cstheme="minorHAnsi"/>
          <w:szCs w:val="24"/>
        </w:rPr>
        <w:t xml:space="preserve"> as follows</w:t>
      </w:r>
      <w:r>
        <w:rPr>
          <w:rFonts w:cstheme="minorHAnsi"/>
          <w:szCs w:val="24"/>
        </w:rPr>
        <w:t>.</w:t>
      </w:r>
    </w:p>
    <w:tbl>
      <w:tblPr>
        <w:tblStyle w:val="TableGrid"/>
        <w:tblpPr w:leftFromText="180" w:rightFromText="180" w:vertAnchor="text" w:horzAnchor="margin" w:tblpX="514" w:tblpY="109"/>
        <w:tblW w:w="0" w:type="auto"/>
        <w:tblLook w:val="04A0" w:firstRow="1" w:lastRow="0" w:firstColumn="1" w:lastColumn="0" w:noHBand="0" w:noVBand="1"/>
      </w:tblPr>
      <w:tblGrid>
        <w:gridCol w:w="9120"/>
      </w:tblGrid>
      <w:tr w:rsidR="005C60B5" w14:paraId="01EBCF76" w14:textId="77777777" w:rsidTr="00741B97">
        <w:tc>
          <w:tcPr>
            <w:tcW w:w="9120" w:type="dxa"/>
          </w:tcPr>
          <w:p w14:paraId="332066D8" w14:textId="77777777" w:rsidR="005C60B5" w:rsidRDefault="005C60B5" w:rsidP="00741B9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  <w:p w14:paraId="4F0EB2BD" w14:textId="180D4B33" w:rsidR="005C60B5" w:rsidRPr="00A97AFF" w:rsidRDefault="007A2FC8" w:rsidP="00741B9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510A9C2C" wp14:editId="1F162A1D">
                  <wp:extent cx="2752725" cy="695325"/>
                  <wp:effectExtent l="0" t="0" r="9525" b="9525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52725" cy="6953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E828A54" w14:textId="77777777" w:rsidR="005C60B5" w:rsidRPr="004D0C90" w:rsidRDefault="005C60B5" w:rsidP="005C60B5">
      <w:pPr>
        <w:pStyle w:val="ListParagraph"/>
        <w:autoSpaceDE w:val="0"/>
        <w:autoSpaceDN w:val="0"/>
        <w:adjustRightInd w:val="0"/>
        <w:spacing w:before="100"/>
        <w:ind w:left="360"/>
        <w:rPr>
          <w:rFonts w:cstheme="minorHAnsi"/>
          <w:szCs w:val="24"/>
          <w:lang w:val="en-HK"/>
        </w:rPr>
      </w:pPr>
    </w:p>
    <w:p w14:paraId="010195A8" w14:textId="77777777" w:rsidR="005C60B5" w:rsidRPr="00BE67F6" w:rsidRDefault="005C60B5" w:rsidP="005C60B5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before="100"/>
        <w:rPr>
          <w:rFonts w:cstheme="minorHAnsi"/>
          <w:szCs w:val="24"/>
          <w:lang w:val="en-HK"/>
        </w:rPr>
      </w:pPr>
      <w:r>
        <w:rPr>
          <w:rFonts w:cstheme="minorHAnsi"/>
          <w:szCs w:val="24"/>
        </w:rPr>
        <w:t>Run the program again and paste the screenshot of the output below.</w:t>
      </w:r>
    </w:p>
    <w:tbl>
      <w:tblPr>
        <w:tblStyle w:val="TableGrid"/>
        <w:tblpPr w:leftFromText="180" w:rightFromText="180" w:vertAnchor="text" w:horzAnchor="margin" w:tblpX="514" w:tblpY="109"/>
        <w:tblW w:w="0" w:type="auto"/>
        <w:tblLook w:val="04A0" w:firstRow="1" w:lastRow="0" w:firstColumn="1" w:lastColumn="0" w:noHBand="0" w:noVBand="1"/>
      </w:tblPr>
      <w:tblGrid>
        <w:gridCol w:w="9120"/>
      </w:tblGrid>
      <w:tr w:rsidR="005C60B5" w14:paraId="2CFC721F" w14:textId="77777777" w:rsidTr="00741B97">
        <w:tc>
          <w:tcPr>
            <w:tcW w:w="9120" w:type="dxa"/>
          </w:tcPr>
          <w:p w14:paraId="3CC75A81" w14:textId="77777777" w:rsidR="005C60B5" w:rsidRDefault="005C60B5" w:rsidP="00741B9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  <w:p w14:paraId="47091D8E" w14:textId="64105734" w:rsidR="005C60B5" w:rsidRDefault="00D41BFA" w:rsidP="00741B9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D41BFA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drawing>
                <wp:inline distT="0" distB="0" distL="0" distR="0" wp14:anchorId="61EE4978" wp14:editId="0D8569CC">
                  <wp:extent cx="5601185" cy="1935648"/>
                  <wp:effectExtent l="0" t="0" r="0" b="762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01185" cy="19356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3BFB7D6" w14:textId="77777777" w:rsidR="005C60B5" w:rsidRPr="00A97AFF" w:rsidRDefault="005C60B5" w:rsidP="00741B9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</w:tc>
      </w:tr>
    </w:tbl>
    <w:p w14:paraId="676628A8" w14:textId="77777777" w:rsidR="005C60B5" w:rsidRPr="005C60B5" w:rsidRDefault="005C60B5" w:rsidP="00EE6373">
      <w:pPr>
        <w:keepNext/>
        <w:keepLines/>
        <w:spacing w:before="200"/>
        <w:outlineLvl w:val="1"/>
        <w:rPr>
          <w:rFonts w:asciiTheme="majorHAnsi" w:eastAsiaTheme="majorEastAsia" w:hAnsiTheme="majorHAnsi" w:cstheme="majorBidi"/>
          <w:b/>
          <w:bCs/>
          <w:color w:val="365F91" w:themeColor="accent1" w:themeShade="BF"/>
          <w:szCs w:val="24"/>
          <w:lang w:val="en-HK"/>
        </w:rPr>
      </w:pPr>
    </w:p>
    <w:p w14:paraId="751C30EB" w14:textId="77777777" w:rsidR="00594FA4" w:rsidRDefault="00594FA4">
      <w:pPr>
        <w:widowControl/>
        <w:spacing w:after="200" w:line="276" w:lineRule="auto"/>
        <w:jc w:val="left"/>
        <w:rPr>
          <w:rFonts w:asciiTheme="majorHAnsi" w:eastAsiaTheme="majorEastAsia" w:hAnsiTheme="majorHAnsi" w:cstheme="majorBidi"/>
          <w:b/>
          <w:bCs/>
          <w:color w:val="365F91" w:themeColor="accent1" w:themeShade="BF"/>
          <w:szCs w:val="24"/>
        </w:rPr>
      </w:pPr>
      <w:r>
        <w:rPr>
          <w:rFonts w:asciiTheme="majorHAnsi" w:eastAsiaTheme="majorEastAsia" w:hAnsiTheme="majorHAnsi" w:cstheme="majorBidi"/>
          <w:b/>
          <w:bCs/>
          <w:color w:val="365F91" w:themeColor="accent1" w:themeShade="BF"/>
          <w:szCs w:val="24"/>
        </w:rPr>
        <w:br w:type="page"/>
      </w:r>
    </w:p>
    <w:p w14:paraId="77A7A26C" w14:textId="4E482773" w:rsidR="00A448C0" w:rsidRDefault="00A448C0" w:rsidP="00A448C0">
      <w:pPr>
        <w:keepNext/>
        <w:keepLines/>
        <w:spacing w:before="200"/>
        <w:outlineLvl w:val="1"/>
        <w:rPr>
          <w:rFonts w:asciiTheme="majorHAnsi" w:eastAsiaTheme="majorEastAsia" w:hAnsiTheme="majorHAnsi" w:cstheme="majorBidi"/>
          <w:b/>
          <w:bCs/>
          <w:color w:val="365F91" w:themeColor="accent1" w:themeShade="BF"/>
          <w:szCs w:val="24"/>
        </w:rPr>
      </w:pPr>
      <w:r w:rsidRPr="00D906C6">
        <w:rPr>
          <w:rFonts w:asciiTheme="majorHAnsi" w:eastAsiaTheme="majorEastAsia" w:hAnsiTheme="majorHAnsi" w:cstheme="majorBidi"/>
          <w:b/>
          <w:bCs/>
          <w:color w:val="365F91" w:themeColor="accent1" w:themeShade="BF"/>
          <w:szCs w:val="24"/>
        </w:rPr>
        <w:lastRenderedPageBreak/>
        <w:t xml:space="preserve">Task </w:t>
      </w:r>
      <w:r w:rsidR="000E03C3">
        <w:rPr>
          <w:rFonts w:asciiTheme="majorHAnsi" w:eastAsiaTheme="majorEastAsia" w:hAnsiTheme="majorHAnsi" w:cstheme="majorBidi"/>
          <w:b/>
          <w:bCs/>
          <w:color w:val="365F91" w:themeColor="accent1" w:themeShade="BF"/>
          <w:szCs w:val="24"/>
        </w:rPr>
        <w:t>3</w:t>
      </w:r>
      <w:r w:rsidRPr="00D906C6">
        <w:rPr>
          <w:rFonts w:asciiTheme="majorHAnsi" w:eastAsiaTheme="majorEastAsia" w:hAnsiTheme="majorHAnsi" w:cstheme="majorBidi"/>
          <w:b/>
          <w:bCs/>
          <w:color w:val="365F91" w:themeColor="accent1" w:themeShade="BF"/>
          <w:szCs w:val="24"/>
        </w:rPr>
        <w:t xml:space="preserve">: </w:t>
      </w:r>
      <w:r w:rsidR="00CC1B19">
        <w:rPr>
          <w:rFonts w:asciiTheme="majorHAnsi" w:eastAsiaTheme="majorEastAsia" w:hAnsiTheme="majorHAnsi" w:cstheme="majorBidi"/>
          <w:b/>
          <w:bCs/>
          <w:color w:val="365F91" w:themeColor="accent1" w:themeShade="BF"/>
          <w:szCs w:val="24"/>
        </w:rPr>
        <w:t>equals Method</w:t>
      </w:r>
    </w:p>
    <w:p w14:paraId="53FE66B9" w14:textId="51752500" w:rsidR="008F7C2A" w:rsidRPr="00BE67F6" w:rsidRDefault="008F7C2A" w:rsidP="008F7C2A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before="100"/>
        <w:rPr>
          <w:rFonts w:cstheme="minorHAnsi"/>
          <w:szCs w:val="24"/>
          <w:lang w:val="en-HK"/>
        </w:rPr>
      </w:pPr>
      <w:r>
        <w:rPr>
          <w:rFonts w:cstheme="minorHAnsi"/>
          <w:szCs w:val="24"/>
        </w:rPr>
        <w:t xml:space="preserve">Add the following </w:t>
      </w:r>
      <w:r w:rsidR="009D1CD1">
        <w:rPr>
          <w:rFonts w:cstheme="minorHAnsi"/>
          <w:szCs w:val="24"/>
        </w:rPr>
        <w:t xml:space="preserve">if </w:t>
      </w:r>
      <w:r>
        <w:rPr>
          <w:rFonts w:cstheme="minorHAnsi"/>
          <w:szCs w:val="24"/>
        </w:rPr>
        <w:t xml:space="preserve">statement to the </w:t>
      </w:r>
      <w:r w:rsidRPr="00DC3860">
        <w:rPr>
          <w:rFonts w:ascii="Courier New" w:hAnsi="Courier New" w:cs="Courier New"/>
          <w:b/>
          <w:szCs w:val="24"/>
        </w:rPr>
        <w:t>main</w:t>
      </w:r>
      <w:r>
        <w:rPr>
          <w:rFonts w:cstheme="minorHAnsi"/>
          <w:szCs w:val="24"/>
        </w:rPr>
        <w:t xml:space="preserve"> of the given </w:t>
      </w:r>
      <w:r w:rsidR="009D1CD1">
        <w:rPr>
          <w:rFonts w:ascii="Courier New" w:hAnsi="Courier New" w:cs="Courier New"/>
          <w:b/>
          <w:szCs w:val="24"/>
        </w:rPr>
        <w:t>Square</w:t>
      </w:r>
      <w:r w:rsidRPr="00C84DF9">
        <w:rPr>
          <w:rFonts w:ascii="Courier New" w:hAnsi="Courier New" w:cs="Courier New"/>
          <w:b/>
          <w:szCs w:val="24"/>
        </w:rPr>
        <w:t>.java</w:t>
      </w:r>
      <w:r w:rsidRPr="00BE67F6">
        <w:rPr>
          <w:rFonts w:cstheme="minorHAnsi"/>
          <w:szCs w:val="24"/>
          <w:lang w:val="en-HK"/>
        </w:rPr>
        <w:t xml:space="preserve"> </w:t>
      </w:r>
      <w:r>
        <w:rPr>
          <w:rFonts w:cstheme="minorHAnsi"/>
          <w:szCs w:val="24"/>
        </w:rPr>
        <w:t xml:space="preserve">to </w:t>
      </w:r>
      <w:r w:rsidR="009D1CD1">
        <w:rPr>
          <w:rFonts w:cstheme="minorHAnsi"/>
          <w:szCs w:val="24"/>
        </w:rPr>
        <w:t>check whether the squares are equal.</w:t>
      </w:r>
    </w:p>
    <w:tbl>
      <w:tblPr>
        <w:tblStyle w:val="TableGrid"/>
        <w:tblpPr w:leftFromText="180" w:rightFromText="180" w:vertAnchor="text" w:horzAnchor="margin" w:tblpX="514" w:tblpY="109"/>
        <w:tblW w:w="0" w:type="auto"/>
        <w:tblLook w:val="04A0" w:firstRow="1" w:lastRow="0" w:firstColumn="1" w:lastColumn="0" w:noHBand="0" w:noVBand="1"/>
      </w:tblPr>
      <w:tblGrid>
        <w:gridCol w:w="9120"/>
      </w:tblGrid>
      <w:tr w:rsidR="008F7C2A" w14:paraId="042A8590" w14:textId="77777777" w:rsidTr="00741B97">
        <w:tc>
          <w:tcPr>
            <w:tcW w:w="9120" w:type="dxa"/>
          </w:tcPr>
          <w:p w14:paraId="797477F2" w14:textId="3F6753AF" w:rsidR="008F7C2A" w:rsidRPr="00A97AFF" w:rsidRDefault="00257BEC" w:rsidP="009D1CD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7A0246C6" wp14:editId="43C277FB">
                      <wp:simplePos x="0" y="0"/>
                      <wp:positionH relativeFrom="column">
                        <wp:posOffset>282407</wp:posOffset>
                      </wp:positionH>
                      <wp:positionV relativeFrom="paragraph">
                        <wp:posOffset>814669</wp:posOffset>
                      </wp:positionV>
                      <wp:extent cx="3088257" cy="1233577"/>
                      <wp:effectExtent l="0" t="0" r="17145" b="24130"/>
                      <wp:wrapNone/>
                      <wp:docPr id="17" name="Rectangle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088257" cy="1233577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00">
                                  <a:alpha val="18824"/>
                                </a:srgbClr>
                              </a:solidFill>
                              <a:ln>
                                <a:solidFill>
                                  <a:srgbClr val="FFFF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410A3A79" id="Rectangle 17" o:spid="_x0000_s1026" style="position:absolute;margin-left:22.25pt;margin-top:64.15pt;width:243.15pt;height:97.1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" fillcolor="yellow" strokecolor="yellow" strokeweight="2pt">
                      <v:fill opacity="12336f"/>
                    </v:rect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0A437B46" wp14:editId="59DCF4BC">
                  <wp:extent cx="3524250" cy="2295525"/>
                  <wp:effectExtent l="0" t="0" r="0" b="9525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24250" cy="22955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E52A885" w14:textId="77777777" w:rsidR="008F7C2A" w:rsidRPr="00C84DF9" w:rsidRDefault="008F7C2A" w:rsidP="008F7C2A">
      <w:pPr>
        <w:pStyle w:val="ListParagraph"/>
        <w:autoSpaceDE w:val="0"/>
        <w:autoSpaceDN w:val="0"/>
        <w:adjustRightInd w:val="0"/>
        <w:spacing w:before="100"/>
        <w:ind w:left="360"/>
        <w:rPr>
          <w:rFonts w:cstheme="minorHAnsi"/>
          <w:szCs w:val="24"/>
          <w:lang w:val="en-HK"/>
        </w:rPr>
      </w:pPr>
    </w:p>
    <w:p w14:paraId="7417F3E5" w14:textId="77777777" w:rsidR="008F7C2A" w:rsidRPr="00BE67F6" w:rsidRDefault="008F7C2A" w:rsidP="008F7C2A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before="100"/>
        <w:rPr>
          <w:rFonts w:cstheme="minorHAnsi"/>
          <w:szCs w:val="24"/>
          <w:lang w:val="en-HK"/>
        </w:rPr>
      </w:pPr>
      <w:r>
        <w:rPr>
          <w:rFonts w:cstheme="minorHAnsi"/>
          <w:szCs w:val="24"/>
        </w:rPr>
        <w:t>Run the program and paste the screenshot of the output below.</w:t>
      </w:r>
    </w:p>
    <w:tbl>
      <w:tblPr>
        <w:tblStyle w:val="TableGrid"/>
        <w:tblpPr w:leftFromText="180" w:rightFromText="180" w:vertAnchor="text" w:horzAnchor="margin" w:tblpX="514" w:tblpY="109"/>
        <w:tblW w:w="0" w:type="auto"/>
        <w:tblLook w:val="04A0" w:firstRow="1" w:lastRow="0" w:firstColumn="1" w:lastColumn="0" w:noHBand="0" w:noVBand="1"/>
      </w:tblPr>
      <w:tblGrid>
        <w:gridCol w:w="9120"/>
      </w:tblGrid>
      <w:tr w:rsidR="008F7C2A" w14:paraId="1EBB5B4D" w14:textId="77777777" w:rsidTr="00741B97">
        <w:tc>
          <w:tcPr>
            <w:tcW w:w="9120" w:type="dxa"/>
          </w:tcPr>
          <w:p w14:paraId="203FD234" w14:textId="1681B639" w:rsidR="008F7C2A" w:rsidRDefault="008F7C2A" w:rsidP="00741B9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  <w:p w14:paraId="4B6FDCF9" w14:textId="77777777" w:rsidR="008F7C2A" w:rsidRDefault="008F7C2A" w:rsidP="00741B9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  <w:p w14:paraId="1D7D0C42" w14:textId="57371087" w:rsidR="008F7C2A" w:rsidRDefault="00D41BFA" w:rsidP="00741B9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D41BFA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drawing>
                <wp:inline distT="0" distB="0" distL="0" distR="0" wp14:anchorId="7681F61D" wp14:editId="72CBA607">
                  <wp:extent cx="5174428" cy="1828958"/>
                  <wp:effectExtent l="0" t="0" r="7620" b="0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74428" cy="18289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14C049C" w14:textId="77777777" w:rsidR="008F7C2A" w:rsidRDefault="008F7C2A" w:rsidP="00741B9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  <w:p w14:paraId="3C59BD33" w14:textId="77777777" w:rsidR="008F7C2A" w:rsidRDefault="008F7C2A" w:rsidP="00741B9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  <w:p w14:paraId="59BC0FEA" w14:textId="77777777" w:rsidR="008F7C2A" w:rsidRPr="00A97AFF" w:rsidRDefault="008F7C2A" w:rsidP="00741B9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</w:tc>
      </w:tr>
    </w:tbl>
    <w:p w14:paraId="14AA63E7" w14:textId="77777777" w:rsidR="008F7C2A" w:rsidRDefault="008F7C2A" w:rsidP="008F7C2A">
      <w:pPr>
        <w:keepNext/>
        <w:keepLines/>
        <w:spacing w:before="200"/>
        <w:outlineLvl w:val="1"/>
        <w:rPr>
          <w:rFonts w:asciiTheme="majorHAnsi" w:eastAsiaTheme="majorEastAsia" w:hAnsiTheme="majorHAnsi" w:cstheme="majorBidi"/>
          <w:b/>
          <w:bCs/>
          <w:color w:val="365F91" w:themeColor="accent1" w:themeShade="BF"/>
          <w:szCs w:val="24"/>
        </w:rPr>
      </w:pPr>
    </w:p>
    <w:p w14:paraId="67C760F8" w14:textId="0892E686" w:rsidR="008F7C2A" w:rsidRPr="00BE67F6" w:rsidRDefault="008F7C2A" w:rsidP="008F7C2A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before="100"/>
        <w:rPr>
          <w:rFonts w:cstheme="minorHAnsi"/>
          <w:szCs w:val="24"/>
          <w:lang w:val="en-HK"/>
        </w:rPr>
      </w:pPr>
      <w:r>
        <w:rPr>
          <w:rFonts w:cstheme="minorHAnsi"/>
          <w:szCs w:val="24"/>
        </w:rPr>
        <w:t xml:space="preserve">Add the following </w:t>
      </w:r>
      <w:r w:rsidR="009D1CD1">
        <w:rPr>
          <w:rFonts w:ascii="Courier New" w:hAnsi="Courier New" w:cs="Courier New"/>
          <w:b/>
          <w:szCs w:val="24"/>
        </w:rPr>
        <w:t>equals</w:t>
      </w:r>
      <w:r w:rsidRPr="00CC1B19">
        <w:rPr>
          <w:rFonts w:ascii="Courier New" w:hAnsi="Courier New" w:cs="Courier New"/>
          <w:b/>
          <w:szCs w:val="24"/>
        </w:rPr>
        <w:t xml:space="preserve"> </w:t>
      </w:r>
      <w:r>
        <w:rPr>
          <w:rFonts w:cstheme="minorHAnsi"/>
          <w:szCs w:val="24"/>
        </w:rPr>
        <w:t xml:space="preserve">method to the </w:t>
      </w:r>
      <w:r w:rsidR="009D1CD1">
        <w:rPr>
          <w:rFonts w:cstheme="minorHAnsi"/>
          <w:szCs w:val="24"/>
        </w:rPr>
        <w:t>Square</w:t>
      </w:r>
      <w:r>
        <w:rPr>
          <w:rFonts w:cstheme="minorHAnsi"/>
          <w:szCs w:val="24"/>
        </w:rPr>
        <w:t xml:space="preserve"> class.</w:t>
      </w:r>
    </w:p>
    <w:tbl>
      <w:tblPr>
        <w:tblStyle w:val="TableGrid"/>
        <w:tblpPr w:leftFromText="180" w:rightFromText="180" w:vertAnchor="text" w:horzAnchor="margin" w:tblpX="514" w:tblpY="109"/>
        <w:tblW w:w="0" w:type="auto"/>
        <w:tblLook w:val="04A0" w:firstRow="1" w:lastRow="0" w:firstColumn="1" w:lastColumn="0" w:noHBand="0" w:noVBand="1"/>
      </w:tblPr>
      <w:tblGrid>
        <w:gridCol w:w="9120"/>
      </w:tblGrid>
      <w:tr w:rsidR="008F7C2A" w14:paraId="042A5CC6" w14:textId="77777777" w:rsidTr="00741B97">
        <w:tc>
          <w:tcPr>
            <w:tcW w:w="9120" w:type="dxa"/>
          </w:tcPr>
          <w:p w14:paraId="66DFF1F1" w14:textId="77777777" w:rsidR="008F7C2A" w:rsidRDefault="008F7C2A" w:rsidP="00741B9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  <w:p w14:paraId="66AFDFD2" w14:textId="52C5E2CE" w:rsidR="008F7C2A" w:rsidRPr="00A97AFF" w:rsidRDefault="00257BEC" w:rsidP="009D1CD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>
              <w:rPr>
                <w:noProof/>
              </w:rPr>
              <w:drawing>
                <wp:inline distT="0" distB="0" distL="0" distR="0" wp14:anchorId="0C9AEC61" wp14:editId="2E6AFC2A">
                  <wp:extent cx="3257550" cy="1314450"/>
                  <wp:effectExtent l="0" t="0" r="0" b="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57550" cy="1314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835D777" w14:textId="77777777" w:rsidR="008F7C2A" w:rsidRPr="004D0C90" w:rsidRDefault="008F7C2A" w:rsidP="008F7C2A">
      <w:pPr>
        <w:pStyle w:val="ListParagraph"/>
        <w:autoSpaceDE w:val="0"/>
        <w:autoSpaceDN w:val="0"/>
        <w:adjustRightInd w:val="0"/>
        <w:spacing w:before="100"/>
        <w:ind w:left="360"/>
        <w:rPr>
          <w:rFonts w:cstheme="minorHAnsi"/>
          <w:szCs w:val="24"/>
          <w:lang w:val="en-HK"/>
        </w:rPr>
      </w:pPr>
    </w:p>
    <w:p w14:paraId="7497F1A1" w14:textId="77777777" w:rsidR="008F7C2A" w:rsidRPr="00BE67F6" w:rsidRDefault="008F7C2A" w:rsidP="008F7C2A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before="100"/>
        <w:rPr>
          <w:rFonts w:cstheme="minorHAnsi"/>
          <w:szCs w:val="24"/>
          <w:lang w:val="en-HK"/>
        </w:rPr>
      </w:pPr>
      <w:r>
        <w:rPr>
          <w:rFonts w:cstheme="minorHAnsi"/>
          <w:szCs w:val="24"/>
        </w:rPr>
        <w:t>Run the program again and paste the screenshot of the output below.</w:t>
      </w:r>
    </w:p>
    <w:tbl>
      <w:tblPr>
        <w:tblStyle w:val="TableGrid"/>
        <w:tblpPr w:leftFromText="180" w:rightFromText="180" w:vertAnchor="text" w:horzAnchor="margin" w:tblpX="514" w:tblpY="109"/>
        <w:tblW w:w="0" w:type="auto"/>
        <w:tblLook w:val="04A0" w:firstRow="1" w:lastRow="0" w:firstColumn="1" w:lastColumn="0" w:noHBand="0" w:noVBand="1"/>
      </w:tblPr>
      <w:tblGrid>
        <w:gridCol w:w="9120"/>
      </w:tblGrid>
      <w:tr w:rsidR="008F7C2A" w14:paraId="1D2F215F" w14:textId="77777777" w:rsidTr="00741B97">
        <w:tc>
          <w:tcPr>
            <w:tcW w:w="9120" w:type="dxa"/>
          </w:tcPr>
          <w:p w14:paraId="041DA1EE" w14:textId="77777777" w:rsidR="008F7C2A" w:rsidRDefault="008F7C2A" w:rsidP="00741B9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  <w:p w14:paraId="654368C0" w14:textId="7B1E7880" w:rsidR="008F7C2A" w:rsidRDefault="008F7C2A" w:rsidP="00741B9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  <w:p w14:paraId="0A0B9E6B" w14:textId="2F35BC87" w:rsidR="008F7C2A" w:rsidRDefault="00D41BFA" w:rsidP="00741B9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  <w:r w:rsidRPr="00D41BFA"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  <w:drawing>
                <wp:inline distT="0" distB="0" distL="0" distR="0" wp14:anchorId="3B8E55DE" wp14:editId="5E8102C8">
                  <wp:extent cx="5387807" cy="1386960"/>
                  <wp:effectExtent l="0" t="0" r="3810" b="381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87807" cy="13869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bookmarkStart w:id="2" w:name="_GoBack"/>
            <w:bookmarkEnd w:id="2"/>
          </w:p>
          <w:p w14:paraId="7AC93813" w14:textId="77777777" w:rsidR="008F7C2A" w:rsidRDefault="008F7C2A" w:rsidP="00741B9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  <w:p w14:paraId="14791C81" w14:textId="77777777" w:rsidR="008F7C2A" w:rsidRDefault="008F7C2A" w:rsidP="00741B9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  <w:p w14:paraId="05472E0D" w14:textId="77777777" w:rsidR="008F7C2A" w:rsidRDefault="008F7C2A" w:rsidP="00741B9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  <w:p w14:paraId="16BE4A25" w14:textId="77777777" w:rsidR="008F7C2A" w:rsidRPr="00A97AFF" w:rsidRDefault="008F7C2A" w:rsidP="00741B9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urier New" w:eastAsia="Times New Roman" w:hAnsi="Courier New" w:cs="Courier New"/>
                <w:color w:val="000000"/>
                <w:szCs w:val="18"/>
                <w:lang w:val="en-HK"/>
              </w:rPr>
            </w:pPr>
          </w:p>
        </w:tc>
      </w:tr>
    </w:tbl>
    <w:p w14:paraId="3ABA57B2" w14:textId="64B284CF" w:rsidR="00484FF3" w:rsidRDefault="00484FF3">
      <w:pPr>
        <w:widowControl/>
        <w:spacing w:after="200" w:line="276" w:lineRule="auto"/>
        <w:jc w:val="left"/>
        <w:rPr>
          <w:rFonts w:asciiTheme="majorHAnsi" w:eastAsiaTheme="majorEastAsia" w:hAnsiTheme="majorHAnsi" w:cstheme="majorBidi"/>
          <w:b/>
          <w:bCs/>
          <w:color w:val="365F91" w:themeColor="accent1" w:themeShade="BF"/>
          <w:szCs w:val="24"/>
          <w:lang w:val="en-HK"/>
        </w:rPr>
      </w:pPr>
      <w:r>
        <w:rPr>
          <w:rFonts w:asciiTheme="majorHAnsi" w:eastAsiaTheme="majorEastAsia" w:hAnsiTheme="majorHAnsi" w:cstheme="majorBidi"/>
          <w:b/>
          <w:bCs/>
          <w:color w:val="365F91" w:themeColor="accent1" w:themeShade="BF"/>
          <w:szCs w:val="24"/>
          <w:lang w:val="en-HK"/>
        </w:rPr>
        <w:br w:type="page"/>
      </w:r>
    </w:p>
    <w:p w14:paraId="46B6894F" w14:textId="77777777" w:rsidR="006451C0" w:rsidRPr="003F21B6" w:rsidRDefault="006451C0" w:rsidP="006451C0">
      <w:pPr>
        <w:keepNext/>
        <w:keepLines/>
        <w:spacing w:before="200"/>
        <w:outlineLvl w:val="1"/>
        <w:rPr>
          <w:rFonts w:ascii="Calibri" w:eastAsia="PMingLiU" w:hAnsi="Calibri" w:cs="Times New Roman"/>
          <w:b/>
          <w:bCs/>
          <w:color w:val="4F81BD"/>
          <w:sz w:val="26"/>
          <w:szCs w:val="26"/>
          <w:lang w:eastAsia="en-US"/>
        </w:rPr>
      </w:pPr>
      <w: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lastRenderedPageBreak/>
        <w:t>References</w:t>
      </w:r>
    </w:p>
    <w:p w14:paraId="63BE7F47" w14:textId="77777777" w:rsidR="006451C0" w:rsidRDefault="006451C0" w:rsidP="006451C0">
      <w:pPr>
        <w:pStyle w:val="Default"/>
        <w:ind w:left="360"/>
      </w:pPr>
    </w:p>
    <w:p w14:paraId="1E25AFFF" w14:textId="77777777" w:rsidR="006451C0" w:rsidRPr="00A5797F" w:rsidRDefault="006451C0" w:rsidP="006451C0">
      <w:pPr>
        <w:pStyle w:val="Default"/>
        <w:numPr>
          <w:ilvl w:val="0"/>
          <w:numId w:val="1"/>
        </w:numPr>
        <w:ind w:left="567" w:hanging="567"/>
        <w:jc w:val="both"/>
        <w:rPr>
          <w:rFonts w:cstheme="minorHAnsi"/>
        </w:rPr>
      </w:pPr>
      <w:proofErr w:type="spellStart"/>
      <w:r w:rsidRPr="00A5797F">
        <w:rPr>
          <w:rFonts w:cstheme="minorHAnsi"/>
        </w:rPr>
        <w:t>Bravaco</w:t>
      </w:r>
      <w:proofErr w:type="spellEnd"/>
      <w:r w:rsidRPr="00A5797F">
        <w:rPr>
          <w:rFonts w:cstheme="minorHAnsi"/>
        </w:rPr>
        <w:t xml:space="preserve">, R., &amp; Simonson, C. (2009). </w:t>
      </w:r>
      <w:r w:rsidRPr="00A5797F">
        <w:rPr>
          <w:rFonts w:cstheme="minorHAnsi"/>
          <w:i/>
        </w:rPr>
        <w:t>Java programming: From the ground up</w:t>
      </w:r>
      <w:r w:rsidRPr="00A5797F">
        <w:rPr>
          <w:rFonts w:cstheme="minorHAnsi"/>
        </w:rPr>
        <w:t xml:space="preserve">. Dubuque, IA: McGraw-Hill. </w:t>
      </w:r>
    </w:p>
    <w:p w14:paraId="26DD7E03" w14:textId="77777777" w:rsidR="006451C0" w:rsidRPr="008E1B54" w:rsidRDefault="006451C0" w:rsidP="006451C0">
      <w:pPr>
        <w:pStyle w:val="ListParagraph"/>
        <w:numPr>
          <w:ilvl w:val="0"/>
          <w:numId w:val="1"/>
        </w:numPr>
        <w:ind w:left="567" w:hanging="567"/>
        <w:rPr>
          <w:rFonts w:cstheme="minorHAnsi"/>
          <w:szCs w:val="24"/>
          <w:lang w:val="en-HK"/>
        </w:rPr>
      </w:pPr>
      <w:r w:rsidRPr="008E1B54">
        <w:rPr>
          <w:rFonts w:cstheme="minorHAnsi"/>
          <w:szCs w:val="24"/>
          <w:lang w:val="en-HK"/>
        </w:rPr>
        <w:t xml:space="preserve">Dean, J., &amp; Dean, R. (2008). </w:t>
      </w:r>
      <w:r w:rsidRPr="008E1B54">
        <w:rPr>
          <w:rFonts w:cstheme="minorHAnsi"/>
          <w:i/>
          <w:szCs w:val="24"/>
          <w:lang w:val="en-HK"/>
        </w:rPr>
        <w:t>Introduction to programming with Java: A problem solving approach</w:t>
      </w:r>
      <w:r w:rsidRPr="008E1B54">
        <w:rPr>
          <w:rFonts w:cstheme="minorHAnsi"/>
          <w:szCs w:val="24"/>
          <w:lang w:val="en-HK"/>
        </w:rPr>
        <w:t>. Boston: McGraw-Hill.</w:t>
      </w:r>
    </w:p>
    <w:p w14:paraId="1A3811A8" w14:textId="77777777" w:rsidR="006451C0" w:rsidRPr="008E1B54" w:rsidRDefault="006451C0" w:rsidP="006451C0">
      <w:pPr>
        <w:pStyle w:val="Default"/>
        <w:numPr>
          <w:ilvl w:val="0"/>
          <w:numId w:val="1"/>
        </w:numPr>
        <w:ind w:left="567" w:hanging="567"/>
        <w:rPr>
          <w:rFonts w:asciiTheme="minorHAnsi" w:hAnsiTheme="minorHAnsi" w:cstheme="minorHAnsi"/>
        </w:rPr>
      </w:pPr>
      <w:r w:rsidRPr="008E1B54">
        <w:rPr>
          <w:rFonts w:asciiTheme="minorHAnsi" w:hAnsiTheme="minorHAnsi" w:cstheme="minorHAnsi"/>
        </w:rPr>
        <w:t xml:space="preserve">Farrell, J. (2012). </w:t>
      </w:r>
      <w:r w:rsidRPr="008E1B54">
        <w:rPr>
          <w:rFonts w:asciiTheme="minorHAnsi" w:hAnsiTheme="minorHAnsi" w:cstheme="minorHAnsi"/>
          <w:i/>
        </w:rPr>
        <w:t>Java programming. Boston, MA: Course Technology Cengage Learning</w:t>
      </w:r>
      <w:r w:rsidRPr="008E1B54">
        <w:rPr>
          <w:rFonts w:asciiTheme="minorHAnsi" w:hAnsiTheme="minorHAnsi" w:cstheme="minorHAnsi"/>
        </w:rPr>
        <w:t xml:space="preserve"> </w:t>
      </w:r>
    </w:p>
    <w:p w14:paraId="740A2854" w14:textId="77777777" w:rsidR="006451C0" w:rsidRPr="008E1B54" w:rsidRDefault="006451C0" w:rsidP="006451C0">
      <w:pPr>
        <w:pStyle w:val="ListParagraph"/>
        <w:numPr>
          <w:ilvl w:val="0"/>
          <w:numId w:val="1"/>
        </w:numPr>
        <w:ind w:left="567" w:hanging="567"/>
        <w:rPr>
          <w:rFonts w:cstheme="minorHAnsi"/>
          <w:szCs w:val="24"/>
          <w:lang w:val="en-HK"/>
        </w:rPr>
      </w:pPr>
      <w:proofErr w:type="spellStart"/>
      <w:r w:rsidRPr="008E1B54">
        <w:rPr>
          <w:rFonts w:cstheme="minorHAnsi"/>
          <w:szCs w:val="24"/>
          <w:lang w:val="en-HK"/>
        </w:rPr>
        <w:t>Forouzan</w:t>
      </w:r>
      <w:proofErr w:type="spellEnd"/>
      <w:r w:rsidRPr="008E1B54">
        <w:rPr>
          <w:rFonts w:cstheme="minorHAnsi"/>
          <w:szCs w:val="24"/>
          <w:lang w:val="en-HK"/>
        </w:rPr>
        <w:t xml:space="preserve">, B. A., &amp; </w:t>
      </w:r>
      <w:proofErr w:type="spellStart"/>
      <w:r w:rsidRPr="008E1B54">
        <w:rPr>
          <w:rFonts w:cstheme="minorHAnsi"/>
          <w:szCs w:val="24"/>
          <w:lang w:val="en-HK"/>
        </w:rPr>
        <w:t>Gilberg</w:t>
      </w:r>
      <w:proofErr w:type="spellEnd"/>
      <w:r w:rsidRPr="008E1B54">
        <w:rPr>
          <w:rFonts w:cstheme="minorHAnsi"/>
          <w:szCs w:val="24"/>
          <w:lang w:val="en-HK"/>
        </w:rPr>
        <w:t xml:space="preserve">, R. F. (2007). </w:t>
      </w:r>
      <w:r w:rsidRPr="008E1B54">
        <w:rPr>
          <w:rFonts w:cstheme="minorHAnsi"/>
          <w:i/>
          <w:szCs w:val="24"/>
          <w:lang w:val="en-HK"/>
        </w:rPr>
        <w:t>Computer science: A structured programming approach using C (3rd ed.)</w:t>
      </w:r>
      <w:r w:rsidRPr="008E1B54">
        <w:rPr>
          <w:rFonts w:cstheme="minorHAnsi"/>
          <w:szCs w:val="24"/>
          <w:lang w:val="en-HK"/>
        </w:rPr>
        <w:t>. Boston, MA: Thomson Course Technology.</w:t>
      </w:r>
    </w:p>
    <w:p w14:paraId="44BA179A" w14:textId="77777777" w:rsidR="006451C0" w:rsidRPr="008E1B54" w:rsidRDefault="006451C0" w:rsidP="006451C0">
      <w:pPr>
        <w:pStyle w:val="ListParagraph"/>
        <w:numPr>
          <w:ilvl w:val="0"/>
          <w:numId w:val="1"/>
        </w:numPr>
        <w:ind w:left="567" w:hanging="567"/>
        <w:rPr>
          <w:rFonts w:cstheme="minorHAnsi"/>
          <w:szCs w:val="24"/>
          <w:lang w:val="en-HK"/>
        </w:rPr>
      </w:pPr>
      <w:r w:rsidRPr="008E1B54">
        <w:rPr>
          <w:rFonts w:cstheme="minorHAnsi"/>
          <w:szCs w:val="24"/>
          <w:lang w:val="en-HK"/>
        </w:rPr>
        <w:t xml:space="preserve">Gaddis, T. (2016). </w:t>
      </w:r>
      <w:r w:rsidRPr="008E1B54">
        <w:rPr>
          <w:rFonts w:cstheme="minorHAnsi"/>
          <w:i/>
          <w:szCs w:val="24"/>
          <w:lang w:val="en-HK"/>
        </w:rPr>
        <w:t>Starting out with Java (6th ed.)</w:t>
      </w:r>
      <w:r w:rsidRPr="008E1B54">
        <w:rPr>
          <w:rFonts w:cstheme="minorHAnsi"/>
          <w:szCs w:val="24"/>
          <w:lang w:val="en-HK"/>
        </w:rPr>
        <w:t>. Pearson.</w:t>
      </w:r>
    </w:p>
    <w:p w14:paraId="322836CD" w14:textId="77777777" w:rsidR="006451C0" w:rsidRPr="008E1B54" w:rsidRDefault="006451C0" w:rsidP="006451C0">
      <w:pPr>
        <w:pStyle w:val="ListParagraph"/>
        <w:numPr>
          <w:ilvl w:val="0"/>
          <w:numId w:val="1"/>
        </w:numPr>
        <w:ind w:left="567" w:hanging="567"/>
        <w:rPr>
          <w:rFonts w:cstheme="minorHAnsi"/>
          <w:szCs w:val="24"/>
          <w:lang w:val="en-HK"/>
        </w:rPr>
      </w:pPr>
      <w:r w:rsidRPr="008E1B54">
        <w:rPr>
          <w:rFonts w:cstheme="minorHAnsi"/>
          <w:szCs w:val="24"/>
          <w:lang w:val="en-HK"/>
        </w:rPr>
        <w:t>Liang, Y. D. (2013). </w:t>
      </w:r>
      <w:r w:rsidRPr="008E1B54">
        <w:rPr>
          <w:rFonts w:cstheme="minorHAnsi"/>
          <w:i/>
          <w:iCs/>
          <w:szCs w:val="24"/>
          <w:lang w:val="en-HK"/>
        </w:rPr>
        <w:t>Introduction to Java programming: Comprehensive version</w:t>
      </w:r>
      <w:r w:rsidRPr="008E1B54">
        <w:rPr>
          <w:rFonts w:cstheme="minorHAnsi"/>
          <w:szCs w:val="24"/>
          <w:lang w:val="en-HK"/>
        </w:rPr>
        <w:t>. (8</w:t>
      </w:r>
      <w:r w:rsidRPr="008E1B54">
        <w:rPr>
          <w:rFonts w:cstheme="minorHAnsi"/>
          <w:szCs w:val="24"/>
          <w:vertAlign w:val="superscript"/>
          <w:lang w:val="en-HK"/>
        </w:rPr>
        <w:t>th</w:t>
      </w:r>
      <w:r w:rsidRPr="008E1B54">
        <w:rPr>
          <w:rFonts w:cstheme="minorHAnsi"/>
          <w:szCs w:val="24"/>
          <w:lang w:val="en-HK"/>
        </w:rPr>
        <w:t xml:space="preserve"> ed.). Pearson.</w:t>
      </w:r>
    </w:p>
    <w:p w14:paraId="4BCB37BB" w14:textId="77777777" w:rsidR="006451C0" w:rsidRPr="003714E5" w:rsidRDefault="006451C0" w:rsidP="006451C0">
      <w:pPr>
        <w:pStyle w:val="ListParagraph"/>
        <w:numPr>
          <w:ilvl w:val="0"/>
          <w:numId w:val="1"/>
        </w:numPr>
        <w:ind w:left="567" w:hanging="567"/>
        <w:rPr>
          <w:rFonts w:cstheme="minorHAnsi"/>
          <w:szCs w:val="24"/>
          <w:lang w:val="en-HK"/>
        </w:rPr>
      </w:pPr>
      <w:proofErr w:type="spellStart"/>
      <w:r w:rsidRPr="008E1B54">
        <w:rPr>
          <w:rFonts w:cstheme="minorHAnsi"/>
          <w:szCs w:val="24"/>
          <w:lang w:val="en-HK"/>
        </w:rPr>
        <w:t>Schildt</w:t>
      </w:r>
      <w:proofErr w:type="spellEnd"/>
      <w:r w:rsidRPr="008E1B54">
        <w:rPr>
          <w:rFonts w:cstheme="minorHAnsi"/>
          <w:szCs w:val="24"/>
          <w:lang w:val="en-HK"/>
        </w:rPr>
        <w:t xml:space="preserve">, H. </w:t>
      </w:r>
      <w:proofErr w:type="gramStart"/>
      <w:r w:rsidRPr="008E1B54">
        <w:rPr>
          <w:rFonts w:cstheme="minorHAnsi"/>
          <w:szCs w:val="24"/>
          <w:lang w:val="en-HK"/>
        </w:rPr>
        <w:t xml:space="preserve">(  </w:t>
      </w:r>
      <w:proofErr w:type="gramEnd"/>
      <w:r w:rsidRPr="008E1B54">
        <w:rPr>
          <w:rFonts w:cstheme="minorHAnsi"/>
          <w:szCs w:val="24"/>
          <w:lang w:val="en-HK"/>
        </w:rPr>
        <w:t xml:space="preserve"> 2006). </w:t>
      </w:r>
      <w:r w:rsidRPr="008E1B54">
        <w:rPr>
          <w:rFonts w:cstheme="minorHAnsi"/>
          <w:i/>
          <w:iCs/>
          <w:szCs w:val="24"/>
          <w:lang w:val="en-HK"/>
        </w:rPr>
        <w:t>Java a beginner's guide</w:t>
      </w:r>
      <w:r w:rsidRPr="008E1B54">
        <w:rPr>
          <w:rFonts w:cstheme="minorHAnsi"/>
          <w:szCs w:val="24"/>
          <w:lang w:val="en-HK"/>
        </w:rPr>
        <w:t>. New York: McGraw Hill.</w:t>
      </w:r>
    </w:p>
    <w:p w14:paraId="4E25D1EE" w14:textId="77777777" w:rsidR="006451C0" w:rsidRPr="003714E5" w:rsidRDefault="006451C0" w:rsidP="006451C0">
      <w:pPr>
        <w:pStyle w:val="ListParagraph"/>
        <w:numPr>
          <w:ilvl w:val="0"/>
          <w:numId w:val="1"/>
        </w:numPr>
        <w:ind w:left="567" w:hanging="567"/>
        <w:rPr>
          <w:rFonts w:cstheme="minorHAnsi"/>
          <w:szCs w:val="24"/>
          <w:lang w:val="en-HK"/>
        </w:rPr>
      </w:pPr>
      <w:proofErr w:type="spellStart"/>
      <w:r w:rsidRPr="003714E5">
        <w:rPr>
          <w:rFonts w:cstheme="minorHAnsi"/>
          <w:szCs w:val="24"/>
          <w:lang w:val="en-HK"/>
        </w:rPr>
        <w:t>Schildt</w:t>
      </w:r>
      <w:proofErr w:type="spellEnd"/>
      <w:r w:rsidRPr="003714E5">
        <w:rPr>
          <w:rFonts w:cstheme="minorHAnsi"/>
          <w:szCs w:val="24"/>
          <w:lang w:val="en-HK"/>
        </w:rPr>
        <w:t xml:space="preserve">, H., &amp; </w:t>
      </w:r>
      <w:proofErr w:type="spellStart"/>
      <w:r w:rsidRPr="003714E5">
        <w:rPr>
          <w:rFonts w:cstheme="minorHAnsi"/>
          <w:szCs w:val="24"/>
          <w:lang w:val="en-HK"/>
        </w:rPr>
        <w:t>Skrien</w:t>
      </w:r>
      <w:proofErr w:type="spellEnd"/>
      <w:r w:rsidRPr="003714E5">
        <w:rPr>
          <w:rFonts w:cstheme="minorHAnsi"/>
          <w:szCs w:val="24"/>
          <w:lang w:val="en-HK"/>
        </w:rPr>
        <w:t xml:space="preserve">, D. J. (2013). Java programming: A comprehensive introduction. New York: McGraw-Hill. </w:t>
      </w:r>
    </w:p>
    <w:p w14:paraId="1BF37EDD" w14:textId="77777777" w:rsidR="006451C0" w:rsidRPr="008E1B54" w:rsidRDefault="006451C0" w:rsidP="006451C0">
      <w:pPr>
        <w:pStyle w:val="ListParagraph"/>
        <w:numPr>
          <w:ilvl w:val="0"/>
          <w:numId w:val="1"/>
        </w:numPr>
        <w:ind w:left="567" w:hanging="567"/>
        <w:rPr>
          <w:rFonts w:cstheme="minorHAnsi"/>
          <w:szCs w:val="24"/>
          <w:lang w:val="en-HK"/>
        </w:rPr>
      </w:pPr>
      <w:r w:rsidRPr="008E1B54">
        <w:rPr>
          <w:rFonts w:cstheme="minorHAnsi"/>
          <w:szCs w:val="24"/>
          <w:lang w:val="en-HK"/>
        </w:rPr>
        <w:t>Wu, C. T. (2010). </w:t>
      </w:r>
      <w:r w:rsidRPr="008E1B54">
        <w:rPr>
          <w:rFonts w:cstheme="minorHAnsi"/>
          <w:i/>
          <w:iCs/>
          <w:szCs w:val="24"/>
          <w:lang w:val="en-HK"/>
        </w:rPr>
        <w:t>An introduction to object-oriented programming with Java</w:t>
      </w:r>
      <w:r w:rsidRPr="008E1B54">
        <w:rPr>
          <w:rFonts w:cstheme="minorHAnsi"/>
          <w:szCs w:val="24"/>
          <w:lang w:val="en-HK"/>
        </w:rPr>
        <w:t>. Boston: McGraw Hill Higher Education</w:t>
      </w:r>
    </w:p>
    <w:p w14:paraId="6756B13C" w14:textId="77777777" w:rsidR="006451C0" w:rsidRPr="008E1B54" w:rsidRDefault="006451C0" w:rsidP="006451C0">
      <w:pPr>
        <w:pStyle w:val="ListParagraph"/>
        <w:numPr>
          <w:ilvl w:val="0"/>
          <w:numId w:val="1"/>
        </w:numPr>
        <w:ind w:left="567" w:hanging="567"/>
        <w:rPr>
          <w:rFonts w:cstheme="minorHAnsi"/>
          <w:szCs w:val="24"/>
          <w:lang w:val="en-HK"/>
        </w:rPr>
      </w:pPr>
      <w:r w:rsidRPr="008E1B54">
        <w:rPr>
          <w:rFonts w:cstheme="minorHAnsi"/>
          <w:szCs w:val="24"/>
          <w:lang w:val="en-HK"/>
        </w:rPr>
        <w:t xml:space="preserve">Xavier, C. (2011). </w:t>
      </w:r>
      <w:r w:rsidRPr="008E1B54">
        <w:rPr>
          <w:rFonts w:cstheme="minorHAnsi"/>
          <w:i/>
          <w:szCs w:val="24"/>
          <w:lang w:val="en-HK"/>
        </w:rPr>
        <w:t>Java programming: A practical approach</w:t>
      </w:r>
      <w:r w:rsidRPr="008E1B54">
        <w:rPr>
          <w:rFonts w:cstheme="minorHAnsi"/>
          <w:szCs w:val="24"/>
          <w:lang w:val="en-HK"/>
        </w:rPr>
        <w:t>. New Delhi: Tata McGraw Hill.</w:t>
      </w:r>
    </w:p>
    <w:p w14:paraId="03DA398B" w14:textId="77777777" w:rsidR="006451C0" w:rsidRPr="008E1B54" w:rsidRDefault="006451C0" w:rsidP="006451C0">
      <w:pPr>
        <w:pStyle w:val="ListParagraph"/>
        <w:numPr>
          <w:ilvl w:val="0"/>
          <w:numId w:val="1"/>
        </w:numPr>
        <w:ind w:left="567" w:hanging="567"/>
        <w:rPr>
          <w:rFonts w:cstheme="minorHAnsi"/>
          <w:szCs w:val="24"/>
          <w:lang w:val="en-HK"/>
        </w:rPr>
      </w:pPr>
      <w:r w:rsidRPr="008E1B54">
        <w:rPr>
          <w:rFonts w:cstheme="minorHAnsi"/>
          <w:szCs w:val="24"/>
          <w:lang w:val="en-HK"/>
        </w:rPr>
        <w:t>yet another insignificant Programming Notes. (n.d.). Retrieved from https://www3.ntu.edu.sg/home/ehchua/programming</w:t>
      </w:r>
    </w:p>
    <w:p w14:paraId="65DE4ECE" w14:textId="77777777" w:rsidR="006451C0" w:rsidRPr="008E1B54" w:rsidRDefault="006451C0" w:rsidP="006451C0">
      <w:pPr>
        <w:pStyle w:val="ListParagraph"/>
        <w:numPr>
          <w:ilvl w:val="0"/>
          <w:numId w:val="1"/>
        </w:numPr>
        <w:ind w:left="567" w:hanging="567"/>
        <w:rPr>
          <w:rFonts w:cstheme="minorHAnsi"/>
          <w:szCs w:val="24"/>
          <w:lang w:val="en-HK"/>
        </w:rPr>
      </w:pPr>
      <w:proofErr w:type="spellStart"/>
      <w:r w:rsidRPr="008E1B54">
        <w:rPr>
          <w:rFonts w:cstheme="minorHAnsi"/>
          <w:szCs w:val="24"/>
          <w:lang w:val="en-HK"/>
        </w:rPr>
        <w:t>Zakhour</w:t>
      </w:r>
      <w:proofErr w:type="spellEnd"/>
      <w:r w:rsidRPr="008E1B54">
        <w:rPr>
          <w:rFonts w:cstheme="minorHAnsi"/>
          <w:szCs w:val="24"/>
          <w:lang w:val="en-HK"/>
        </w:rPr>
        <w:t xml:space="preserve">, S., Kannan, S., &amp; Gallardo, R. (2013). </w:t>
      </w:r>
      <w:r w:rsidRPr="008E1B54">
        <w:rPr>
          <w:rFonts w:cstheme="minorHAnsi"/>
          <w:i/>
          <w:szCs w:val="24"/>
          <w:lang w:val="en-HK"/>
        </w:rPr>
        <w:t>The Java tutorial: A short course on the basics (5th ed.)</w:t>
      </w:r>
      <w:r w:rsidRPr="008E1B54">
        <w:rPr>
          <w:rFonts w:cstheme="minorHAnsi"/>
          <w:szCs w:val="24"/>
          <w:lang w:val="en-HK"/>
        </w:rPr>
        <w:t>.</w:t>
      </w:r>
    </w:p>
    <w:p w14:paraId="1C820F5A" w14:textId="77777777" w:rsidR="006451C0" w:rsidRPr="00806C1D" w:rsidRDefault="006451C0" w:rsidP="006451C0"/>
    <w:sectPr w:rsidR="006451C0" w:rsidRPr="00806C1D" w:rsidSect="00307C55">
      <w:headerReference w:type="default" r:id="rId27"/>
      <w:footerReference w:type="default" r:id="rId28"/>
      <w:pgSz w:w="11907" w:h="16839" w:code="9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ACB541" w14:textId="77777777" w:rsidR="00806F53" w:rsidRDefault="00806F53" w:rsidP="005C48C8">
      <w:r>
        <w:separator/>
      </w:r>
    </w:p>
  </w:endnote>
  <w:endnote w:type="continuationSeparator" w:id="0">
    <w:p w14:paraId="47F03A3E" w14:textId="77777777" w:rsidR="00806F53" w:rsidRDefault="00806F53" w:rsidP="005C48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ingLiU">
    <w:altName w:val="細明體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761717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10353FC" w14:textId="77777777" w:rsidR="00741B97" w:rsidRDefault="00741B9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  <w:p w14:paraId="07B9C4FD" w14:textId="77777777" w:rsidR="00741B97" w:rsidRDefault="00741B9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C24DB5" w14:textId="77777777" w:rsidR="00806F53" w:rsidRDefault="00806F53" w:rsidP="005C48C8">
      <w:r>
        <w:separator/>
      </w:r>
    </w:p>
  </w:footnote>
  <w:footnote w:type="continuationSeparator" w:id="0">
    <w:p w14:paraId="6EBFD6B1" w14:textId="77777777" w:rsidR="00806F53" w:rsidRDefault="00806F53" w:rsidP="005C48C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E4FE84" w14:textId="77777777" w:rsidR="00741B97" w:rsidRDefault="00741B97">
    <w:pPr>
      <w:pStyle w:val="Header"/>
    </w:pPr>
    <w:r>
      <w:t>Department of Computer Science, HKBU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CE183F"/>
    <w:multiLevelType w:val="hybridMultilevel"/>
    <w:tmpl w:val="DF8EF23E"/>
    <w:lvl w:ilvl="0" w:tplc="3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ED4755B"/>
    <w:multiLevelType w:val="hybridMultilevel"/>
    <w:tmpl w:val="D988B222"/>
    <w:lvl w:ilvl="0" w:tplc="3C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080" w:hanging="360"/>
      </w:pPr>
    </w:lvl>
    <w:lvl w:ilvl="2" w:tplc="3C09001B" w:tentative="1">
      <w:start w:val="1"/>
      <w:numFmt w:val="lowerRoman"/>
      <w:lvlText w:val="%3."/>
      <w:lvlJc w:val="right"/>
      <w:pPr>
        <w:ind w:left="1800" w:hanging="180"/>
      </w:pPr>
    </w:lvl>
    <w:lvl w:ilvl="3" w:tplc="3C09000F" w:tentative="1">
      <w:start w:val="1"/>
      <w:numFmt w:val="decimal"/>
      <w:lvlText w:val="%4."/>
      <w:lvlJc w:val="left"/>
      <w:pPr>
        <w:ind w:left="2520" w:hanging="360"/>
      </w:pPr>
    </w:lvl>
    <w:lvl w:ilvl="4" w:tplc="3C090019" w:tentative="1">
      <w:start w:val="1"/>
      <w:numFmt w:val="lowerLetter"/>
      <w:lvlText w:val="%5."/>
      <w:lvlJc w:val="left"/>
      <w:pPr>
        <w:ind w:left="3240" w:hanging="360"/>
      </w:pPr>
    </w:lvl>
    <w:lvl w:ilvl="5" w:tplc="3C09001B" w:tentative="1">
      <w:start w:val="1"/>
      <w:numFmt w:val="lowerRoman"/>
      <w:lvlText w:val="%6."/>
      <w:lvlJc w:val="right"/>
      <w:pPr>
        <w:ind w:left="3960" w:hanging="180"/>
      </w:pPr>
    </w:lvl>
    <w:lvl w:ilvl="6" w:tplc="3C09000F" w:tentative="1">
      <w:start w:val="1"/>
      <w:numFmt w:val="decimal"/>
      <w:lvlText w:val="%7."/>
      <w:lvlJc w:val="left"/>
      <w:pPr>
        <w:ind w:left="4680" w:hanging="360"/>
      </w:pPr>
    </w:lvl>
    <w:lvl w:ilvl="7" w:tplc="3C090019" w:tentative="1">
      <w:start w:val="1"/>
      <w:numFmt w:val="lowerLetter"/>
      <w:lvlText w:val="%8."/>
      <w:lvlJc w:val="left"/>
      <w:pPr>
        <w:ind w:left="5400" w:hanging="360"/>
      </w:pPr>
    </w:lvl>
    <w:lvl w:ilvl="8" w:tplc="3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B6500EF"/>
    <w:multiLevelType w:val="hybridMultilevel"/>
    <w:tmpl w:val="A1A84494"/>
    <w:lvl w:ilvl="0" w:tplc="2034EA98">
      <w:start w:val="1"/>
      <w:numFmt w:val="lowerLetter"/>
      <w:lvlText w:val="%1)"/>
      <w:lvlJc w:val="left"/>
      <w:pPr>
        <w:ind w:left="360" w:hanging="360"/>
      </w:pPr>
      <w:rPr>
        <w:rFonts w:ascii="Century Gothic" w:hAnsi="Century Gothic" w:hint="default"/>
        <w:b w:val="0"/>
      </w:rPr>
    </w:lvl>
    <w:lvl w:ilvl="1" w:tplc="3C090019" w:tentative="1">
      <w:start w:val="1"/>
      <w:numFmt w:val="lowerLetter"/>
      <w:lvlText w:val="%2."/>
      <w:lvlJc w:val="left"/>
      <w:pPr>
        <w:ind w:left="1080" w:hanging="360"/>
      </w:pPr>
    </w:lvl>
    <w:lvl w:ilvl="2" w:tplc="3C09001B" w:tentative="1">
      <w:start w:val="1"/>
      <w:numFmt w:val="lowerRoman"/>
      <w:lvlText w:val="%3."/>
      <w:lvlJc w:val="right"/>
      <w:pPr>
        <w:ind w:left="1800" w:hanging="180"/>
      </w:pPr>
    </w:lvl>
    <w:lvl w:ilvl="3" w:tplc="3C09000F" w:tentative="1">
      <w:start w:val="1"/>
      <w:numFmt w:val="decimal"/>
      <w:lvlText w:val="%4."/>
      <w:lvlJc w:val="left"/>
      <w:pPr>
        <w:ind w:left="2520" w:hanging="360"/>
      </w:pPr>
    </w:lvl>
    <w:lvl w:ilvl="4" w:tplc="3C090019" w:tentative="1">
      <w:start w:val="1"/>
      <w:numFmt w:val="lowerLetter"/>
      <w:lvlText w:val="%5."/>
      <w:lvlJc w:val="left"/>
      <w:pPr>
        <w:ind w:left="3240" w:hanging="360"/>
      </w:pPr>
    </w:lvl>
    <w:lvl w:ilvl="5" w:tplc="3C09001B" w:tentative="1">
      <w:start w:val="1"/>
      <w:numFmt w:val="lowerRoman"/>
      <w:lvlText w:val="%6."/>
      <w:lvlJc w:val="right"/>
      <w:pPr>
        <w:ind w:left="3960" w:hanging="180"/>
      </w:pPr>
    </w:lvl>
    <w:lvl w:ilvl="6" w:tplc="3C09000F" w:tentative="1">
      <w:start w:val="1"/>
      <w:numFmt w:val="decimal"/>
      <w:lvlText w:val="%7."/>
      <w:lvlJc w:val="left"/>
      <w:pPr>
        <w:ind w:left="4680" w:hanging="360"/>
      </w:pPr>
    </w:lvl>
    <w:lvl w:ilvl="7" w:tplc="3C090019" w:tentative="1">
      <w:start w:val="1"/>
      <w:numFmt w:val="lowerLetter"/>
      <w:lvlText w:val="%8."/>
      <w:lvlJc w:val="left"/>
      <w:pPr>
        <w:ind w:left="5400" w:hanging="360"/>
      </w:pPr>
    </w:lvl>
    <w:lvl w:ilvl="8" w:tplc="3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4A01C65"/>
    <w:multiLevelType w:val="hybridMultilevel"/>
    <w:tmpl w:val="ECB0E32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B4910C2"/>
    <w:multiLevelType w:val="hybridMultilevel"/>
    <w:tmpl w:val="A1A84494"/>
    <w:lvl w:ilvl="0" w:tplc="2034EA98">
      <w:start w:val="1"/>
      <w:numFmt w:val="lowerLetter"/>
      <w:lvlText w:val="%1)"/>
      <w:lvlJc w:val="left"/>
      <w:pPr>
        <w:ind w:left="360" w:hanging="360"/>
      </w:pPr>
      <w:rPr>
        <w:rFonts w:ascii="Century Gothic" w:hAnsi="Century Gothic" w:hint="default"/>
        <w:b w:val="0"/>
      </w:rPr>
    </w:lvl>
    <w:lvl w:ilvl="1" w:tplc="3C090019" w:tentative="1">
      <w:start w:val="1"/>
      <w:numFmt w:val="lowerLetter"/>
      <w:lvlText w:val="%2."/>
      <w:lvlJc w:val="left"/>
      <w:pPr>
        <w:ind w:left="1080" w:hanging="360"/>
      </w:pPr>
    </w:lvl>
    <w:lvl w:ilvl="2" w:tplc="3C09001B" w:tentative="1">
      <w:start w:val="1"/>
      <w:numFmt w:val="lowerRoman"/>
      <w:lvlText w:val="%3."/>
      <w:lvlJc w:val="right"/>
      <w:pPr>
        <w:ind w:left="1800" w:hanging="180"/>
      </w:pPr>
    </w:lvl>
    <w:lvl w:ilvl="3" w:tplc="3C09000F" w:tentative="1">
      <w:start w:val="1"/>
      <w:numFmt w:val="decimal"/>
      <w:lvlText w:val="%4."/>
      <w:lvlJc w:val="left"/>
      <w:pPr>
        <w:ind w:left="2520" w:hanging="360"/>
      </w:pPr>
    </w:lvl>
    <w:lvl w:ilvl="4" w:tplc="3C090019" w:tentative="1">
      <w:start w:val="1"/>
      <w:numFmt w:val="lowerLetter"/>
      <w:lvlText w:val="%5."/>
      <w:lvlJc w:val="left"/>
      <w:pPr>
        <w:ind w:left="3240" w:hanging="360"/>
      </w:pPr>
    </w:lvl>
    <w:lvl w:ilvl="5" w:tplc="3C09001B" w:tentative="1">
      <w:start w:val="1"/>
      <w:numFmt w:val="lowerRoman"/>
      <w:lvlText w:val="%6."/>
      <w:lvlJc w:val="right"/>
      <w:pPr>
        <w:ind w:left="3960" w:hanging="180"/>
      </w:pPr>
    </w:lvl>
    <w:lvl w:ilvl="6" w:tplc="3C09000F" w:tentative="1">
      <w:start w:val="1"/>
      <w:numFmt w:val="decimal"/>
      <w:lvlText w:val="%7."/>
      <w:lvlJc w:val="left"/>
      <w:pPr>
        <w:ind w:left="4680" w:hanging="360"/>
      </w:pPr>
    </w:lvl>
    <w:lvl w:ilvl="7" w:tplc="3C090019" w:tentative="1">
      <w:start w:val="1"/>
      <w:numFmt w:val="lowerLetter"/>
      <w:lvlText w:val="%8."/>
      <w:lvlJc w:val="left"/>
      <w:pPr>
        <w:ind w:left="5400" w:hanging="360"/>
      </w:pPr>
    </w:lvl>
    <w:lvl w:ilvl="8" w:tplc="3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608627B"/>
    <w:multiLevelType w:val="hybridMultilevel"/>
    <w:tmpl w:val="447008DE"/>
    <w:lvl w:ilvl="0" w:tplc="3C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080" w:hanging="360"/>
      </w:pPr>
    </w:lvl>
    <w:lvl w:ilvl="2" w:tplc="3C09001B" w:tentative="1">
      <w:start w:val="1"/>
      <w:numFmt w:val="lowerRoman"/>
      <w:lvlText w:val="%3."/>
      <w:lvlJc w:val="right"/>
      <w:pPr>
        <w:ind w:left="1800" w:hanging="180"/>
      </w:pPr>
    </w:lvl>
    <w:lvl w:ilvl="3" w:tplc="3C09000F" w:tentative="1">
      <w:start w:val="1"/>
      <w:numFmt w:val="decimal"/>
      <w:lvlText w:val="%4."/>
      <w:lvlJc w:val="left"/>
      <w:pPr>
        <w:ind w:left="2520" w:hanging="360"/>
      </w:pPr>
    </w:lvl>
    <w:lvl w:ilvl="4" w:tplc="3C090019" w:tentative="1">
      <w:start w:val="1"/>
      <w:numFmt w:val="lowerLetter"/>
      <w:lvlText w:val="%5."/>
      <w:lvlJc w:val="left"/>
      <w:pPr>
        <w:ind w:left="3240" w:hanging="360"/>
      </w:pPr>
    </w:lvl>
    <w:lvl w:ilvl="5" w:tplc="3C09001B" w:tentative="1">
      <w:start w:val="1"/>
      <w:numFmt w:val="lowerRoman"/>
      <w:lvlText w:val="%6."/>
      <w:lvlJc w:val="right"/>
      <w:pPr>
        <w:ind w:left="3960" w:hanging="180"/>
      </w:pPr>
    </w:lvl>
    <w:lvl w:ilvl="6" w:tplc="3C09000F" w:tentative="1">
      <w:start w:val="1"/>
      <w:numFmt w:val="decimal"/>
      <w:lvlText w:val="%7."/>
      <w:lvlJc w:val="left"/>
      <w:pPr>
        <w:ind w:left="4680" w:hanging="360"/>
      </w:pPr>
    </w:lvl>
    <w:lvl w:ilvl="7" w:tplc="3C090019" w:tentative="1">
      <w:start w:val="1"/>
      <w:numFmt w:val="lowerLetter"/>
      <w:lvlText w:val="%8."/>
      <w:lvlJc w:val="left"/>
      <w:pPr>
        <w:ind w:left="5400" w:hanging="360"/>
      </w:pPr>
    </w:lvl>
    <w:lvl w:ilvl="8" w:tplc="3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EBC2E92"/>
    <w:multiLevelType w:val="hybridMultilevel"/>
    <w:tmpl w:val="E530110C"/>
    <w:lvl w:ilvl="0" w:tplc="2034EA98">
      <w:start w:val="1"/>
      <w:numFmt w:val="lowerLetter"/>
      <w:lvlText w:val="%1)"/>
      <w:lvlJc w:val="left"/>
      <w:pPr>
        <w:ind w:left="360" w:hanging="360"/>
      </w:pPr>
      <w:rPr>
        <w:rFonts w:ascii="Century Gothic" w:hAnsi="Century Gothic" w:hint="default"/>
        <w:b w:val="0"/>
      </w:rPr>
    </w:lvl>
    <w:lvl w:ilvl="1" w:tplc="3C090019" w:tentative="1">
      <w:start w:val="1"/>
      <w:numFmt w:val="lowerLetter"/>
      <w:lvlText w:val="%2."/>
      <w:lvlJc w:val="left"/>
      <w:pPr>
        <w:ind w:left="1080" w:hanging="360"/>
      </w:pPr>
    </w:lvl>
    <w:lvl w:ilvl="2" w:tplc="3C09001B" w:tentative="1">
      <w:start w:val="1"/>
      <w:numFmt w:val="lowerRoman"/>
      <w:lvlText w:val="%3."/>
      <w:lvlJc w:val="right"/>
      <w:pPr>
        <w:ind w:left="1800" w:hanging="180"/>
      </w:pPr>
    </w:lvl>
    <w:lvl w:ilvl="3" w:tplc="3C09000F" w:tentative="1">
      <w:start w:val="1"/>
      <w:numFmt w:val="decimal"/>
      <w:lvlText w:val="%4."/>
      <w:lvlJc w:val="left"/>
      <w:pPr>
        <w:ind w:left="2520" w:hanging="360"/>
      </w:pPr>
    </w:lvl>
    <w:lvl w:ilvl="4" w:tplc="3C090019" w:tentative="1">
      <w:start w:val="1"/>
      <w:numFmt w:val="lowerLetter"/>
      <w:lvlText w:val="%5."/>
      <w:lvlJc w:val="left"/>
      <w:pPr>
        <w:ind w:left="3240" w:hanging="360"/>
      </w:pPr>
    </w:lvl>
    <w:lvl w:ilvl="5" w:tplc="3C09001B" w:tentative="1">
      <w:start w:val="1"/>
      <w:numFmt w:val="lowerRoman"/>
      <w:lvlText w:val="%6."/>
      <w:lvlJc w:val="right"/>
      <w:pPr>
        <w:ind w:left="3960" w:hanging="180"/>
      </w:pPr>
    </w:lvl>
    <w:lvl w:ilvl="6" w:tplc="3C09000F" w:tentative="1">
      <w:start w:val="1"/>
      <w:numFmt w:val="decimal"/>
      <w:lvlText w:val="%7."/>
      <w:lvlJc w:val="left"/>
      <w:pPr>
        <w:ind w:left="4680" w:hanging="360"/>
      </w:pPr>
    </w:lvl>
    <w:lvl w:ilvl="7" w:tplc="3C090019" w:tentative="1">
      <w:start w:val="1"/>
      <w:numFmt w:val="lowerLetter"/>
      <w:lvlText w:val="%8."/>
      <w:lvlJc w:val="left"/>
      <w:pPr>
        <w:ind w:left="5400" w:hanging="360"/>
      </w:pPr>
    </w:lvl>
    <w:lvl w:ilvl="8" w:tplc="3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649B60E4"/>
    <w:multiLevelType w:val="hybridMultilevel"/>
    <w:tmpl w:val="C1C8CED0"/>
    <w:lvl w:ilvl="0" w:tplc="FD9CE1A2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080" w:hanging="360"/>
      </w:pPr>
    </w:lvl>
    <w:lvl w:ilvl="2" w:tplc="3C09001B" w:tentative="1">
      <w:start w:val="1"/>
      <w:numFmt w:val="lowerRoman"/>
      <w:lvlText w:val="%3."/>
      <w:lvlJc w:val="right"/>
      <w:pPr>
        <w:ind w:left="1800" w:hanging="180"/>
      </w:pPr>
    </w:lvl>
    <w:lvl w:ilvl="3" w:tplc="3C09000F" w:tentative="1">
      <w:start w:val="1"/>
      <w:numFmt w:val="decimal"/>
      <w:lvlText w:val="%4."/>
      <w:lvlJc w:val="left"/>
      <w:pPr>
        <w:ind w:left="2520" w:hanging="360"/>
      </w:pPr>
    </w:lvl>
    <w:lvl w:ilvl="4" w:tplc="3C090019" w:tentative="1">
      <w:start w:val="1"/>
      <w:numFmt w:val="lowerLetter"/>
      <w:lvlText w:val="%5."/>
      <w:lvlJc w:val="left"/>
      <w:pPr>
        <w:ind w:left="3240" w:hanging="360"/>
      </w:pPr>
    </w:lvl>
    <w:lvl w:ilvl="5" w:tplc="3C09001B" w:tentative="1">
      <w:start w:val="1"/>
      <w:numFmt w:val="lowerRoman"/>
      <w:lvlText w:val="%6."/>
      <w:lvlJc w:val="right"/>
      <w:pPr>
        <w:ind w:left="3960" w:hanging="180"/>
      </w:pPr>
    </w:lvl>
    <w:lvl w:ilvl="6" w:tplc="3C09000F" w:tentative="1">
      <w:start w:val="1"/>
      <w:numFmt w:val="decimal"/>
      <w:lvlText w:val="%7."/>
      <w:lvlJc w:val="left"/>
      <w:pPr>
        <w:ind w:left="4680" w:hanging="360"/>
      </w:pPr>
    </w:lvl>
    <w:lvl w:ilvl="7" w:tplc="3C090019" w:tentative="1">
      <w:start w:val="1"/>
      <w:numFmt w:val="lowerLetter"/>
      <w:lvlText w:val="%8."/>
      <w:lvlJc w:val="left"/>
      <w:pPr>
        <w:ind w:left="5400" w:hanging="360"/>
      </w:pPr>
    </w:lvl>
    <w:lvl w:ilvl="8" w:tplc="3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65A234E2"/>
    <w:multiLevelType w:val="hybridMultilevel"/>
    <w:tmpl w:val="B8FAFB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4A422C0">
      <w:start w:val="25"/>
      <w:numFmt w:val="bullet"/>
      <w:lvlText w:val="-"/>
      <w:lvlJc w:val="left"/>
      <w:pPr>
        <w:ind w:left="2160" w:hanging="360"/>
      </w:pPr>
      <w:rPr>
        <w:rFonts w:ascii="Century Gothic" w:eastAsia="Times New Roman" w:hAnsi="Century Gothic" w:cstheme="minorHAns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CBB1410"/>
    <w:multiLevelType w:val="hybridMultilevel"/>
    <w:tmpl w:val="A2760D6E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7BAA6F75"/>
    <w:multiLevelType w:val="hybridMultilevel"/>
    <w:tmpl w:val="406E15E6"/>
    <w:lvl w:ilvl="0" w:tplc="3C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080" w:hanging="360"/>
      </w:pPr>
    </w:lvl>
    <w:lvl w:ilvl="2" w:tplc="3C09001B" w:tentative="1">
      <w:start w:val="1"/>
      <w:numFmt w:val="lowerRoman"/>
      <w:lvlText w:val="%3."/>
      <w:lvlJc w:val="right"/>
      <w:pPr>
        <w:ind w:left="1800" w:hanging="180"/>
      </w:pPr>
    </w:lvl>
    <w:lvl w:ilvl="3" w:tplc="3C09000F" w:tentative="1">
      <w:start w:val="1"/>
      <w:numFmt w:val="decimal"/>
      <w:lvlText w:val="%4."/>
      <w:lvlJc w:val="left"/>
      <w:pPr>
        <w:ind w:left="2520" w:hanging="360"/>
      </w:pPr>
    </w:lvl>
    <w:lvl w:ilvl="4" w:tplc="3C090019" w:tentative="1">
      <w:start w:val="1"/>
      <w:numFmt w:val="lowerLetter"/>
      <w:lvlText w:val="%5."/>
      <w:lvlJc w:val="left"/>
      <w:pPr>
        <w:ind w:left="3240" w:hanging="360"/>
      </w:pPr>
    </w:lvl>
    <w:lvl w:ilvl="5" w:tplc="3C09001B" w:tentative="1">
      <w:start w:val="1"/>
      <w:numFmt w:val="lowerRoman"/>
      <w:lvlText w:val="%6."/>
      <w:lvlJc w:val="right"/>
      <w:pPr>
        <w:ind w:left="3960" w:hanging="180"/>
      </w:pPr>
    </w:lvl>
    <w:lvl w:ilvl="6" w:tplc="3C09000F" w:tentative="1">
      <w:start w:val="1"/>
      <w:numFmt w:val="decimal"/>
      <w:lvlText w:val="%7."/>
      <w:lvlJc w:val="left"/>
      <w:pPr>
        <w:ind w:left="4680" w:hanging="360"/>
      </w:pPr>
    </w:lvl>
    <w:lvl w:ilvl="7" w:tplc="3C090019" w:tentative="1">
      <w:start w:val="1"/>
      <w:numFmt w:val="lowerLetter"/>
      <w:lvlText w:val="%8."/>
      <w:lvlJc w:val="left"/>
      <w:pPr>
        <w:ind w:left="5400" w:hanging="360"/>
      </w:pPr>
    </w:lvl>
    <w:lvl w:ilvl="8" w:tplc="3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7EDE5D75"/>
    <w:multiLevelType w:val="hybridMultilevel"/>
    <w:tmpl w:val="A1A84494"/>
    <w:lvl w:ilvl="0" w:tplc="2034EA98">
      <w:start w:val="1"/>
      <w:numFmt w:val="lowerLetter"/>
      <w:lvlText w:val="%1)"/>
      <w:lvlJc w:val="left"/>
      <w:pPr>
        <w:ind w:left="360" w:hanging="360"/>
      </w:pPr>
      <w:rPr>
        <w:rFonts w:ascii="Century Gothic" w:hAnsi="Century Gothic" w:hint="default"/>
        <w:b w:val="0"/>
      </w:rPr>
    </w:lvl>
    <w:lvl w:ilvl="1" w:tplc="3C090019" w:tentative="1">
      <w:start w:val="1"/>
      <w:numFmt w:val="lowerLetter"/>
      <w:lvlText w:val="%2."/>
      <w:lvlJc w:val="left"/>
      <w:pPr>
        <w:ind w:left="1080" w:hanging="360"/>
      </w:pPr>
    </w:lvl>
    <w:lvl w:ilvl="2" w:tplc="3C09001B" w:tentative="1">
      <w:start w:val="1"/>
      <w:numFmt w:val="lowerRoman"/>
      <w:lvlText w:val="%3."/>
      <w:lvlJc w:val="right"/>
      <w:pPr>
        <w:ind w:left="1800" w:hanging="180"/>
      </w:pPr>
    </w:lvl>
    <w:lvl w:ilvl="3" w:tplc="3C09000F" w:tentative="1">
      <w:start w:val="1"/>
      <w:numFmt w:val="decimal"/>
      <w:lvlText w:val="%4."/>
      <w:lvlJc w:val="left"/>
      <w:pPr>
        <w:ind w:left="2520" w:hanging="360"/>
      </w:pPr>
    </w:lvl>
    <w:lvl w:ilvl="4" w:tplc="3C090019" w:tentative="1">
      <w:start w:val="1"/>
      <w:numFmt w:val="lowerLetter"/>
      <w:lvlText w:val="%5."/>
      <w:lvlJc w:val="left"/>
      <w:pPr>
        <w:ind w:left="3240" w:hanging="360"/>
      </w:pPr>
    </w:lvl>
    <w:lvl w:ilvl="5" w:tplc="3C09001B" w:tentative="1">
      <w:start w:val="1"/>
      <w:numFmt w:val="lowerRoman"/>
      <w:lvlText w:val="%6."/>
      <w:lvlJc w:val="right"/>
      <w:pPr>
        <w:ind w:left="3960" w:hanging="180"/>
      </w:pPr>
    </w:lvl>
    <w:lvl w:ilvl="6" w:tplc="3C09000F" w:tentative="1">
      <w:start w:val="1"/>
      <w:numFmt w:val="decimal"/>
      <w:lvlText w:val="%7."/>
      <w:lvlJc w:val="left"/>
      <w:pPr>
        <w:ind w:left="4680" w:hanging="360"/>
      </w:pPr>
    </w:lvl>
    <w:lvl w:ilvl="7" w:tplc="3C090019" w:tentative="1">
      <w:start w:val="1"/>
      <w:numFmt w:val="lowerLetter"/>
      <w:lvlText w:val="%8."/>
      <w:lvlJc w:val="left"/>
      <w:pPr>
        <w:ind w:left="5400" w:hanging="360"/>
      </w:pPr>
    </w:lvl>
    <w:lvl w:ilvl="8" w:tplc="3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7"/>
  </w:num>
  <w:num w:numId="2">
    <w:abstractNumId w:val="11"/>
  </w:num>
  <w:num w:numId="3">
    <w:abstractNumId w:val="5"/>
  </w:num>
  <w:num w:numId="4">
    <w:abstractNumId w:val="0"/>
  </w:num>
  <w:num w:numId="5">
    <w:abstractNumId w:val="1"/>
  </w:num>
  <w:num w:numId="6">
    <w:abstractNumId w:val="10"/>
  </w:num>
  <w:num w:numId="7">
    <w:abstractNumId w:val="3"/>
  </w:num>
  <w:num w:numId="8">
    <w:abstractNumId w:val="9"/>
  </w:num>
  <w:num w:numId="9">
    <w:abstractNumId w:val="8"/>
  </w:num>
  <w:num w:numId="10">
    <w:abstractNumId w:val="2"/>
  </w:num>
  <w:num w:numId="11">
    <w:abstractNumId w:val="6"/>
  </w:num>
  <w:num w:numId="12">
    <w:abstractNumId w:val="4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C0MDUxMTIxNTEyMjZU0lEKTi0uzszPAykwNqkFAIDNqX8tAAAA"/>
  </w:docVars>
  <w:rsids>
    <w:rsidRoot w:val="005C48C8"/>
    <w:rsid w:val="00002587"/>
    <w:rsid w:val="00005841"/>
    <w:rsid w:val="0000598D"/>
    <w:rsid w:val="00017B09"/>
    <w:rsid w:val="000227D2"/>
    <w:rsid w:val="000230B8"/>
    <w:rsid w:val="00024D8E"/>
    <w:rsid w:val="000253FC"/>
    <w:rsid w:val="0002765C"/>
    <w:rsid w:val="00030216"/>
    <w:rsid w:val="00032D72"/>
    <w:rsid w:val="00033FC8"/>
    <w:rsid w:val="00034A41"/>
    <w:rsid w:val="00035EC6"/>
    <w:rsid w:val="00040BC9"/>
    <w:rsid w:val="0004232D"/>
    <w:rsid w:val="00044B72"/>
    <w:rsid w:val="00046BF0"/>
    <w:rsid w:val="00050026"/>
    <w:rsid w:val="00051F47"/>
    <w:rsid w:val="000549EE"/>
    <w:rsid w:val="00054F22"/>
    <w:rsid w:val="00065463"/>
    <w:rsid w:val="000703DE"/>
    <w:rsid w:val="00071600"/>
    <w:rsid w:val="0007392E"/>
    <w:rsid w:val="00073C3D"/>
    <w:rsid w:val="000756D0"/>
    <w:rsid w:val="00077EB4"/>
    <w:rsid w:val="000806C4"/>
    <w:rsid w:val="0008095A"/>
    <w:rsid w:val="00080B30"/>
    <w:rsid w:val="000828DA"/>
    <w:rsid w:val="00087F29"/>
    <w:rsid w:val="000901AE"/>
    <w:rsid w:val="00090A33"/>
    <w:rsid w:val="00092A49"/>
    <w:rsid w:val="0009502A"/>
    <w:rsid w:val="00097B8F"/>
    <w:rsid w:val="000A6468"/>
    <w:rsid w:val="000A7436"/>
    <w:rsid w:val="000B37CA"/>
    <w:rsid w:val="000B4452"/>
    <w:rsid w:val="000B6306"/>
    <w:rsid w:val="000B744E"/>
    <w:rsid w:val="000B785F"/>
    <w:rsid w:val="000C21D6"/>
    <w:rsid w:val="000C37D2"/>
    <w:rsid w:val="000C413F"/>
    <w:rsid w:val="000C681D"/>
    <w:rsid w:val="000C7C68"/>
    <w:rsid w:val="000D2D7C"/>
    <w:rsid w:val="000D32F4"/>
    <w:rsid w:val="000D67C3"/>
    <w:rsid w:val="000D788E"/>
    <w:rsid w:val="000E03C3"/>
    <w:rsid w:val="000E0D79"/>
    <w:rsid w:val="000E1C0A"/>
    <w:rsid w:val="000E4662"/>
    <w:rsid w:val="000E58A5"/>
    <w:rsid w:val="000E6EC3"/>
    <w:rsid w:val="000F247B"/>
    <w:rsid w:val="000F2B3D"/>
    <w:rsid w:val="000F50D0"/>
    <w:rsid w:val="0010492F"/>
    <w:rsid w:val="00106519"/>
    <w:rsid w:val="00107249"/>
    <w:rsid w:val="00107EAE"/>
    <w:rsid w:val="001102B9"/>
    <w:rsid w:val="001124AB"/>
    <w:rsid w:val="0011467D"/>
    <w:rsid w:val="0012030A"/>
    <w:rsid w:val="00120A65"/>
    <w:rsid w:val="001222DE"/>
    <w:rsid w:val="0012260D"/>
    <w:rsid w:val="0012540E"/>
    <w:rsid w:val="00125F1F"/>
    <w:rsid w:val="001261B0"/>
    <w:rsid w:val="00130C8A"/>
    <w:rsid w:val="00131930"/>
    <w:rsid w:val="001335C6"/>
    <w:rsid w:val="00134A46"/>
    <w:rsid w:val="001359CE"/>
    <w:rsid w:val="001362B1"/>
    <w:rsid w:val="001369BC"/>
    <w:rsid w:val="00136BA5"/>
    <w:rsid w:val="001378AC"/>
    <w:rsid w:val="001406F0"/>
    <w:rsid w:val="00141E23"/>
    <w:rsid w:val="00142E93"/>
    <w:rsid w:val="001456CF"/>
    <w:rsid w:val="00151FDE"/>
    <w:rsid w:val="00156894"/>
    <w:rsid w:val="00157B91"/>
    <w:rsid w:val="00160878"/>
    <w:rsid w:val="0016237A"/>
    <w:rsid w:val="0016268D"/>
    <w:rsid w:val="00162CAB"/>
    <w:rsid w:val="00163406"/>
    <w:rsid w:val="00165058"/>
    <w:rsid w:val="00166A96"/>
    <w:rsid w:val="0016711F"/>
    <w:rsid w:val="0017183C"/>
    <w:rsid w:val="00173411"/>
    <w:rsid w:val="00174372"/>
    <w:rsid w:val="00175841"/>
    <w:rsid w:val="00176773"/>
    <w:rsid w:val="00177924"/>
    <w:rsid w:val="00183AE1"/>
    <w:rsid w:val="00183C8F"/>
    <w:rsid w:val="001962AD"/>
    <w:rsid w:val="00196906"/>
    <w:rsid w:val="00196E50"/>
    <w:rsid w:val="00196F6C"/>
    <w:rsid w:val="00197FA0"/>
    <w:rsid w:val="001A157D"/>
    <w:rsid w:val="001A3D76"/>
    <w:rsid w:val="001A6B86"/>
    <w:rsid w:val="001B1A7B"/>
    <w:rsid w:val="001B1F0F"/>
    <w:rsid w:val="001B2CEF"/>
    <w:rsid w:val="001B30BB"/>
    <w:rsid w:val="001B4013"/>
    <w:rsid w:val="001B4B60"/>
    <w:rsid w:val="001C0900"/>
    <w:rsid w:val="001C24AC"/>
    <w:rsid w:val="001C3652"/>
    <w:rsid w:val="001C4384"/>
    <w:rsid w:val="001C5979"/>
    <w:rsid w:val="001C73D5"/>
    <w:rsid w:val="001D10C1"/>
    <w:rsid w:val="001E057A"/>
    <w:rsid w:val="001E1CCC"/>
    <w:rsid w:val="001E66D6"/>
    <w:rsid w:val="001F0C75"/>
    <w:rsid w:val="001F1057"/>
    <w:rsid w:val="001F20FF"/>
    <w:rsid w:val="001F4C39"/>
    <w:rsid w:val="001F595D"/>
    <w:rsid w:val="0020037D"/>
    <w:rsid w:val="00200CEA"/>
    <w:rsid w:val="00202205"/>
    <w:rsid w:val="00203ED6"/>
    <w:rsid w:val="00207A4E"/>
    <w:rsid w:val="00210C77"/>
    <w:rsid w:val="00211608"/>
    <w:rsid w:val="00212EC2"/>
    <w:rsid w:val="00213891"/>
    <w:rsid w:val="002148D6"/>
    <w:rsid w:val="00214D08"/>
    <w:rsid w:val="0021650B"/>
    <w:rsid w:val="00216CB8"/>
    <w:rsid w:val="0022724C"/>
    <w:rsid w:val="00227367"/>
    <w:rsid w:val="00233571"/>
    <w:rsid w:val="00233E1C"/>
    <w:rsid w:val="00236DA7"/>
    <w:rsid w:val="00241DF7"/>
    <w:rsid w:val="002447D2"/>
    <w:rsid w:val="00246342"/>
    <w:rsid w:val="00247E29"/>
    <w:rsid w:val="00252CDB"/>
    <w:rsid w:val="00253975"/>
    <w:rsid w:val="00257BEC"/>
    <w:rsid w:val="00260C0E"/>
    <w:rsid w:val="00262981"/>
    <w:rsid w:val="00262FB1"/>
    <w:rsid w:val="00265721"/>
    <w:rsid w:val="00266E28"/>
    <w:rsid w:val="00267067"/>
    <w:rsid w:val="00267B25"/>
    <w:rsid w:val="00272127"/>
    <w:rsid w:val="002733D4"/>
    <w:rsid w:val="002820B2"/>
    <w:rsid w:val="002821FD"/>
    <w:rsid w:val="00282816"/>
    <w:rsid w:val="00285DEF"/>
    <w:rsid w:val="00290AFF"/>
    <w:rsid w:val="0029121A"/>
    <w:rsid w:val="002925FB"/>
    <w:rsid w:val="0029290F"/>
    <w:rsid w:val="002A3986"/>
    <w:rsid w:val="002A3AB7"/>
    <w:rsid w:val="002A48CD"/>
    <w:rsid w:val="002A6F04"/>
    <w:rsid w:val="002A7F74"/>
    <w:rsid w:val="002B0364"/>
    <w:rsid w:val="002B48D4"/>
    <w:rsid w:val="002B778E"/>
    <w:rsid w:val="002C06DE"/>
    <w:rsid w:val="002C3A9A"/>
    <w:rsid w:val="002C4A5B"/>
    <w:rsid w:val="002C7C95"/>
    <w:rsid w:val="002D2A72"/>
    <w:rsid w:val="002D4EAF"/>
    <w:rsid w:val="002D615F"/>
    <w:rsid w:val="002D7DA5"/>
    <w:rsid w:val="002E5C1B"/>
    <w:rsid w:val="002F1F0E"/>
    <w:rsid w:val="002F3891"/>
    <w:rsid w:val="002F4F47"/>
    <w:rsid w:val="002F5BE2"/>
    <w:rsid w:val="002F67BC"/>
    <w:rsid w:val="002F7700"/>
    <w:rsid w:val="00300460"/>
    <w:rsid w:val="00302E7C"/>
    <w:rsid w:val="00307C55"/>
    <w:rsid w:val="003151E9"/>
    <w:rsid w:val="003178D1"/>
    <w:rsid w:val="00317C86"/>
    <w:rsid w:val="00327767"/>
    <w:rsid w:val="00327B75"/>
    <w:rsid w:val="0033052A"/>
    <w:rsid w:val="00334808"/>
    <w:rsid w:val="0033683C"/>
    <w:rsid w:val="003375DC"/>
    <w:rsid w:val="00340CD6"/>
    <w:rsid w:val="003450B6"/>
    <w:rsid w:val="00347AE2"/>
    <w:rsid w:val="003514DB"/>
    <w:rsid w:val="003557A5"/>
    <w:rsid w:val="00356CDD"/>
    <w:rsid w:val="00361CC4"/>
    <w:rsid w:val="00362E1D"/>
    <w:rsid w:val="00365DFD"/>
    <w:rsid w:val="003666B4"/>
    <w:rsid w:val="003714E5"/>
    <w:rsid w:val="00372735"/>
    <w:rsid w:val="003737AE"/>
    <w:rsid w:val="0038121C"/>
    <w:rsid w:val="003825BF"/>
    <w:rsid w:val="003834F8"/>
    <w:rsid w:val="00385DFF"/>
    <w:rsid w:val="00387766"/>
    <w:rsid w:val="00390B04"/>
    <w:rsid w:val="00393772"/>
    <w:rsid w:val="00397B68"/>
    <w:rsid w:val="003A1C79"/>
    <w:rsid w:val="003A21DB"/>
    <w:rsid w:val="003A3645"/>
    <w:rsid w:val="003A550D"/>
    <w:rsid w:val="003A76AB"/>
    <w:rsid w:val="003B1658"/>
    <w:rsid w:val="003B3B63"/>
    <w:rsid w:val="003B4BCC"/>
    <w:rsid w:val="003B5006"/>
    <w:rsid w:val="003B768A"/>
    <w:rsid w:val="003B7F87"/>
    <w:rsid w:val="003C065E"/>
    <w:rsid w:val="003C2771"/>
    <w:rsid w:val="003C4ED1"/>
    <w:rsid w:val="003C5A38"/>
    <w:rsid w:val="003C5ACE"/>
    <w:rsid w:val="003C7DD6"/>
    <w:rsid w:val="003D02DD"/>
    <w:rsid w:val="003D0B07"/>
    <w:rsid w:val="003D0C66"/>
    <w:rsid w:val="003D1D23"/>
    <w:rsid w:val="003D4F07"/>
    <w:rsid w:val="003D54B5"/>
    <w:rsid w:val="003D5CCE"/>
    <w:rsid w:val="003D6533"/>
    <w:rsid w:val="003D7859"/>
    <w:rsid w:val="003E4005"/>
    <w:rsid w:val="003E71BB"/>
    <w:rsid w:val="003E76AC"/>
    <w:rsid w:val="003E76B3"/>
    <w:rsid w:val="003E77E7"/>
    <w:rsid w:val="003F0A12"/>
    <w:rsid w:val="003F21B6"/>
    <w:rsid w:val="003F3B87"/>
    <w:rsid w:val="003F4FDB"/>
    <w:rsid w:val="003F5713"/>
    <w:rsid w:val="003F5EED"/>
    <w:rsid w:val="00401D3A"/>
    <w:rsid w:val="00402433"/>
    <w:rsid w:val="004063C2"/>
    <w:rsid w:val="00406FB8"/>
    <w:rsid w:val="00407383"/>
    <w:rsid w:val="004134F8"/>
    <w:rsid w:val="00413A03"/>
    <w:rsid w:val="00417B80"/>
    <w:rsid w:val="00430BE7"/>
    <w:rsid w:val="00433CFE"/>
    <w:rsid w:val="0043523E"/>
    <w:rsid w:val="004363C9"/>
    <w:rsid w:val="004367D4"/>
    <w:rsid w:val="00436C11"/>
    <w:rsid w:val="00441492"/>
    <w:rsid w:val="00442830"/>
    <w:rsid w:val="00443B1C"/>
    <w:rsid w:val="0044767C"/>
    <w:rsid w:val="004505C3"/>
    <w:rsid w:val="00451F38"/>
    <w:rsid w:val="004536EC"/>
    <w:rsid w:val="004557E4"/>
    <w:rsid w:val="004623AB"/>
    <w:rsid w:val="00464B53"/>
    <w:rsid w:val="00464DF8"/>
    <w:rsid w:val="0046749A"/>
    <w:rsid w:val="004705B8"/>
    <w:rsid w:val="004735CE"/>
    <w:rsid w:val="004739BA"/>
    <w:rsid w:val="00474922"/>
    <w:rsid w:val="0048168A"/>
    <w:rsid w:val="00482339"/>
    <w:rsid w:val="0048292A"/>
    <w:rsid w:val="00483E87"/>
    <w:rsid w:val="00484029"/>
    <w:rsid w:val="00484FF3"/>
    <w:rsid w:val="00485816"/>
    <w:rsid w:val="0048677C"/>
    <w:rsid w:val="0048734D"/>
    <w:rsid w:val="004879F4"/>
    <w:rsid w:val="00491801"/>
    <w:rsid w:val="004939C5"/>
    <w:rsid w:val="004960EE"/>
    <w:rsid w:val="00496376"/>
    <w:rsid w:val="004965FB"/>
    <w:rsid w:val="004972F1"/>
    <w:rsid w:val="004A028A"/>
    <w:rsid w:val="004A0DDC"/>
    <w:rsid w:val="004A0EDF"/>
    <w:rsid w:val="004A4A34"/>
    <w:rsid w:val="004A584D"/>
    <w:rsid w:val="004B357E"/>
    <w:rsid w:val="004B3D3B"/>
    <w:rsid w:val="004B7489"/>
    <w:rsid w:val="004C0AEF"/>
    <w:rsid w:val="004C42B7"/>
    <w:rsid w:val="004C4E68"/>
    <w:rsid w:val="004C5B7F"/>
    <w:rsid w:val="004C6293"/>
    <w:rsid w:val="004D0C90"/>
    <w:rsid w:val="004D7C36"/>
    <w:rsid w:val="004E12EF"/>
    <w:rsid w:val="004E2C84"/>
    <w:rsid w:val="004E6323"/>
    <w:rsid w:val="004F0125"/>
    <w:rsid w:val="004F1788"/>
    <w:rsid w:val="004F17D5"/>
    <w:rsid w:val="004F3AF9"/>
    <w:rsid w:val="004F48E1"/>
    <w:rsid w:val="004F6930"/>
    <w:rsid w:val="00501027"/>
    <w:rsid w:val="00501CBF"/>
    <w:rsid w:val="00506C56"/>
    <w:rsid w:val="00507088"/>
    <w:rsid w:val="00507924"/>
    <w:rsid w:val="005124AA"/>
    <w:rsid w:val="00514BE5"/>
    <w:rsid w:val="00516203"/>
    <w:rsid w:val="00517561"/>
    <w:rsid w:val="00521029"/>
    <w:rsid w:val="00523B3A"/>
    <w:rsid w:val="00523CBB"/>
    <w:rsid w:val="005246EA"/>
    <w:rsid w:val="00526381"/>
    <w:rsid w:val="00526FBB"/>
    <w:rsid w:val="005355CB"/>
    <w:rsid w:val="00537945"/>
    <w:rsid w:val="005422CD"/>
    <w:rsid w:val="005458EC"/>
    <w:rsid w:val="00550D65"/>
    <w:rsid w:val="00551F95"/>
    <w:rsid w:val="00560797"/>
    <w:rsid w:val="00560FBF"/>
    <w:rsid w:val="00561DAD"/>
    <w:rsid w:val="00564244"/>
    <w:rsid w:val="00564800"/>
    <w:rsid w:val="00565AD9"/>
    <w:rsid w:val="00566C61"/>
    <w:rsid w:val="00572A14"/>
    <w:rsid w:val="0057346E"/>
    <w:rsid w:val="005734CD"/>
    <w:rsid w:val="0057635A"/>
    <w:rsid w:val="00576ABF"/>
    <w:rsid w:val="005846ED"/>
    <w:rsid w:val="00584879"/>
    <w:rsid w:val="00584BA0"/>
    <w:rsid w:val="00585710"/>
    <w:rsid w:val="005864D2"/>
    <w:rsid w:val="00590412"/>
    <w:rsid w:val="00594FA4"/>
    <w:rsid w:val="005957DB"/>
    <w:rsid w:val="005A08B0"/>
    <w:rsid w:val="005A183E"/>
    <w:rsid w:val="005A2466"/>
    <w:rsid w:val="005A6F09"/>
    <w:rsid w:val="005B40B4"/>
    <w:rsid w:val="005B641A"/>
    <w:rsid w:val="005B704E"/>
    <w:rsid w:val="005C0488"/>
    <w:rsid w:val="005C26D7"/>
    <w:rsid w:val="005C280D"/>
    <w:rsid w:val="005C48C8"/>
    <w:rsid w:val="005C4C82"/>
    <w:rsid w:val="005C4D12"/>
    <w:rsid w:val="005C60B5"/>
    <w:rsid w:val="005C7000"/>
    <w:rsid w:val="005C7B00"/>
    <w:rsid w:val="005D1EC5"/>
    <w:rsid w:val="005D2065"/>
    <w:rsid w:val="005D3642"/>
    <w:rsid w:val="005D43D3"/>
    <w:rsid w:val="005D446F"/>
    <w:rsid w:val="005D6BD3"/>
    <w:rsid w:val="005E0591"/>
    <w:rsid w:val="005E070E"/>
    <w:rsid w:val="005E07BA"/>
    <w:rsid w:val="005E33EA"/>
    <w:rsid w:val="005E42B5"/>
    <w:rsid w:val="005E500A"/>
    <w:rsid w:val="005E6C4B"/>
    <w:rsid w:val="005E7703"/>
    <w:rsid w:val="005F09BD"/>
    <w:rsid w:val="005F1926"/>
    <w:rsid w:val="005F1A0F"/>
    <w:rsid w:val="005F1B27"/>
    <w:rsid w:val="005F3188"/>
    <w:rsid w:val="005F39CE"/>
    <w:rsid w:val="00600423"/>
    <w:rsid w:val="00603288"/>
    <w:rsid w:val="00603B97"/>
    <w:rsid w:val="00610362"/>
    <w:rsid w:val="00611301"/>
    <w:rsid w:val="00611D58"/>
    <w:rsid w:val="00613878"/>
    <w:rsid w:val="006148B9"/>
    <w:rsid w:val="0061647C"/>
    <w:rsid w:val="00616F8F"/>
    <w:rsid w:val="00621A2A"/>
    <w:rsid w:val="00621A5F"/>
    <w:rsid w:val="00621B64"/>
    <w:rsid w:val="006220B1"/>
    <w:rsid w:val="00626D7E"/>
    <w:rsid w:val="006277B3"/>
    <w:rsid w:val="00635B08"/>
    <w:rsid w:val="006365DA"/>
    <w:rsid w:val="0063688F"/>
    <w:rsid w:val="006372BB"/>
    <w:rsid w:val="00640264"/>
    <w:rsid w:val="00643119"/>
    <w:rsid w:val="00643D0A"/>
    <w:rsid w:val="006451C0"/>
    <w:rsid w:val="006471ED"/>
    <w:rsid w:val="006504D0"/>
    <w:rsid w:val="00650F80"/>
    <w:rsid w:val="00654589"/>
    <w:rsid w:val="00655FE0"/>
    <w:rsid w:val="00662489"/>
    <w:rsid w:val="006632A5"/>
    <w:rsid w:val="006650DA"/>
    <w:rsid w:val="00665DC2"/>
    <w:rsid w:val="00665E1E"/>
    <w:rsid w:val="00670609"/>
    <w:rsid w:val="0068560A"/>
    <w:rsid w:val="00685A22"/>
    <w:rsid w:val="006906A7"/>
    <w:rsid w:val="0069291E"/>
    <w:rsid w:val="0069514D"/>
    <w:rsid w:val="00696C95"/>
    <w:rsid w:val="0069780E"/>
    <w:rsid w:val="00697E80"/>
    <w:rsid w:val="00697F43"/>
    <w:rsid w:val="006A0C24"/>
    <w:rsid w:val="006A37F8"/>
    <w:rsid w:val="006A3B3A"/>
    <w:rsid w:val="006A3CF1"/>
    <w:rsid w:val="006A417E"/>
    <w:rsid w:val="006A4948"/>
    <w:rsid w:val="006A695E"/>
    <w:rsid w:val="006B0DA3"/>
    <w:rsid w:val="006B5C0A"/>
    <w:rsid w:val="006B751E"/>
    <w:rsid w:val="006C06A7"/>
    <w:rsid w:val="006C2B63"/>
    <w:rsid w:val="006C3ACB"/>
    <w:rsid w:val="006C4216"/>
    <w:rsid w:val="006D05D7"/>
    <w:rsid w:val="006D4CAA"/>
    <w:rsid w:val="006D5F9D"/>
    <w:rsid w:val="006D6494"/>
    <w:rsid w:val="006D6FCB"/>
    <w:rsid w:val="006D71A7"/>
    <w:rsid w:val="006D79E4"/>
    <w:rsid w:val="006D7A4C"/>
    <w:rsid w:val="006E0A04"/>
    <w:rsid w:val="006E348F"/>
    <w:rsid w:val="006E3C20"/>
    <w:rsid w:val="006E5A55"/>
    <w:rsid w:val="006F0C60"/>
    <w:rsid w:val="006F1039"/>
    <w:rsid w:val="006F35AE"/>
    <w:rsid w:val="006F4A5F"/>
    <w:rsid w:val="006F6B8F"/>
    <w:rsid w:val="007024D3"/>
    <w:rsid w:val="00702C5D"/>
    <w:rsid w:val="00702FD5"/>
    <w:rsid w:val="00704070"/>
    <w:rsid w:val="007047BE"/>
    <w:rsid w:val="00704E8A"/>
    <w:rsid w:val="0070533B"/>
    <w:rsid w:val="00711C57"/>
    <w:rsid w:val="00712B68"/>
    <w:rsid w:val="0071692D"/>
    <w:rsid w:val="00722BEA"/>
    <w:rsid w:val="00724186"/>
    <w:rsid w:val="00725542"/>
    <w:rsid w:val="00725E62"/>
    <w:rsid w:val="0072656E"/>
    <w:rsid w:val="00731959"/>
    <w:rsid w:val="00740FCE"/>
    <w:rsid w:val="00741B97"/>
    <w:rsid w:val="00745548"/>
    <w:rsid w:val="00746DD4"/>
    <w:rsid w:val="00754525"/>
    <w:rsid w:val="00755D11"/>
    <w:rsid w:val="00761B24"/>
    <w:rsid w:val="007623BE"/>
    <w:rsid w:val="00763340"/>
    <w:rsid w:val="007655BB"/>
    <w:rsid w:val="00765EFE"/>
    <w:rsid w:val="00766712"/>
    <w:rsid w:val="00766BB4"/>
    <w:rsid w:val="0077351B"/>
    <w:rsid w:val="0077403E"/>
    <w:rsid w:val="0077452C"/>
    <w:rsid w:val="00774A41"/>
    <w:rsid w:val="007750EA"/>
    <w:rsid w:val="00780848"/>
    <w:rsid w:val="007855A2"/>
    <w:rsid w:val="00785FBA"/>
    <w:rsid w:val="0078662F"/>
    <w:rsid w:val="00790EBD"/>
    <w:rsid w:val="00790ED8"/>
    <w:rsid w:val="00791748"/>
    <w:rsid w:val="00791BF2"/>
    <w:rsid w:val="007938BC"/>
    <w:rsid w:val="00793D4F"/>
    <w:rsid w:val="00793F14"/>
    <w:rsid w:val="00795575"/>
    <w:rsid w:val="007A0D3C"/>
    <w:rsid w:val="007A11E4"/>
    <w:rsid w:val="007A2FC8"/>
    <w:rsid w:val="007A42E0"/>
    <w:rsid w:val="007A4814"/>
    <w:rsid w:val="007A486E"/>
    <w:rsid w:val="007A4B76"/>
    <w:rsid w:val="007A5121"/>
    <w:rsid w:val="007A5DA4"/>
    <w:rsid w:val="007A729F"/>
    <w:rsid w:val="007B035E"/>
    <w:rsid w:val="007B05FA"/>
    <w:rsid w:val="007B151E"/>
    <w:rsid w:val="007B1DAD"/>
    <w:rsid w:val="007B2565"/>
    <w:rsid w:val="007B2DE5"/>
    <w:rsid w:val="007B52F5"/>
    <w:rsid w:val="007B5A7C"/>
    <w:rsid w:val="007C0EA1"/>
    <w:rsid w:val="007C13F8"/>
    <w:rsid w:val="007C291C"/>
    <w:rsid w:val="007C3130"/>
    <w:rsid w:val="007C33ED"/>
    <w:rsid w:val="007C45E2"/>
    <w:rsid w:val="007C5D1C"/>
    <w:rsid w:val="007D1CD2"/>
    <w:rsid w:val="007D3ABC"/>
    <w:rsid w:val="007D3CD8"/>
    <w:rsid w:val="007D4043"/>
    <w:rsid w:val="007D42F8"/>
    <w:rsid w:val="007D4815"/>
    <w:rsid w:val="007D6BA6"/>
    <w:rsid w:val="007D7AF0"/>
    <w:rsid w:val="007D7ED9"/>
    <w:rsid w:val="007E02AE"/>
    <w:rsid w:val="007E0EF0"/>
    <w:rsid w:val="007E15F7"/>
    <w:rsid w:val="007E2DCD"/>
    <w:rsid w:val="007E5CF8"/>
    <w:rsid w:val="007E6171"/>
    <w:rsid w:val="007E659A"/>
    <w:rsid w:val="007E747B"/>
    <w:rsid w:val="007F2A5B"/>
    <w:rsid w:val="007F2D41"/>
    <w:rsid w:val="007F547C"/>
    <w:rsid w:val="007F5610"/>
    <w:rsid w:val="00800BAA"/>
    <w:rsid w:val="00801187"/>
    <w:rsid w:val="00801A76"/>
    <w:rsid w:val="00804D1D"/>
    <w:rsid w:val="0080524E"/>
    <w:rsid w:val="00806B01"/>
    <w:rsid w:val="00806C1D"/>
    <w:rsid w:val="00806F53"/>
    <w:rsid w:val="0081373E"/>
    <w:rsid w:val="00813E03"/>
    <w:rsid w:val="00815C60"/>
    <w:rsid w:val="00815DAF"/>
    <w:rsid w:val="00816437"/>
    <w:rsid w:val="0082134E"/>
    <w:rsid w:val="00823420"/>
    <w:rsid w:val="00825162"/>
    <w:rsid w:val="008255CA"/>
    <w:rsid w:val="00830413"/>
    <w:rsid w:val="00830725"/>
    <w:rsid w:val="00834B08"/>
    <w:rsid w:val="008357EF"/>
    <w:rsid w:val="00835A4D"/>
    <w:rsid w:val="0083665D"/>
    <w:rsid w:val="0084520D"/>
    <w:rsid w:val="00852766"/>
    <w:rsid w:val="008537D7"/>
    <w:rsid w:val="00855BAF"/>
    <w:rsid w:val="008603FB"/>
    <w:rsid w:val="00863712"/>
    <w:rsid w:val="00863C95"/>
    <w:rsid w:val="00864EDB"/>
    <w:rsid w:val="008671A1"/>
    <w:rsid w:val="00870F31"/>
    <w:rsid w:val="00871C20"/>
    <w:rsid w:val="00873A33"/>
    <w:rsid w:val="008752C0"/>
    <w:rsid w:val="0087658D"/>
    <w:rsid w:val="00876C1B"/>
    <w:rsid w:val="00880433"/>
    <w:rsid w:val="0088225C"/>
    <w:rsid w:val="008840C6"/>
    <w:rsid w:val="00886C0B"/>
    <w:rsid w:val="00887388"/>
    <w:rsid w:val="00887817"/>
    <w:rsid w:val="008918B6"/>
    <w:rsid w:val="0089239B"/>
    <w:rsid w:val="00894FE2"/>
    <w:rsid w:val="008960E4"/>
    <w:rsid w:val="008A03A1"/>
    <w:rsid w:val="008A081F"/>
    <w:rsid w:val="008A2ED1"/>
    <w:rsid w:val="008A396F"/>
    <w:rsid w:val="008A44F9"/>
    <w:rsid w:val="008A454D"/>
    <w:rsid w:val="008A580B"/>
    <w:rsid w:val="008B13AF"/>
    <w:rsid w:val="008B2CA8"/>
    <w:rsid w:val="008B455F"/>
    <w:rsid w:val="008C098E"/>
    <w:rsid w:val="008C09B7"/>
    <w:rsid w:val="008C0D2B"/>
    <w:rsid w:val="008C4D84"/>
    <w:rsid w:val="008D3BCA"/>
    <w:rsid w:val="008E1B54"/>
    <w:rsid w:val="008E386E"/>
    <w:rsid w:val="008E5BB6"/>
    <w:rsid w:val="008F0B06"/>
    <w:rsid w:val="008F1A93"/>
    <w:rsid w:val="008F43C0"/>
    <w:rsid w:val="008F4ED4"/>
    <w:rsid w:val="008F5038"/>
    <w:rsid w:val="008F7C2A"/>
    <w:rsid w:val="0090063F"/>
    <w:rsid w:val="00901B4D"/>
    <w:rsid w:val="00907ADF"/>
    <w:rsid w:val="00907E0B"/>
    <w:rsid w:val="00910A53"/>
    <w:rsid w:val="009125E0"/>
    <w:rsid w:val="009142A1"/>
    <w:rsid w:val="0092064F"/>
    <w:rsid w:val="009231BB"/>
    <w:rsid w:val="00925CE8"/>
    <w:rsid w:val="00926575"/>
    <w:rsid w:val="009273F1"/>
    <w:rsid w:val="0093641B"/>
    <w:rsid w:val="00940017"/>
    <w:rsid w:val="00942EBA"/>
    <w:rsid w:val="00946EA7"/>
    <w:rsid w:val="00947573"/>
    <w:rsid w:val="009479D9"/>
    <w:rsid w:val="00950219"/>
    <w:rsid w:val="00957983"/>
    <w:rsid w:val="00970753"/>
    <w:rsid w:val="009737C0"/>
    <w:rsid w:val="00974728"/>
    <w:rsid w:val="00980EDC"/>
    <w:rsid w:val="00981942"/>
    <w:rsid w:val="00981A28"/>
    <w:rsid w:val="00982869"/>
    <w:rsid w:val="00982E02"/>
    <w:rsid w:val="00982F56"/>
    <w:rsid w:val="00987753"/>
    <w:rsid w:val="00992CE1"/>
    <w:rsid w:val="00995F28"/>
    <w:rsid w:val="009969F4"/>
    <w:rsid w:val="00997328"/>
    <w:rsid w:val="00997624"/>
    <w:rsid w:val="00997F40"/>
    <w:rsid w:val="009A0D38"/>
    <w:rsid w:val="009A2636"/>
    <w:rsid w:val="009A4EE2"/>
    <w:rsid w:val="009A53D1"/>
    <w:rsid w:val="009A5414"/>
    <w:rsid w:val="009A6961"/>
    <w:rsid w:val="009A725D"/>
    <w:rsid w:val="009B04D2"/>
    <w:rsid w:val="009B57DA"/>
    <w:rsid w:val="009B5EA5"/>
    <w:rsid w:val="009C1BF4"/>
    <w:rsid w:val="009C5840"/>
    <w:rsid w:val="009C64AD"/>
    <w:rsid w:val="009C6D34"/>
    <w:rsid w:val="009D0DCA"/>
    <w:rsid w:val="009D1CD1"/>
    <w:rsid w:val="009D2847"/>
    <w:rsid w:val="009D31E5"/>
    <w:rsid w:val="009E247D"/>
    <w:rsid w:val="009E457F"/>
    <w:rsid w:val="009E4B43"/>
    <w:rsid w:val="009E583B"/>
    <w:rsid w:val="009E5BB1"/>
    <w:rsid w:val="009E5D5C"/>
    <w:rsid w:val="009F0BD7"/>
    <w:rsid w:val="009F2EF8"/>
    <w:rsid w:val="009F337D"/>
    <w:rsid w:val="009F4BAA"/>
    <w:rsid w:val="009F5163"/>
    <w:rsid w:val="009F56B5"/>
    <w:rsid w:val="009F623E"/>
    <w:rsid w:val="00A01FAE"/>
    <w:rsid w:val="00A03DAE"/>
    <w:rsid w:val="00A04E94"/>
    <w:rsid w:val="00A06028"/>
    <w:rsid w:val="00A06E37"/>
    <w:rsid w:val="00A07B8F"/>
    <w:rsid w:val="00A20990"/>
    <w:rsid w:val="00A21EB5"/>
    <w:rsid w:val="00A24592"/>
    <w:rsid w:val="00A2471A"/>
    <w:rsid w:val="00A25479"/>
    <w:rsid w:val="00A25E4E"/>
    <w:rsid w:val="00A25FA6"/>
    <w:rsid w:val="00A2647A"/>
    <w:rsid w:val="00A33804"/>
    <w:rsid w:val="00A34C9E"/>
    <w:rsid w:val="00A37FA2"/>
    <w:rsid w:val="00A40201"/>
    <w:rsid w:val="00A4149B"/>
    <w:rsid w:val="00A448C0"/>
    <w:rsid w:val="00A52B84"/>
    <w:rsid w:val="00A52C9E"/>
    <w:rsid w:val="00A53ABC"/>
    <w:rsid w:val="00A53CCF"/>
    <w:rsid w:val="00A565B2"/>
    <w:rsid w:val="00A5797F"/>
    <w:rsid w:val="00A6001F"/>
    <w:rsid w:val="00A61BE8"/>
    <w:rsid w:val="00A61D74"/>
    <w:rsid w:val="00A6451E"/>
    <w:rsid w:val="00A6792D"/>
    <w:rsid w:val="00A80F4B"/>
    <w:rsid w:val="00A812DB"/>
    <w:rsid w:val="00A84C11"/>
    <w:rsid w:val="00A85029"/>
    <w:rsid w:val="00A86025"/>
    <w:rsid w:val="00A862C9"/>
    <w:rsid w:val="00A86B8B"/>
    <w:rsid w:val="00A87420"/>
    <w:rsid w:val="00A9006F"/>
    <w:rsid w:val="00A93488"/>
    <w:rsid w:val="00A9400C"/>
    <w:rsid w:val="00A94E7A"/>
    <w:rsid w:val="00A95C03"/>
    <w:rsid w:val="00A96A2C"/>
    <w:rsid w:val="00A97AFF"/>
    <w:rsid w:val="00AA09D8"/>
    <w:rsid w:val="00AA3D80"/>
    <w:rsid w:val="00AA4A56"/>
    <w:rsid w:val="00AA51E1"/>
    <w:rsid w:val="00AB0A9B"/>
    <w:rsid w:val="00AB36D6"/>
    <w:rsid w:val="00AB5521"/>
    <w:rsid w:val="00AB715A"/>
    <w:rsid w:val="00AB7271"/>
    <w:rsid w:val="00AB7B6A"/>
    <w:rsid w:val="00AC0AD2"/>
    <w:rsid w:val="00AD2A98"/>
    <w:rsid w:val="00AD426A"/>
    <w:rsid w:val="00AD4368"/>
    <w:rsid w:val="00AD66D4"/>
    <w:rsid w:val="00AD7682"/>
    <w:rsid w:val="00AD7D7C"/>
    <w:rsid w:val="00AE2581"/>
    <w:rsid w:val="00AE3154"/>
    <w:rsid w:val="00AE5284"/>
    <w:rsid w:val="00AE7A4A"/>
    <w:rsid w:val="00AF0609"/>
    <w:rsid w:val="00AF5061"/>
    <w:rsid w:val="00AF5DBA"/>
    <w:rsid w:val="00AF62E9"/>
    <w:rsid w:val="00AF6422"/>
    <w:rsid w:val="00B015E8"/>
    <w:rsid w:val="00B03542"/>
    <w:rsid w:val="00B070B5"/>
    <w:rsid w:val="00B1084B"/>
    <w:rsid w:val="00B108DD"/>
    <w:rsid w:val="00B140B8"/>
    <w:rsid w:val="00B15445"/>
    <w:rsid w:val="00B24214"/>
    <w:rsid w:val="00B30D53"/>
    <w:rsid w:val="00B30E79"/>
    <w:rsid w:val="00B349DB"/>
    <w:rsid w:val="00B34A9C"/>
    <w:rsid w:val="00B34FFC"/>
    <w:rsid w:val="00B37032"/>
    <w:rsid w:val="00B41044"/>
    <w:rsid w:val="00B417D6"/>
    <w:rsid w:val="00B50975"/>
    <w:rsid w:val="00B56183"/>
    <w:rsid w:val="00B56B4F"/>
    <w:rsid w:val="00B60B5B"/>
    <w:rsid w:val="00B6336C"/>
    <w:rsid w:val="00B8090E"/>
    <w:rsid w:val="00B8728A"/>
    <w:rsid w:val="00B91284"/>
    <w:rsid w:val="00B91624"/>
    <w:rsid w:val="00B94023"/>
    <w:rsid w:val="00B94CC8"/>
    <w:rsid w:val="00B955D9"/>
    <w:rsid w:val="00B97559"/>
    <w:rsid w:val="00B97911"/>
    <w:rsid w:val="00BA1F82"/>
    <w:rsid w:val="00BA593A"/>
    <w:rsid w:val="00BB0BD8"/>
    <w:rsid w:val="00BB23D8"/>
    <w:rsid w:val="00BB3157"/>
    <w:rsid w:val="00BB357C"/>
    <w:rsid w:val="00BB5EA4"/>
    <w:rsid w:val="00BC0B1A"/>
    <w:rsid w:val="00BC4E87"/>
    <w:rsid w:val="00BC5223"/>
    <w:rsid w:val="00BC7EE7"/>
    <w:rsid w:val="00BD1EF0"/>
    <w:rsid w:val="00BD2E6E"/>
    <w:rsid w:val="00BD5998"/>
    <w:rsid w:val="00BE19D6"/>
    <w:rsid w:val="00BE55FF"/>
    <w:rsid w:val="00BE67F6"/>
    <w:rsid w:val="00BF0CAB"/>
    <w:rsid w:val="00BF29C5"/>
    <w:rsid w:val="00BF2D9D"/>
    <w:rsid w:val="00BF3421"/>
    <w:rsid w:val="00BF6175"/>
    <w:rsid w:val="00BF7A4B"/>
    <w:rsid w:val="00BF7B03"/>
    <w:rsid w:val="00C00E83"/>
    <w:rsid w:val="00C015DB"/>
    <w:rsid w:val="00C0347A"/>
    <w:rsid w:val="00C16393"/>
    <w:rsid w:val="00C164B4"/>
    <w:rsid w:val="00C20309"/>
    <w:rsid w:val="00C22AEC"/>
    <w:rsid w:val="00C25704"/>
    <w:rsid w:val="00C30EA3"/>
    <w:rsid w:val="00C33180"/>
    <w:rsid w:val="00C33686"/>
    <w:rsid w:val="00C34868"/>
    <w:rsid w:val="00C3668C"/>
    <w:rsid w:val="00C4478F"/>
    <w:rsid w:val="00C449A3"/>
    <w:rsid w:val="00C45625"/>
    <w:rsid w:val="00C460BA"/>
    <w:rsid w:val="00C47216"/>
    <w:rsid w:val="00C50DF7"/>
    <w:rsid w:val="00C52B9D"/>
    <w:rsid w:val="00C534F4"/>
    <w:rsid w:val="00C5388C"/>
    <w:rsid w:val="00C57756"/>
    <w:rsid w:val="00C57946"/>
    <w:rsid w:val="00C62407"/>
    <w:rsid w:val="00C635B4"/>
    <w:rsid w:val="00C65C5A"/>
    <w:rsid w:val="00C6653E"/>
    <w:rsid w:val="00C6667C"/>
    <w:rsid w:val="00C6763E"/>
    <w:rsid w:val="00C677FD"/>
    <w:rsid w:val="00C67D81"/>
    <w:rsid w:val="00C71A01"/>
    <w:rsid w:val="00C74BDB"/>
    <w:rsid w:val="00C80B4C"/>
    <w:rsid w:val="00C810EC"/>
    <w:rsid w:val="00C82511"/>
    <w:rsid w:val="00C846E5"/>
    <w:rsid w:val="00C84DF9"/>
    <w:rsid w:val="00C86AE5"/>
    <w:rsid w:val="00C90E67"/>
    <w:rsid w:val="00C927BE"/>
    <w:rsid w:val="00C93E55"/>
    <w:rsid w:val="00CA040A"/>
    <w:rsid w:val="00CA1C3B"/>
    <w:rsid w:val="00CA276A"/>
    <w:rsid w:val="00CA41E9"/>
    <w:rsid w:val="00CA4864"/>
    <w:rsid w:val="00CB084E"/>
    <w:rsid w:val="00CB3056"/>
    <w:rsid w:val="00CB5A7C"/>
    <w:rsid w:val="00CB75B1"/>
    <w:rsid w:val="00CC0B90"/>
    <w:rsid w:val="00CC11FD"/>
    <w:rsid w:val="00CC1914"/>
    <w:rsid w:val="00CC1B19"/>
    <w:rsid w:val="00CC20C1"/>
    <w:rsid w:val="00CC3B2E"/>
    <w:rsid w:val="00CC41E8"/>
    <w:rsid w:val="00CC5846"/>
    <w:rsid w:val="00CC58C7"/>
    <w:rsid w:val="00CC65F3"/>
    <w:rsid w:val="00CC6E29"/>
    <w:rsid w:val="00CC778C"/>
    <w:rsid w:val="00CD01D0"/>
    <w:rsid w:val="00CD1182"/>
    <w:rsid w:val="00CD125B"/>
    <w:rsid w:val="00CD1A23"/>
    <w:rsid w:val="00CD1CE1"/>
    <w:rsid w:val="00CD1DA9"/>
    <w:rsid w:val="00CD21AE"/>
    <w:rsid w:val="00CD29ED"/>
    <w:rsid w:val="00CD2A67"/>
    <w:rsid w:val="00CD5323"/>
    <w:rsid w:val="00CD5375"/>
    <w:rsid w:val="00CE1014"/>
    <w:rsid w:val="00CE5233"/>
    <w:rsid w:val="00CF4AC7"/>
    <w:rsid w:val="00CF5883"/>
    <w:rsid w:val="00CF6C51"/>
    <w:rsid w:val="00D01171"/>
    <w:rsid w:val="00D01A85"/>
    <w:rsid w:val="00D0423D"/>
    <w:rsid w:val="00D04FC5"/>
    <w:rsid w:val="00D06DD1"/>
    <w:rsid w:val="00D07AF4"/>
    <w:rsid w:val="00D07C37"/>
    <w:rsid w:val="00D10C3F"/>
    <w:rsid w:val="00D10D18"/>
    <w:rsid w:val="00D11744"/>
    <w:rsid w:val="00D14DD6"/>
    <w:rsid w:val="00D172C1"/>
    <w:rsid w:val="00D222E4"/>
    <w:rsid w:val="00D2249E"/>
    <w:rsid w:val="00D248A1"/>
    <w:rsid w:val="00D2626B"/>
    <w:rsid w:val="00D2691E"/>
    <w:rsid w:val="00D33431"/>
    <w:rsid w:val="00D335EF"/>
    <w:rsid w:val="00D41BFA"/>
    <w:rsid w:val="00D44CF4"/>
    <w:rsid w:val="00D512B3"/>
    <w:rsid w:val="00D539E3"/>
    <w:rsid w:val="00D55708"/>
    <w:rsid w:val="00D55EB9"/>
    <w:rsid w:val="00D56F44"/>
    <w:rsid w:val="00D60C20"/>
    <w:rsid w:val="00D60EB7"/>
    <w:rsid w:val="00D61E0F"/>
    <w:rsid w:val="00D629AB"/>
    <w:rsid w:val="00D652A5"/>
    <w:rsid w:val="00D717F4"/>
    <w:rsid w:val="00D73F2C"/>
    <w:rsid w:val="00D906C6"/>
    <w:rsid w:val="00D90E06"/>
    <w:rsid w:val="00D90F80"/>
    <w:rsid w:val="00DA1ADA"/>
    <w:rsid w:val="00DA2E21"/>
    <w:rsid w:val="00DA72F5"/>
    <w:rsid w:val="00DA77AF"/>
    <w:rsid w:val="00DA79F6"/>
    <w:rsid w:val="00DB1C8A"/>
    <w:rsid w:val="00DB7281"/>
    <w:rsid w:val="00DC26EC"/>
    <w:rsid w:val="00DC3122"/>
    <w:rsid w:val="00DC3860"/>
    <w:rsid w:val="00DC38B4"/>
    <w:rsid w:val="00DC4C35"/>
    <w:rsid w:val="00DC5719"/>
    <w:rsid w:val="00DC7242"/>
    <w:rsid w:val="00DD0A9B"/>
    <w:rsid w:val="00DD1657"/>
    <w:rsid w:val="00DD25D6"/>
    <w:rsid w:val="00DD2CA7"/>
    <w:rsid w:val="00DD38A0"/>
    <w:rsid w:val="00DD5502"/>
    <w:rsid w:val="00DD5DD2"/>
    <w:rsid w:val="00DE0C02"/>
    <w:rsid w:val="00DE2DE8"/>
    <w:rsid w:val="00DE6735"/>
    <w:rsid w:val="00DF5D31"/>
    <w:rsid w:val="00DF6811"/>
    <w:rsid w:val="00DF736E"/>
    <w:rsid w:val="00DF78BF"/>
    <w:rsid w:val="00E049D0"/>
    <w:rsid w:val="00E04CB6"/>
    <w:rsid w:val="00E0783C"/>
    <w:rsid w:val="00E107DC"/>
    <w:rsid w:val="00E1187B"/>
    <w:rsid w:val="00E12113"/>
    <w:rsid w:val="00E12843"/>
    <w:rsid w:val="00E12F14"/>
    <w:rsid w:val="00E217F6"/>
    <w:rsid w:val="00E2404E"/>
    <w:rsid w:val="00E24159"/>
    <w:rsid w:val="00E25CCD"/>
    <w:rsid w:val="00E25DA7"/>
    <w:rsid w:val="00E26A76"/>
    <w:rsid w:val="00E3114F"/>
    <w:rsid w:val="00E3729C"/>
    <w:rsid w:val="00E37B75"/>
    <w:rsid w:val="00E46C55"/>
    <w:rsid w:val="00E50050"/>
    <w:rsid w:val="00E53A25"/>
    <w:rsid w:val="00E56DAF"/>
    <w:rsid w:val="00E57A7C"/>
    <w:rsid w:val="00E623A7"/>
    <w:rsid w:val="00E63857"/>
    <w:rsid w:val="00E63ACA"/>
    <w:rsid w:val="00E64323"/>
    <w:rsid w:val="00E72A19"/>
    <w:rsid w:val="00E81C7A"/>
    <w:rsid w:val="00E84F90"/>
    <w:rsid w:val="00E85843"/>
    <w:rsid w:val="00E9118E"/>
    <w:rsid w:val="00E9179D"/>
    <w:rsid w:val="00E94192"/>
    <w:rsid w:val="00E9613F"/>
    <w:rsid w:val="00E96809"/>
    <w:rsid w:val="00E97E66"/>
    <w:rsid w:val="00EA2863"/>
    <w:rsid w:val="00EA2ECB"/>
    <w:rsid w:val="00EA37E7"/>
    <w:rsid w:val="00EA5E22"/>
    <w:rsid w:val="00EA6185"/>
    <w:rsid w:val="00EA74D0"/>
    <w:rsid w:val="00EB05E5"/>
    <w:rsid w:val="00EB0C40"/>
    <w:rsid w:val="00EB3E8D"/>
    <w:rsid w:val="00EB5AB8"/>
    <w:rsid w:val="00EB60BD"/>
    <w:rsid w:val="00EB61B5"/>
    <w:rsid w:val="00EB7FE3"/>
    <w:rsid w:val="00EC4A19"/>
    <w:rsid w:val="00EC5ACA"/>
    <w:rsid w:val="00EC67A5"/>
    <w:rsid w:val="00ED0041"/>
    <w:rsid w:val="00ED23CC"/>
    <w:rsid w:val="00ED3407"/>
    <w:rsid w:val="00ED48F1"/>
    <w:rsid w:val="00ED7F63"/>
    <w:rsid w:val="00EE1B77"/>
    <w:rsid w:val="00EE23C6"/>
    <w:rsid w:val="00EE5F5D"/>
    <w:rsid w:val="00EE6141"/>
    <w:rsid w:val="00EE6373"/>
    <w:rsid w:val="00EE7A5C"/>
    <w:rsid w:val="00EF0D9C"/>
    <w:rsid w:val="00EF1498"/>
    <w:rsid w:val="00EF1F77"/>
    <w:rsid w:val="00EF3503"/>
    <w:rsid w:val="00EF3922"/>
    <w:rsid w:val="00EF6A48"/>
    <w:rsid w:val="00EF6AC8"/>
    <w:rsid w:val="00F00FBC"/>
    <w:rsid w:val="00F02439"/>
    <w:rsid w:val="00F11E85"/>
    <w:rsid w:val="00F11FBB"/>
    <w:rsid w:val="00F13590"/>
    <w:rsid w:val="00F13B84"/>
    <w:rsid w:val="00F14137"/>
    <w:rsid w:val="00F1573A"/>
    <w:rsid w:val="00F1598F"/>
    <w:rsid w:val="00F16ADD"/>
    <w:rsid w:val="00F17AC3"/>
    <w:rsid w:val="00F224BC"/>
    <w:rsid w:val="00F22BBA"/>
    <w:rsid w:val="00F23E2F"/>
    <w:rsid w:val="00F23F5D"/>
    <w:rsid w:val="00F2625E"/>
    <w:rsid w:val="00F346AC"/>
    <w:rsid w:val="00F34DE7"/>
    <w:rsid w:val="00F369B1"/>
    <w:rsid w:val="00F407B4"/>
    <w:rsid w:val="00F427F9"/>
    <w:rsid w:val="00F473F4"/>
    <w:rsid w:val="00F5135E"/>
    <w:rsid w:val="00F522C3"/>
    <w:rsid w:val="00F52BCC"/>
    <w:rsid w:val="00F53EDA"/>
    <w:rsid w:val="00F55DA7"/>
    <w:rsid w:val="00F56423"/>
    <w:rsid w:val="00F57B57"/>
    <w:rsid w:val="00F57E7D"/>
    <w:rsid w:val="00F601D0"/>
    <w:rsid w:val="00F6296A"/>
    <w:rsid w:val="00F64556"/>
    <w:rsid w:val="00F64A0D"/>
    <w:rsid w:val="00F65545"/>
    <w:rsid w:val="00F6650A"/>
    <w:rsid w:val="00F6744D"/>
    <w:rsid w:val="00F67AEB"/>
    <w:rsid w:val="00F67C8C"/>
    <w:rsid w:val="00F70E58"/>
    <w:rsid w:val="00F7248E"/>
    <w:rsid w:val="00F75C27"/>
    <w:rsid w:val="00F76225"/>
    <w:rsid w:val="00F81178"/>
    <w:rsid w:val="00F84406"/>
    <w:rsid w:val="00FA250B"/>
    <w:rsid w:val="00FA3A35"/>
    <w:rsid w:val="00FA53C5"/>
    <w:rsid w:val="00FB05F9"/>
    <w:rsid w:val="00FB1800"/>
    <w:rsid w:val="00FB20C5"/>
    <w:rsid w:val="00FC0396"/>
    <w:rsid w:val="00FC2B17"/>
    <w:rsid w:val="00FC3D37"/>
    <w:rsid w:val="00FC569E"/>
    <w:rsid w:val="00FC68EA"/>
    <w:rsid w:val="00FC69F2"/>
    <w:rsid w:val="00FD338B"/>
    <w:rsid w:val="00FD7186"/>
    <w:rsid w:val="00FE0B7E"/>
    <w:rsid w:val="00FE189E"/>
    <w:rsid w:val="00FE29C0"/>
    <w:rsid w:val="00FE3C0C"/>
    <w:rsid w:val="00FF0A1F"/>
    <w:rsid w:val="00FF0E75"/>
    <w:rsid w:val="00FF260F"/>
    <w:rsid w:val="00FF270D"/>
    <w:rsid w:val="00FF3466"/>
    <w:rsid w:val="00FF4BFE"/>
    <w:rsid w:val="00FF4F11"/>
    <w:rsid w:val="00FF54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B2657C"/>
  <w15:docId w15:val="{976F0F4D-7E7A-4B03-A2AC-67B6900525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C0EA1"/>
    <w:pPr>
      <w:widowControl w:val="0"/>
      <w:spacing w:after="0" w:line="240" w:lineRule="auto"/>
      <w:jc w:val="both"/>
    </w:pPr>
    <w:rPr>
      <w:rFonts w:ascii="Century Gothic" w:hAnsi="Century Gothic"/>
      <w:kern w:val="2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C48C8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C48C8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C48C8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C48C8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C48C8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C48C8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C48C8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C48C8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C48C8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C48C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C48C8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Footer">
    <w:name w:val="footer"/>
    <w:basedOn w:val="Normal"/>
    <w:link w:val="FooterChar"/>
    <w:uiPriority w:val="99"/>
    <w:unhideWhenUsed/>
    <w:rsid w:val="005C48C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48C8"/>
  </w:style>
  <w:style w:type="paragraph" w:styleId="HTMLPreformatted">
    <w:name w:val="HTML Preformatted"/>
    <w:basedOn w:val="Normal"/>
    <w:link w:val="HTMLPreformattedChar"/>
    <w:uiPriority w:val="99"/>
    <w:rsid w:val="005C48C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MingLiU" w:eastAsia="MingLiU" w:hAnsi="MingLiU" w:cs="MingLiU"/>
      <w:szCs w:val="24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5C48C8"/>
    <w:rPr>
      <w:rFonts w:ascii="MingLiU" w:eastAsia="MingLiU" w:hAnsi="MingLiU" w:cs="MingLiU"/>
      <w:sz w:val="24"/>
      <w:szCs w:val="24"/>
    </w:rPr>
  </w:style>
  <w:style w:type="paragraph" w:styleId="BodyText3">
    <w:name w:val="Body Text 3"/>
    <w:basedOn w:val="Normal"/>
    <w:link w:val="BodyText3Char"/>
    <w:rsid w:val="005C48C8"/>
    <w:rPr>
      <w:rFonts w:ascii="Times New Roman" w:eastAsia="PMingLiU" w:hAnsi="Times New Roman" w:cs="Times New Roman"/>
      <w:b/>
      <w:bCs/>
      <w:iCs/>
      <w:szCs w:val="20"/>
    </w:rPr>
  </w:style>
  <w:style w:type="character" w:customStyle="1" w:styleId="BodyText3Char">
    <w:name w:val="Body Text 3 Char"/>
    <w:basedOn w:val="DefaultParagraphFont"/>
    <w:link w:val="BodyText3"/>
    <w:rsid w:val="005C48C8"/>
    <w:rPr>
      <w:rFonts w:ascii="Times New Roman" w:eastAsia="PMingLiU" w:hAnsi="Times New Roman" w:cs="Times New Roman"/>
      <w:b/>
      <w:bCs/>
      <w:iCs/>
      <w:kern w:val="2"/>
      <w:sz w:val="24"/>
      <w:szCs w:val="20"/>
    </w:rPr>
  </w:style>
  <w:style w:type="paragraph" w:styleId="ListParagraph">
    <w:name w:val="List Paragraph"/>
    <w:basedOn w:val="Normal"/>
    <w:uiPriority w:val="34"/>
    <w:qFormat/>
    <w:rsid w:val="005C48C8"/>
    <w:pPr>
      <w:ind w:left="720"/>
      <w:contextualSpacing/>
    </w:pPr>
  </w:style>
  <w:style w:type="character" w:customStyle="1" w:styleId="moz-txt-citetags">
    <w:name w:val="moz-txt-citetags"/>
    <w:basedOn w:val="DefaultParagraphFont"/>
    <w:uiPriority w:val="99"/>
    <w:rsid w:val="005C48C8"/>
  </w:style>
  <w:style w:type="paragraph" w:styleId="BalloonText">
    <w:name w:val="Balloon Text"/>
    <w:basedOn w:val="Normal"/>
    <w:link w:val="BalloonTextChar"/>
    <w:uiPriority w:val="99"/>
    <w:semiHidden/>
    <w:unhideWhenUsed/>
    <w:rsid w:val="005C48C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48C8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5C48C8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C48C8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C48C8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C48C8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C48C8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C48C8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C48C8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C48C8"/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99"/>
    <w:qFormat/>
    <w:rsid w:val="005C48C8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99"/>
    <w:rsid w:val="005C48C8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C48C8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C48C8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5C48C8"/>
    <w:rPr>
      <w:b/>
      <w:bCs/>
    </w:rPr>
  </w:style>
  <w:style w:type="character" w:styleId="Emphasis">
    <w:name w:val="Emphasis"/>
    <w:basedOn w:val="DefaultParagraphFont"/>
    <w:uiPriority w:val="20"/>
    <w:qFormat/>
    <w:rsid w:val="005C48C8"/>
    <w:rPr>
      <w:i/>
      <w:iCs/>
    </w:rPr>
  </w:style>
  <w:style w:type="paragraph" w:styleId="NoSpacing">
    <w:name w:val="No Spacing"/>
    <w:link w:val="NoSpacingChar"/>
    <w:uiPriority w:val="1"/>
    <w:qFormat/>
    <w:rsid w:val="005C48C8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5C48C8"/>
  </w:style>
  <w:style w:type="paragraph" w:styleId="Quote">
    <w:name w:val="Quote"/>
    <w:basedOn w:val="Normal"/>
    <w:next w:val="Normal"/>
    <w:link w:val="QuoteChar"/>
    <w:uiPriority w:val="29"/>
    <w:qFormat/>
    <w:rsid w:val="005C48C8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5C48C8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C48C8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C48C8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5C48C8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5C48C8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5C48C8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5C48C8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5C48C8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C48C8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5C48C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C48C8"/>
  </w:style>
  <w:style w:type="paragraph" w:styleId="BlockText">
    <w:name w:val="Block Text"/>
    <w:basedOn w:val="Normal"/>
    <w:uiPriority w:val="99"/>
    <w:rsid w:val="00793F14"/>
    <w:pPr>
      <w:pBdr>
        <w:top w:val="single" w:sz="2" w:space="10" w:color="4F81BD"/>
        <w:left w:val="single" w:sz="2" w:space="10" w:color="4F81BD"/>
        <w:bottom w:val="single" w:sz="2" w:space="10" w:color="4F81BD"/>
        <w:right w:val="single" w:sz="2" w:space="10" w:color="4F81BD"/>
      </w:pBdr>
      <w:ind w:left="1152" w:right="1152"/>
    </w:pPr>
    <w:rPr>
      <w:rFonts w:ascii="Cambria" w:eastAsia="PMingLiU" w:hAnsi="Cambria" w:cs="Times New Roman"/>
      <w:i/>
      <w:iCs/>
      <w:color w:val="4F81BD"/>
      <w:szCs w:val="24"/>
      <w:lang w:eastAsia="en-US"/>
    </w:rPr>
  </w:style>
  <w:style w:type="character" w:styleId="Hyperlink">
    <w:name w:val="Hyperlink"/>
    <w:basedOn w:val="DefaultParagraphFont"/>
    <w:uiPriority w:val="99"/>
    <w:unhideWhenUsed/>
    <w:rsid w:val="00A84C11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84C11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6B0D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5Dark-Accent51">
    <w:name w:val="Grid Table 5 Dark - Accent 51"/>
    <w:basedOn w:val="TableNormal"/>
    <w:uiPriority w:val="50"/>
    <w:rsid w:val="006B0DA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customStyle="1" w:styleId="GridTable5Dark-Accent31">
    <w:name w:val="Grid Table 5 Dark - Accent 31"/>
    <w:basedOn w:val="TableNormal"/>
    <w:uiPriority w:val="50"/>
    <w:rsid w:val="00FF260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customStyle="1" w:styleId="GridTable5Dark-Accent11">
    <w:name w:val="Grid Table 5 Dark - Accent 11"/>
    <w:basedOn w:val="TableNormal"/>
    <w:uiPriority w:val="50"/>
    <w:rsid w:val="00430BE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paragraph" w:styleId="NormalWeb">
    <w:name w:val="Normal (Web)"/>
    <w:basedOn w:val="Normal"/>
    <w:uiPriority w:val="99"/>
    <w:semiHidden/>
    <w:unhideWhenUsed/>
    <w:rsid w:val="00430BE7"/>
    <w:pPr>
      <w:spacing w:before="100" w:beforeAutospacing="1" w:after="100" w:afterAutospacing="1"/>
    </w:pPr>
    <w:rPr>
      <w:rFonts w:ascii="Times New Roman" w:eastAsia="Times New Roman" w:hAnsi="Times New Roman" w:cs="Times New Roman"/>
      <w:szCs w:val="24"/>
      <w:lang w:val="en-HK"/>
    </w:rPr>
  </w:style>
  <w:style w:type="table" w:customStyle="1" w:styleId="GridTable3-Accent11">
    <w:name w:val="Grid Table 3 - Accent 11"/>
    <w:basedOn w:val="TableNormal"/>
    <w:uiPriority w:val="48"/>
    <w:rsid w:val="000253FC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customStyle="1" w:styleId="GridTable4-Accent51">
    <w:name w:val="Grid Table 4 - Accent 51"/>
    <w:basedOn w:val="TableNormal"/>
    <w:uiPriority w:val="49"/>
    <w:rsid w:val="00265721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GridTable2-Accent51">
    <w:name w:val="Grid Table 2 - Accent 51"/>
    <w:basedOn w:val="TableNormal"/>
    <w:uiPriority w:val="47"/>
    <w:rsid w:val="00397B68"/>
    <w:pPr>
      <w:spacing w:after="0" w:line="240" w:lineRule="auto"/>
    </w:pPr>
    <w:tblPr>
      <w:tblStyleRowBandSize w:val="1"/>
      <w:tblStyleColBandSize w:val="1"/>
      <w:tblBorders>
        <w:top w:val="single" w:sz="2" w:space="0" w:color="92CDDC" w:themeColor="accent5" w:themeTint="99"/>
        <w:bottom w:val="single" w:sz="2" w:space="0" w:color="92CDDC" w:themeColor="accent5" w:themeTint="99"/>
        <w:insideH w:val="single" w:sz="2" w:space="0" w:color="92CDDC" w:themeColor="accent5" w:themeTint="99"/>
        <w:insideV w:val="single" w:sz="2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2CDD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EF1F77"/>
    <w:rPr>
      <w:color w:val="800080" w:themeColor="followedHyperlink"/>
      <w:u w:val="single"/>
    </w:rPr>
  </w:style>
  <w:style w:type="paragraph" w:customStyle="1" w:styleId="Default">
    <w:name w:val="Default"/>
    <w:rsid w:val="008E1B54"/>
    <w:pPr>
      <w:autoSpaceDE w:val="0"/>
      <w:autoSpaceDN w:val="0"/>
      <w:adjustRightInd w:val="0"/>
      <w:spacing w:after="0" w:line="240" w:lineRule="auto"/>
    </w:pPr>
    <w:rPr>
      <w:rFonts w:ascii="Century Gothic" w:hAnsi="Century Gothic" w:cs="Century Gothic"/>
      <w:color w:val="000000"/>
      <w:sz w:val="24"/>
      <w:szCs w:val="24"/>
      <w:lang w:val="en-HK"/>
    </w:rPr>
  </w:style>
  <w:style w:type="table" w:styleId="LightGrid-Accent5">
    <w:name w:val="Light Grid Accent 5"/>
    <w:basedOn w:val="TableNormal"/>
    <w:uiPriority w:val="62"/>
    <w:rsid w:val="00E24159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3C7DD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42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1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64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4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22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93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42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819650">
          <w:marLeft w:val="432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643585">
          <w:marLeft w:val="432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845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360017">
          <w:marLeft w:val="450"/>
          <w:marRight w:val="4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896497">
          <w:marLeft w:val="450"/>
          <w:marRight w:val="4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243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07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81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14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59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08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50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32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17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30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36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8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22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90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99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61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89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32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25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67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2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94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27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65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8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3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661379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27788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074639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71918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69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19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0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4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82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31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4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08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564578">
          <w:marLeft w:val="432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276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header" Target="header1.xm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B01EAD7-D0B3-4E99-B84D-538E2928EB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805</Words>
  <Characters>4590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1237387</dc:creator>
  <cp:keywords/>
  <dc:description/>
  <cp:lastModifiedBy>f1237387</cp:lastModifiedBy>
  <cp:revision>2</cp:revision>
  <cp:lastPrinted>2018-10-14T14:56:00Z</cp:lastPrinted>
  <dcterms:created xsi:type="dcterms:W3CDTF">2021-10-27T07:59:00Z</dcterms:created>
  <dcterms:modified xsi:type="dcterms:W3CDTF">2021-10-27T07:59:00Z</dcterms:modified>
</cp:coreProperties>
</file>